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37D" w:rsidRPr="00CF14FE" w:rsidRDefault="000504AB" w:rsidP="00DC596E">
      <w:pPr>
        <w:snapToGrid w:val="0"/>
        <w:jc w:val="center"/>
        <w:rPr>
          <w:b/>
          <w:bCs/>
          <w:sz w:val="36"/>
          <w:szCs w:val="36"/>
          <w:lang w:eastAsia="zh-TW"/>
        </w:rPr>
      </w:pPr>
      <w:r>
        <w:rPr>
          <w:rFonts w:hint="eastAsia"/>
          <w:b/>
          <w:bCs/>
          <w:sz w:val="36"/>
          <w:szCs w:val="36"/>
          <w:lang w:eastAsia="zh-TW"/>
        </w:rPr>
        <w:t>Eight Channels Fiber Switch for Laser Mode Diagnosis and Wavelength Measurement</w:t>
      </w:r>
    </w:p>
    <w:p w:rsidR="00CC637D" w:rsidRPr="000A0311" w:rsidRDefault="00983D49" w:rsidP="00434B8D">
      <w:pPr>
        <w:pStyle w:val="OEAuthor"/>
        <w:snapToGrid w:val="0"/>
        <w:spacing w:after="0"/>
        <w:outlineLvl w:val="0"/>
        <w:rPr>
          <w:lang w:eastAsia="zh-TW"/>
        </w:rPr>
      </w:pPr>
      <w:r>
        <w:rPr>
          <w:rFonts w:hint="eastAsia"/>
          <w:lang w:eastAsia="zh-TW"/>
        </w:rPr>
        <w:t>Guan-Bo</w:t>
      </w:r>
      <w:r w:rsidR="002F4546">
        <w:rPr>
          <w:rFonts w:hint="eastAsia"/>
          <w:lang w:eastAsia="zh-TW"/>
        </w:rPr>
        <w:t xml:space="preserve"> Liao</w:t>
      </w:r>
    </w:p>
    <w:p w:rsidR="00CC637D" w:rsidRPr="00F24A7E" w:rsidRDefault="006D4781" w:rsidP="00196EEE">
      <w:pPr>
        <w:adjustRightInd w:val="0"/>
        <w:snapToGrid w:val="0"/>
        <w:jc w:val="center"/>
        <w:rPr>
          <w:sz w:val="16"/>
          <w:szCs w:val="16"/>
          <w:lang w:eastAsia="zh-TW"/>
        </w:rPr>
      </w:pPr>
      <w:proofErr w:type="spellStart"/>
      <w:r>
        <w:rPr>
          <w:rFonts w:hint="eastAsia"/>
          <w:sz w:val="16"/>
          <w:szCs w:val="16"/>
          <w:lang w:eastAsia="zh-TW"/>
        </w:rPr>
        <w:t>Ph.D</w:t>
      </w:r>
      <w:proofErr w:type="spellEnd"/>
      <w:r w:rsidR="00196EEE">
        <w:rPr>
          <w:rFonts w:hint="eastAsia"/>
          <w:sz w:val="16"/>
          <w:szCs w:val="16"/>
          <w:lang w:eastAsia="zh-TW"/>
        </w:rPr>
        <w:t xml:space="preserve"> Fellowship</w:t>
      </w:r>
      <w:r w:rsidR="00196EEE">
        <w:rPr>
          <w:sz w:val="16"/>
          <w:szCs w:val="16"/>
        </w:rPr>
        <w:t xml:space="preserve">, </w:t>
      </w:r>
      <w:r w:rsidR="00196EEE">
        <w:rPr>
          <w:rFonts w:hint="eastAsia"/>
          <w:sz w:val="16"/>
          <w:szCs w:val="16"/>
          <w:lang w:eastAsia="zh-TW"/>
        </w:rPr>
        <w:t>Mo</w:t>
      </w:r>
      <w:r>
        <w:rPr>
          <w:rFonts w:hint="eastAsia"/>
          <w:sz w:val="16"/>
          <w:szCs w:val="16"/>
          <w:lang w:eastAsia="zh-TW"/>
        </w:rPr>
        <w:t>le</w:t>
      </w:r>
      <w:r w:rsidR="00196EEE">
        <w:rPr>
          <w:rFonts w:hint="eastAsia"/>
          <w:sz w:val="16"/>
          <w:szCs w:val="16"/>
          <w:lang w:eastAsia="zh-TW"/>
        </w:rPr>
        <w:t>cular Science Technique Program</w:t>
      </w:r>
      <w:r w:rsidR="00196EEE">
        <w:rPr>
          <w:sz w:val="16"/>
          <w:szCs w:val="16"/>
        </w:rPr>
        <w:t>, T</w:t>
      </w:r>
      <w:r w:rsidR="00196EEE">
        <w:rPr>
          <w:rFonts w:hint="eastAsia"/>
          <w:sz w:val="16"/>
          <w:szCs w:val="16"/>
          <w:lang w:eastAsia="zh-TW"/>
        </w:rPr>
        <w:t>IGP</w:t>
      </w:r>
    </w:p>
    <w:p w:rsidR="00CC637D" w:rsidRPr="00F24A7E" w:rsidRDefault="00904677" w:rsidP="00196EEE">
      <w:pPr>
        <w:adjustRightInd w:val="0"/>
        <w:snapToGrid w:val="0"/>
        <w:ind w:left="442"/>
        <w:jc w:val="center"/>
        <w:rPr>
          <w:b/>
          <w:bCs/>
          <w:sz w:val="16"/>
          <w:szCs w:val="16"/>
        </w:rPr>
      </w:pPr>
      <w:r w:rsidRPr="00904677">
        <w:rPr>
          <w:rFonts w:hint="eastAsia"/>
          <w:sz w:val="16"/>
          <w:szCs w:val="16"/>
          <w:lang w:eastAsia="zh-TW"/>
        </w:rPr>
        <w:t>gbliao0</w:t>
      </w:r>
      <w:r w:rsidRPr="00904677">
        <w:rPr>
          <w:sz w:val="16"/>
          <w:szCs w:val="16"/>
        </w:rPr>
        <w:t>@</w:t>
      </w:r>
      <w:r w:rsidRPr="00904677">
        <w:rPr>
          <w:rFonts w:hint="eastAsia"/>
          <w:sz w:val="16"/>
          <w:szCs w:val="16"/>
          <w:lang w:eastAsia="zh-TW"/>
        </w:rPr>
        <w:t>gmail</w:t>
      </w:r>
      <w:r w:rsidRPr="00904677">
        <w:rPr>
          <w:sz w:val="16"/>
          <w:szCs w:val="16"/>
        </w:rPr>
        <w:t>.</w:t>
      </w:r>
      <w:r w:rsidRPr="00904677">
        <w:rPr>
          <w:rFonts w:hint="eastAsia"/>
          <w:sz w:val="16"/>
          <w:szCs w:val="16"/>
          <w:lang w:eastAsia="zh-TW"/>
        </w:rPr>
        <w:t>com</w:t>
      </w:r>
    </w:p>
    <w:p w:rsidR="00904677" w:rsidRPr="00904677" w:rsidRDefault="00CC637D" w:rsidP="00904677">
      <w:pPr>
        <w:pStyle w:val="Web"/>
        <w:numPr>
          <w:ilvl w:val="0"/>
          <w:numId w:val="28"/>
        </w:numPr>
        <w:snapToGrid w:val="0"/>
        <w:spacing w:before="120" w:beforeAutospacing="0" w:after="0" w:afterAutospacing="0"/>
        <w:jc w:val="both"/>
        <w:rPr>
          <w:b/>
          <w:bCs/>
          <w:sz w:val="20"/>
          <w:szCs w:val="20"/>
          <w:lang w:eastAsia="zh-TW"/>
        </w:rPr>
      </w:pPr>
      <w:r w:rsidRPr="00DC596E">
        <w:rPr>
          <w:b/>
          <w:bCs/>
          <w:sz w:val="20"/>
          <w:szCs w:val="20"/>
        </w:rPr>
        <w:t>Introduction</w:t>
      </w:r>
    </w:p>
    <w:p w:rsidR="00904677" w:rsidRDefault="00904677" w:rsidP="008D0875">
      <w:pPr>
        <w:autoSpaceDE w:val="0"/>
        <w:autoSpaceDN w:val="0"/>
        <w:adjustRightInd w:val="0"/>
        <w:snapToGrid w:val="0"/>
        <w:spacing w:before="120"/>
        <w:rPr>
          <w:lang w:eastAsia="zh-TW"/>
        </w:rPr>
      </w:pPr>
    </w:p>
    <w:p w:rsidR="00FF2C0B" w:rsidRDefault="003C46E0" w:rsidP="00FF2C0B">
      <w:pPr>
        <w:ind w:leftChars="200" w:left="400" w:firstLineChars="100" w:firstLine="200"/>
        <w:rPr>
          <w:lang w:eastAsia="zh-TW"/>
        </w:rPr>
      </w:pPr>
      <w:r w:rsidRPr="00071CC5">
        <w:t>Single narrow frequenc</w:t>
      </w:r>
      <w:r w:rsidR="00A70EE2">
        <w:t>y</w:t>
      </w:r>
      <w:r w:rsidR="00A70EE2">
        <w:rPr>
          <w:rFonts w:hint="eastAsia"/>
          <w:lang w:eastAsia="zh-TW"/>
        </w:rPr>
        <w:t xml:space="preserve"> </w:t>
      </w:r>
      <w:r w:rsidRPr="00071CC5">
        <w:t>laser is an essential tool in several important research fields such as high resolution spectroscopy, low temperature atom</w:t>
      </w:r>
      <w:r w:rsidR="00B903D1">
        <w:rPr>
          <w:rFonts w:hint="eastAsia"/>
          <w:lang w:eastAsia="zh-TW"/>
        </w:rPr>
        <w:t>ic</w:t>
      </w:r>
      <w:r w:rsidRPr="00071CC5">
        <w:t xml:space="preserve"> physics, and optical frequency synthesis. Scientists usually use a </w:t>
      </w:r>
      <w:proofErr w:type="spellStart"/>
      <w:r w:rsidRPr="00071CC5">
        <w:t>Fabry</w:t>
      </w:r>
      <w:proofErr w:type="spellEnd"/>
      <w:r w:rsidRPr="00071CC5">
        <w:t>-Perot cavity and a wavelength meter to diagnose laser’s mode condition and to check their wavelength.</w:t>
      </w:r>
      <w:r w:rsidR="00BE0143">
        <w:rPr>
          <w:rFonts w:hint="eastAsia"/>
          <w:lang w:eastAsia="zh-TW"/>
        </w:rPr>
        <w:t xml:space="preserve"> </w:t>
      </w:r>
      <w:r w:rsidR="00BE0143">
        <w:rPr>
          <w:rFonts w:hint="eastAsia"/>
        </w:rPr>
        <w:t xml:space="preserve">In this </w:t>
      </w:r>
      <w:r w:rsidR="00BE0143">
        <w:rPr>
          <w:rFonts w:hint="eastAsia"/>
          <w:lang w:eastAsia="zh-TW"/>
        </w:rPr>
        <w:t>simple experiment</w:t>
      </w:r>
      <w:r w:rsidR="00BE0143">
        <w:rPr>
          <w:rFonts w:hint="eastAsia"/>
        </w:rPr>
        <w:t>, multiple laser beams will be sent into a fiber switch</w:t>
      </w:r>
      <w:r w:rsidR="00BE0143">
        <w:rPr>
          <w:rFonts w:hint="eastAsia"/>
          <w:lang w:eastAsia="zh-TW"/>
        </w:rPr>
        <w:t xml:space="preserve"> </w:t>
      </w:r>
      <w:r w:rsidR="002047CC">
        <w:rPr>
          <w:rFonts w:hint="eastAsia"/>
        </w:rPr>
        <w:t>(8 channels in</w:t>
      </w:r>
      <w:r w:rsidR="002047CC">
        <w:rPr>
          <w:rFonts w:hint="eastAsia"/>
          <w:lang w:eastAsia="zh-TW"/>
        </w:rPr>
        <w:t>put</w:t>
      </w:r>
      <w:r w:rsidR="00BE0143">
        <w:rPr>
          <w:rFonts w:hint="eastAsia"/>
        </w:rPr>
        <w:t xml:space="preserve">; one output). This fiber switch decides which channel will be switched on by a TTL voltage </w:t>
      </w:r>
      <w:r w:rsidR="00BE0143">
        <w:t>control</w:t>
      </w:r>
      <w:r w:rsidR="00BE0143">
        <w:rPr>
          <w:rFonts w:hint="eastAsia"/>
        </w:rPr>
        <w:t xml:space="preserve"> signal.</w:t>
      </w:r>
      <w:r w:rsidR="00B903D1">
        <w:rPr>
          <w:rFonts w:hint="eastAsia"/>
          <w:lang w:eastAsia="zh-TW"/>
        </w:rPr>
        <w:t xml:space="preserve"> The final end is a high precis</w:t>
      </w:r>
      <w:r w:rsidR="00FF2C0B">
        <w:rPr>
          <w:rFonts w:hint="eastAsia"/>
          <w:lang w:eastAsia="zh-TW"/>
        </w:rPr>
        <w:t xml:space="preserve">ion wavelength meter, which also </w:t>
      </w:r>
      <w:r w:rsidR="00FF2C0B">
        <w:rPr>
          <w:lang w:eastAsia="zh-TW"/>
        </w:rPr>
        <w:t>provide</w:t>
      </w:r>
      <w:r w:rsidR="00FF2C0B">
        <w:rPr>
          <w:rFonts w:hint="eastAsia"/>
          <w:lang w:eastAsia="zh-TW"/>
        </w:rPr>
        <w:t xml:space="preserve">s </w:t>
      </w:r>
      <w:proofErr w:type="spellStart"/>
      <w:r w:rsidR="00FF2C0B">
        <w:rPr>
          <w:rFonts w:hint="eastAsia"/>
          <w:lang w:eastAsia="zh-TW"/>
        </w:rPr>
        <w:t>Fabry</w:t>
      </w:r>
      <w:proofErr w:type="spellEnd"/>
      <w:r w:rsidR="00FF2C0B">
        <w:rPr>
          <w:rFonts w:hint="eastAsia"/>
          <w:lang w:eastAsia="zh-TW"/>
        </w:rPr>
        <w:t xml:space="preserve">-Perot cavity function. This </w:t>
      </w:r>
      <w:r w:rsidR="00FF2C0B">
        <w:rPr>
          <w:lang w:eastAsia="zh-TW"/>
        </w:rPr>
        <w:t>platform</w:t>
      </w:r>
      <w:r w:rsidR="00FF2C0B">
        <w:rPr>
          <w:rFonts w:hint="eastAsia"/>
          <w:lang w:eastAsia="zh-TW"/>
        </w:rPr>
        <w:t xml:space="preserve"> allows me measure multiple laser beams by scanning different channels.</w:t>
      </w:r>
    </w:p>
    <w:p w:rsidR="00EE5741" w:rsidRPr="004944B0" w:rsidRDefault="00EE5741" w:rsidP="00BE0143">
      <w:pPr>
        <w:spacing w:line="360" w:lineRule="auto"/>
        <w:ind w:firstLineChars="200" w:firstLine="400"/>
        <w:rPr>
          <w:lang w:eastAsia="zh-TW"/>
        </w:rPr>
      </w:pPr>
    </w:p>
    <w:p w:rsidR="0014781A" w:rsidRDefault="0014781A" w:rsidP="0014781A">
      <w:pPr>
        <w:spacing w:line="360" w:lineRule="auto"/>
        <w:rPr>
          <w:lang w:eastAsia="zh-TW"/>
        </w:rPr>
      </w:pPr>
    </w:p>
    <w:p w:rsidR="0014781A" w:rsidRPr="00BE0143" w:rsidRDefault="0014781A" w:rsidP="0014781A">
      <w:pPr>
        <w:pStyle w:val="Web"/>
        <w:numPr>
          <w:ilvl w:val="0"/>
          <w:numId w:val="28"/>
        </w:numPr>
        <w:snapToGrid w:val="0"/>
        <w:spacing w:before="120" w:beforeAutospacing="0" w:after="0" w:afterAutospacing="0"/>
        <w:jc w:val="both"/>
        <w:rPr>
          <w:b/>
          <w:bCs/>
          <w:sz w:val="20"/>
          <w:szCs w:val="20"/>
          <w:lang w:eastAsia="zh-TW"/>
        </w:rPr>
      </w:pPr>
      <w:r>
        <w:rPr>
          <w:rFonts w:hint="eastAsia"/>
          <w:b/>
          <w:bCs/>
          <w:sz w:val="20"/>
          <w:szCs w:val="20"/>
          <w:lang w:eastAsia="zh-TW"/>
        </w:rPr>
        <w:t>Purchasing List</w:t>
      </w:r>
    </w:p>
    <w:p w:rsidR="00C9632E" w:rsidRPr="00C9632E" w:rsidRDefault="00C9632E" w:rsidP="00C9632E">
      <w:pPr>
        <w:pStyle w:val="Web"/>
        <w:snapToGrid w:val="0"/>
        <w:spacing w:before="120" w:beforeAutospacing="0" w:after="0" w:afterAutospacing="0"/>
        <w:jc w:val="both"/>
        <w:rPr>
          <w:bCs/>
          <w:sz w:val="20"/>
          <w:szCs w:val="20"/>
          <w:lang w:eastAsia="zh-TW"/>
        </w:rPr>
      </w:pPr>
    </w:p>
    <w:p w:rsidR="00C9632E" w:rsidRDefault="005633C5" w:rsidP="005633C5">
      <w:pPr>
        <w:rPr>
          <w:lang w:eastAsia="zh-TW"/>
        </w:rPr>
      </w:pPr>
      <w:r>
        <w:rPr>
          <w:rFonts w:hint="eastAsia"/>
          <w:lang w:eastAsia="zh-TW"/>
        </w:rPr>
        <w:t xml:space="preserve">1.     </w:t>
      </w:r>
      <w:r w:rsidR="0014781A">
        <w:rPr>
          <w:rFonts w:hint="eastAsia"/>
        </w:rPr>
        <w:t>Anamorphic Prism Pair</w:t>
      </w:r>
      <w:r w:rsidR="00BF01F5">
        <w:rPr>
          <w:rFonts w:hint="eastAsia"/>
          <w:lang w:eastAsia="zh-TW"/>
        </w:rPr>
        <w:t>s (</w:t>
      </w:r>
      <w:proofErr w:type="spellStart"/>
      <w:r w:rsidR="00C9632E">
        <w:rPr>
          <w:rFonts w:hint="eastAsia"/>
          <w:lang w:eastAsia="zh-TW"/>
        </w:rPr>
        <w:t>Thorlabs</w:t>
      </w:r>
      <w:proofErr w:type="spellEnd"/>
      <w:r w:rsidR="00C9632E">
        <w:rPr>
          <w:rFonts w:hint="eastAsia"/>
          <w:lang w:eastAsia="zh-TW"/>
        </w:rPr>
        <w:t xml:space="preserve"> PS871-B</w:t>
      </w:r>
      <w:r w:rsidR="00BF01F5">
        <w:rPr>
          <w:rFonts w:hint="eastAsia"/>
          <w:lang w:eastAsia="zh-TW"/>
        </w:rPr>
        <w:t>):</w:t>
      </w:r>
    </w:p>
    <w:p w:rsidR="009A3F47" w:rsidRDefault="009A3F47" w:rsidP="005633C5"/>
    <w:p w:rsidR="00DE31D1" w:rsidRPr="00DE31D1" w:rsidRDefault="00BF01F5" w:rsidP="00722324">
      <w:pPr>
        <w:pStyle w:val="aff"/>
        <w:ind w:left="400" w:firstLineChars="100" w:firstLine="200"/>
        <w:rPr>
          <w:rFonts w:ascii="Times New Roman" w:hAnsi="Times New Roman" w:cs="Times New Roman"/>
          <w:sz w:val="20"/>
          <w:szCs w:val="20"/>
        </w:rPr>
      </w:pPr>
      <w:r w:rsidRPr="00BF01F5">
        <w:rPr>
          <w:rFonts w:ascii="Times New Roman" w:hAnsi="Times New Roman" w:cs="Times New Roman"/>
          <w:sz w:val="20"/>
          <w:szCs w:val="20"/>
        </w:rPr>
        <w:t xml:space="preserve">Because </w:t>
      </w:r>
      <w:r w:rsidR="00FF43ED">
        <w:rPr>
          <w:rFonts w:ascii="Times New Roman" w:hAnsi="Times New Roman" w:cs="Times New Roman" w:hint="eastAsia"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sz w:val="20"/>
          <w:szCs w:val="20"/>
        </w:rPr>
        <w:t xml:space="preserve">laser </w:t>
      </w:r>
      <w:r w:rsidR="00FF43ED">
        <w:rPr>
          <w:rFonts w:ascii="Times New Roman" w:hAnsi="Times New Roman" w:cs="Times New Roman" w:hint="eastAsia"/>
          <w:sz w:val="20"/>
          <w:szCs w:val="20"/>
        </w:rPr>
        <w:t xml:space="preserve">diode beam is </w:t>
      </w:r>
      <w:r>
        <w:rPr>
          <w:rFonts w:ascii="Times New Roman" w:hAnsi="Times New Roman" w:cs="Times New Roman"/>
          <w:sz w:val="20"/>
          <w:szCs w:val="20"/>
        </w:rPr>
        <w:t xml:space="preserve">elliptical, </w:t>
      </w:r>
      <w:r>
        <w:rPr>
          <w:rFonts w:ascii="Times New Roman" w:hAnsi="Times New Roman" w:cs="Times New Roman" w:hint="eastAsia"/>
          <w:sz w:val="20"/>
          <w:szCs w:val="20"/>
        </w:rPr>
        <w:t>I</w:t>
      </w:r>
      <w:r w:rsidR="00FF43ED">
        <w:rPr>
          <w:rFonts w:ascii="Times New Roman" w:hAnsi="Times New Roman" w:cs="Times New Roman"/>
          <w:sz w:val="20"/>
          <w:szCs w:val="20"/>
        </w:rPr>
        <w:t xml:space="preserve"> use</w:t>
      </w:r>
      <w:r w:rsidR="00FF43ED">
        <w:rPr>
          <w:rFonts w:ascii="Times New Roman" w:hAnsi="Times New Roman" w:cs="Times New Roman" w:hint="eastAsia"/>
          <w:sz w:val="20"/>
          <w:szCs w:val="20"/>
        </w:rPr>
        <w:t>d</w:t>
      </w:r>
      <w:r w:rsidR="00F07965">
        <w:rPr>
          <w:rFonts w:ascii="Times New Roman" w:hAnsi="Times New Roman" w:cs="Times New Roman"/>
          <w:sz w:val="20"/>
          <w:szCs w:val="20"/>
        </w:rPr>
        <w:t xml:space="preserve"> </w:t>
      </w:r>
      <w:r w:rsidR="00FF43ED">
        <w:rPr>
          <w:rFonts w:ascii="Times New Roman" w:hAnsi="Times New Roman" w:cs="Times New Roman" w:hint="eastAsia"/>
          <w:sz w:val="20"/>
          <w:szCs w:val="20"/>
        </w:rPr>
        <w:t>a</w:t>
      </w:r>
      <w:r w:rsidR="00FF43ED">
        <w:rPr>
          <w:rFonts w:ascii="Times New Roman" w:hAnsi="Times New Roman" w:cs="Times New Roman"/>
          <w:sz w:val="20"/>
          <w:szCs w:val="20"/>
        </w:rPr>
        <w:t xml:space="preserve">namorphic </w:t>
      </w:r>
      <w:r w:rsidR="00FF43ED">
        <w:rPr>
          <w:rFonts w:ascii="Times New Roman" w:hAnsi="Times New Roman" w:cs="Times New Roman" w:hint="eastAsia"/>
          <w:sz w:val="20"/>
          <w:szCs w:val="20"/>
        </w:rPr>
        <w:t>p</w:t>
      </w:r>
      <w:r w:rsidR="00FF43ED">
        <w:rPr>
          <w:rFonts w:ascii="Times New Roman" w:hAnsi="Times New Roman" w:cs="Times New Roman"/>
          <w:sz w:val="20"/>
          <w:szCs w:val="20"/>
        </w:rPr>
        <w:t xml:space="preserve">rism </w:t>
      </w:r>
      <w:r w:rsidR="00FF43ED">
        <w:rPr>
          <w:rFonts w:ascii="Times New Roman" w:hAnsi="Times New Roman" w:cs="Times New Roman" w:hint="eastAsia"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airs </w:t>
      </w:r>
      <w:r>
        <w:rPr>
          <w:rFonts w:ascii="Times New Roman" w:hAnsi="Times New Roman" w:cs="Times New Roman" w:hint="eastAsia"/>
          <w:sz w:val="20"/>
          <w:szCs w:val="20"/>
        </w:rPr>
        <w:t xml:space="preserve">to reshape </w:t>
      </w:r>
      <w:r w:rsidR="00FF43ED">
        <w:rPr>
          <w:rFonts w:ascii="Times New Roman" w:hAnsi="Times New Roman" w:cs="Times New Roman" w:hint="eastAsia"/>
          <w:sz w:val="20"/>
          <w:szCs w:val="20"/>
        </w:rPr>
        <w:t xml:space="preserve">the </w:t>
      </w:r>
      <w:r>
        <w:rPr>
          <w:rFonts w:ascii="Times New Roman" w:hAnsi="Times New Roman" w:cs="Times New Roman" w:hint="eastAsia"/>
          <w:sz w:val="20"/>
          <w:szCs w:val="20"/>
        </w:rPr>
        <w:t>laser beam</w:t>
      </w:r>
      <w:r w:rsidR="00FF43ED" w:rsidRPr="00FF43ED">
        <w:rPr>
          <w:rStyle w:val="apple-style-span"/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by magnifying the elliptical beam in one dimension.</w:t>
      </w:r>
      <w:r w:rsidR="00FF43ED" w:rsidRPr="00FF43ED">
        <w:rPr>
          <w:rStyle w:val="apple-converted-space"/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 </w:t>
      </w:r>
    </w:p>
    <w:p w:rsidR="00DE31D1" w:rsidRDefault="00DE31D1" w:rsidP="00DE31D1">
      <w:pPr>
        <w:autoSpaceDE w:val="0"/>
        <w:autoSpaceDN w:val="0"/>
        <w:adjustRightInd w:val="0"/>
        <w:snapToGrid w:val="0"/>
        <w:spacing w:before="120"/>
        <w:ind w:firstLineChars="100" w:firstLine="200"/>
        <w:jc w:val="center"/>
        <w:rPr>
          <w:lang w:eastAsia="zh-TW"/>
        </w:rPr>
      </w:pPr>
      <w:r w:rsidRPr="00CA45E6">
        <w:rPr>
          <w:noProof/>
          <w:lang w:eastAsia="zh-TW"/>
        </w:rPr>
        <w:drawing>
          <wp:inline distT="0" distB="0" distL="0" distR="0">
            <wp:extent cx="1944216" cy="1512168"/>
            <wp:effectExtent l="19050" t="0" r="0" b="0"/>
            <wp:docPr id="5" name="圖片 1" descr="prism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圖片 12" descr="prism0.jpg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44216" cy="151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45E6">
        <w:rPr>
          <w:noProof/>
          <w:lang w:eastAsia="zh-TW"/>
        </w:rPr>
        <w:drawing>
          <wp:inline distT="0" distB="0" distL="0" distR="0">
            <wp:extent cx="2289176" cy="1656184"/>
            <wp:effectExtent l="19050" t="0" r="0" b="0"/>
            <wp:docPr id="6" name="圖片 2" descr="prism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圖片 14" descr="prism1.jpg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9176" cy="165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31D1" w:rsidRPr="00A756EE" w:rsidRDefault="00DE31D1" w:rsidP="00DE31D1">
      <w:pPr>
        <w:numPr>
          <w:ilvl w:val="0"/>
          <w:numId w:val="30"/>
        </w:numPr>
        <w:autoSpaceDE w:val="0"/>
        <w:autoSpaceDN w:val="0"/>
        <w:adjustRightInd w:val="0"/>
        <w:snapToGrid w:val="0"/>
        <w:spacing w:before="120"/>
        <w:jc w:val="left"/>
        <w:rPr>
          <w:lang w:eastAsia="zh-TW"/>
        </w:rPr>
      </w:pPr>
      <w:r>
        <w:rPr>
          <w:rFonts w:hint="eastAsia"/>
          <w:lang w:eastAsia="zh-TW"/>
        </w:rPr>
        <w:t xml:space="preserve">                                                      (b)</w:t>
      </w:r>
    </w:p>
    <w:p w:rsidR="00DE31D1" w:rsidRDefault="00DE31D1" w:rsidP="00DE31D1">
      <w:pPr>
        <w:autoSpaceDE w:val="0"/>
        <w:autoSpaceDN w:val="0"/>
        <w:adjustRightInd w:val="0"/>
        <w:snapToGrid w:val="0"/>
        <w:spacing w:before="120"/>
        <w:rPr>
          <w:sz w:val="16"/>
          <w:szCs w:val="16"/>
          <w:lang w:eastAsia="zh-TW"/>
        </w:rPr>
      </w:pPr>
      <w:r w:rsidRPr="00A756EE">
        <w:rPr>
          <w:b/>
          <w:bCs/>
          <w:sz w:val="16"/>
          <w:szCs w:val="16"/>
        </w:rPr>
        <w:t xml:space="preserve">Fig. </w:t>
      </w:r>
      <w:r>
        <w:rPr>
          <w:rFonts w:hint="eastAsia"/>
          <w:b/>
          <w:bCs/>
          <w:sz w:val="16"/>
          <w:szCs w:val="16"/>
          <w:lang w:eastAsia="zh-TW"/>
        </w:rPr>
        <w:t>1</w:t>
      </w:r>
      <w:r w:rsidRPr="00A756EE">
        <w:rPr>
          <w:sz w:val="16"/>
          <w:szCs w:val="16"/>
        </w:rPr>
        <w:t xml:space="preserve"> </w:t>
      </w:r>
      <w:r>
        <w:rPr>
          <w:rFonts w:hint="eastAsia"/>
          <w:sz w:val="16"/>
          <w:szCs w:val="16"/>
          <w:lang w:eastAsia="zh-TW"/>
        </w:rPr>
        <w:t xml:space="preserve">(a) </w:t>
      </w:r>
      <w:r>
        <w:rPr>
          <w:sz w:val="16"/>
          <w:szCs w:val="16"/>
          <w:lang w:eastAsia="zh-TW"/>
        </w:rPr>
        <w:t>A</w:t>
      </w:r>
      <w:r>
        <w:rPr>
          <w:rFonts w:hint="eastAsia"/>
          <w:sz w:val="16"/>
          <w:szCs w:val="16"/>
          <w:lang w:eastAsia="zh-TW"/>
        </w:rPr>
        <w:t xml:space="preserve"> real picture of an a</w:t>
      </w:r>
      <w:r>
        <w:rPr>
          <w:rFonts w:hint="eastAsia"/>
          <w:sz w:val="16"/>
          <w:szCs w:val="16"/>
        </w:rPr>
        <w:t xml:space="preserve">namorphic </w:t>
      </w:r>
      <w:r>
        <w:rPr>
          <w:rFonts w:hint="eastAsia"/>
          <w:sz w:val="16"/>
          <w:szCs w:val="16"/>
          <w:lang w:eastAsia="zh-TW"/>
        </w:rPr>
        <w:t>p</w:t>
      </w:r>
      <w:r>
        <w:rPr>
          <w:rFonts w:hint="eastAsia"/>
          <w:sz w:val="16"/>
          <w:szCs w:val="16"/>
        </w:rPr>
        <w:t xml:space="preserve">rism </w:t>
      </w:r>
      <w:r>
        <w:rPr>
          <w:rFonts w:hint="eastAsia"/>
          <w:sz w:val="16"/>
          <w:szCs w:val="16"/>
          <w:lang w:eastAsia="zh-TW"/>
        </w:rPr>
        <w:t>p</w:t>
      </w:r>
      <w:r w:rsidRPr="00CA45E6">
        <w:rPr>
          <w:rFonts w:hint="eastAsia"/>
          <w:sz w:val="16"/>
          <w:szCs w:val="16"/>
        </w:rPr>
        <w:t>air</w:t>
      </w:r>
      <w:r>
        <w:rPr>
          <w:rFonts w:hint="eastAsia"/>
          <w:sz w:val="16"/>
          <w:szCs w:val="16"/>
          <w:lang w:eastAsia="zh-TW"/>
        </w:rPr>
        <w:t>s</w:t>
      </w:r>
      <w:r w:rsidRPr="00A756EE">
        <w:rPr>
          <w:sz w:val="16"/>
          <w:szCs w:val="16"/>
        </w:rPr>
        <w:t xml:space="preserve">. </w:t>
      </w:r>
      <w:r>
        <w:rPr>
          <w:rFonts w:hint="eastAsia"/>
          <w:sz w:val="16"/>
          <w:szCs w:val="16"/>
          <w:lang w:eastAsia="zh-TW"/>
        </w:rPr>
        <w:t>(b) A schematic diagram of beam shaping concept.</w:t>
      </w:r>
    </w:p>
    <w:p w:rsidR="00DE31D1" w:rsidRDefault="00DE31D1" w:rsidP="00DE31D1">
      <w:pPr>
        <w:rPr>
          <w:lang w:eastAsia="zh-TW"/>
        </w:rPr>
      </w:pPr>
    </w:p>
    <w:p w:rsidR="004944B0" w:rsidRPr="0065405C" w:rsidRDefault="00F07965" w:rsidP="0065405C">
      <w:pPr>
        <w:pStyle w:val="aff"/>
        <w:numPr>
          <w:ilvl w:val="0"/>
          <w:numId w:val="41"/>
        </w:numPr>
        <w:ind w:left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BA2B49" w:rsidRPr="0065405C">
        <w:rPr>
          <w:rFonts w:ascii="Times New Roman" w:hAnsi="Times New Roman" w:cs="Times New Roman"/>
          <w:sz w:val="20"/>
          <w:szCs w:val="20"/>
        </w:rPr>
        <w:t xml:space="preserve">Broadband Dielectric </w:t>
      </w:r>
      <w:r w:rsidR="004944B0" w:rsidRPr="0065405C">
        <w:rPr>
          <w:rFonts w:ascii="Times New Roman" w:hAnsi="Times New Roman" w:cs="Times New Roman"/>
          <w:sz w:val="20"/>
          <w:szCs w:val="20"/>
        </w:rPr>
        <w:t>Mirror</w:t>
      </w:r>
      <w:r w:rsidR="00BA2B49" w:rsidRPr="0065405C">
        <w:rPr>
          <w:rFonts w:ascii="Times New Roman" w:hAnsi="Times New Roman" w:cs="Times New Roman"/>
          <w:sz w:val="20"/>
          <w:szCs w:val="20"/>
        </w:rPr>
        <w:t xml:space="preserve">s </w:t>
      </w:r>
      <w:r w:rsidR="004944B0" w:rsidRPr="0065405C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="004944B0" w:rsidRPr="0065405C">
        <w:rPr>
          <w:rFonts w:ascii="Times New Roman" w:hAnsi="Times New Roman" w:cs="Times New Roman"/>
          <w:sz w:val="20"/>
          <w:szCs w:val="20"/>
        </w:rPr>
        <w:t>Thorlabs</w:t>
      </w:r>
      <w:proofErr w:type="spellEnd"/>
      <w:r w:rsidR="00BA2B49" w:rsidRPr="0065405C">
        <w:rPr>
          <w:rFonts w:ascii="Times New Roman" w:hAnsi="Times New Roman" w:cs="Times New Roman"/>
          <w:sz w:val="20"/>
          <w:szCs w:val="20"/>
        </w:rPr>
        <w:t>, BB1-E02</w:t>
      </w:r>
      <w:r w:rsidR="004944B0" w:rsidRPr="0065405C">
        <w:rPr>
          <w:rFonts w:ascii="Times New Roman" w:hAnsi="Times New Roman" w:cs="Times New Roman"/>
          <w:sz w:val="20"/>
          <w:szCs w:val="20"/>
        </w:rPr>
        <w:t>):</w:t>
      </w:r>
      <w:r w:rsidR="00BA2B49" w:rsidRPr="0065405C">
        <w:rPr>
          <w:rFonts w:ascii="Times New Roman" w:hAnsi="Times New Roman" w:cs="Times New Roman"/>
          <w:sz w:val="20"/>
          <w:szCs w:val="20"/>
        </w:rPr>
        <w:t xml:space="preserve"> Reflection rate larger than 99%, coating range from 400nm to 900 nm.</w:t>
      </w:r>
    </w:p>
    <w:p w:rsidR="004944B0" w:rsidRPr="004944B0" w:rsidRDefault="004944B0" w:rsidP="00DE31D1">
      <w:pPr>
        <w:rPr>
          <w:lang w:eastAsia="zh-TW"/>
        </w:rPr>
      </w:pPr>
    </w:p>
    <w:p w:rsidR="0014781A" w:rsidRPr="004944B0" w:rsidRDefault="0065405C" w:rsidP="004944B0">
      <w:r>
        <w:rPr>
          <w:rFonts w:hint="eastAsia"/>
          <w:lang w:eastAsia="zh-TW"/>
        </w:rPr>
        <w:t>3.</w:t>
      </w:r>
      <w:r w:rsidR="004944B0">
        <w:rPr>
          <w:rFonts w:hint="eastAsia"/>
          <w:lang w:eastAsia="zh-TW"/>
        </w:rPr>
        <w:t xml:space="preserve">      </w:t>
      </w:r>
      <w:r w:rsidR="00C9632E" w:rsidRPr="004944B0">
        <w:t>Faraday</w:t>
      </w:r>
      <w:r w:rsidR="0014781A" w:rsidRPr="004944B0">
        <w:t xml:space="preserve"> </w:t>
      </w:r>
      <w:proofErr w:type="gramStart"/>
      <w:r w:rsidR="0014781A" w:rsidRPr="004944B0">
        <w:t>Isolator</w:t>
      </w:r>
      <w:r w:rsidR="00BF01F5" w:rsidRPr="004944B0">
        <w:t>(</w:t>
      </w:r>
      <w:proofErr w:type="spellStart"/>
      <w:proofErr w:type="gramEnd"/>
      <w:r w:rsidR="00722324" w:rsidRPr="004944B0">
        <w:rPr>
          <w:rFonts w:hint="eastAsia"/>
        </w:rPr>
        <w:t>Thorlabs</w:t>
      </w:r>
      <w:proofErr w:type="spellEnd"/>
      <w:r w:rsidR="00722324" w:rsidRPr="004944B0">
        <w:rPr>
          <w:rFonts w:hint="eastAsia"/>
        </w:rPr>
        <w:t>, IO 3-780-HP</w:t>
      </w:r>
      <w:r w:rsidR="00BF01F5" w:rsidRPr="004944B0">
        <w:t>)</w:t>
      </w:r>
      <w:r w:rsidR="00C9632E" w:rsidRPr="004944B0">
        <w:t>:</w:t>
      </w:r>
    </w:p>
    <w:p w:rsidR="009A3F47" w:rsidRPr="00F32609" w:rsidRDefault="009A3F47" w:rsidP="009A3F47">
      <w:pPr>
        <w:pStyle w:val="aff"/>
        <w:ind w:leftChars="0" w:left="360"/>
        <w:rPr>
          <w:rFonts w:ascii="Times New Roman" w:hAnsi="Times New Roman" w:cs="Times New Roman"/>
          <w:sz w:val="20"/>
          <w:szCs w:val="20"/>
        </w:rPr>
      </w:pPr>
    </w:p>
    <w:p w:rsidR="00722324" w:rsidRDefault="00722324" w:rsidP="00722324">
      <w:pPr>
        <w:ind w:left="357" w:firstLineChars="100" w:firstLine="200"/>
        <w:rPr>
          <w:lang w:eastAsia="zh-TW"/>
        </w:rPr>
      </w:pPr>
      <w:r>
        <w:rPr>
          <w:rFonts w:hint="eastAsia"/>
          <w:lang w:eastAsia="zh-TW"/>
        </w:rPr>
        <w:t>In order to prevent</w:t>
      </w:r>
      <w:r w:rsidR="00BF01F5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unwanted feedback laser beam into our laser diode, I used</w:t>
      </w:r>
      <w:r w:rsidR="00F07965">
        <w:rPr>
          <w:rFonts w:hint="eastAsia"/>
          <w:lang w:eastAsia="zh-TW"/>
        </w:rPr>
        <w:t xml:space="preserve"> </w:t>
      </w:r>
      <w:r w:rsidR="00DA6C56">
        <w:rPr>
          <w:rFonts w:hint="eastAsia"/>
          <w:lang w:eastAsia="zh-TW"/>
        </w:rPr>
        <w:t>several</w:t>
      </w:r>
      <w:r w:rsidR="00BF01F5">
        <w:rPr>
          <w:rFonts w:hint="eastAsia"/>
          <w:lang w:eastAsia="zh-TW"/>
        </w:rPr>
        <w:t xml:space="preserve"> Faraday Isolator</w:t>
      </w:r>
      <w:r w:rsidR="00F07965">
        <w:rPr>
          <w:rFonts w:hint="eastAsia"/>
          <w:lang w:eastAsia="zh-TW"/>
        </w:rPr>
        <w:t>s</w:t>
      </w:r>
      <w:r w:rsidR="00BF01F5">
        <w:rPr>
          <w:rFonts w:hint="eastAsia"/>
          <w:lang w:eastAsia="zh-TW"/>
        </w:rPr>
        <w:t xml:space="preserve"> (also known as optical isolator) to isolate the reflection laser beam.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lastRenderedPageBreak/>
        <w:t>Faraday isolator is made of three parts: an input polarizer, a rotator, and an output pol</w:t>
      </w:r>
      <w:r w:rsidR="00811958">
        <w:rPr>
          <w:rFonts w:hint="eastAsia"/>
          <w:lang w:eastAsia="zh-TW"/>
        </w:rPr>
        <w:t>a</w:t>
      </w:r>
      <w:r>
        <w:rPr>
          <w:rFonts w:hint="eastAsia"/>
          <w:lang w:eastAsia="zh-TW"/>
        </w:rPr>
        <w:t xml:space="preserve">rizer. </w:t>
      </w:r>
    </w:p>
    <w:p w:rsidR="00722324" w:rsidRDefault="00722324" w:rsidP="00722324">
      <w:pPr>
        <w:ind w:left="357" w:firstLineChars="100" w:firstLine="200"/>
        <w:rPr>
          <w:lang w:eastAsia="zh-TW"/>
        </w:rPr>
      </w:pPr>
      <w:r>
        <w:rPr>
          <w:rFonts w:hint="eastAsia"/>
          <w:lang w:eastAsia="zh-TW"/>
        </w:rPr>
        <w:t>The principle of i</w:t>
      </w:r>
      <w:r w:rsidR="00472469">
        <w:rPr>
          <w:rFonts w:hint="eastAsia"/>
          <w:lang w:eastAsia="zh-TW"/>
        </w:rPr>
        <w:t xml:space="preserve">solation is polarization effect. First of all, light traveling in the forward direction will be polarized in the vertical direction. Second, the light beam will be rotate 45 degree by a rotator. Finally, </w:t>
      </w:r>
      <w:r w:rsidR="00811958">
        <w:rPr>
          <w:rFonts w:hint="eastAsia"/>
          <w:lang w:eastAsia="zh-TW"/>
        </w:rPr>
        <w:t xml:space="preserve">the polarization degree of </w:t>
      </w:r>
      <w:r w:rsidR="00472469">
        <w:rPr>
          <w:rFonts w:hint="eastAsia"/>
          <w:lang w:eastAsia="zh-TW"/>
        </w:rPr>
        <w:t xml:space="preserve">the light beam will be </w:t>
      </w:r>
      <w:r w:rsidR="00811958">
        <w:rPr>
          <w:rFonts w:hint="eastAsia"/>
          <w:lang w:eastAsia="zh-TW"/>
        </w:rPr>
        <w:t>output without power loss</w:t>
      </w:r>
      <w:r w:rsidR="00EA1140">
        <w:rPr>
          <w:rFonts w:hint="eastAsia"/>
          <w:lang w:eastAsia="zh-TW"/>
        </w:rPr>
        <w:t>. One the contrary, the backward laser beam will be rotate 45 degree</w:t>
      </w:r>
      <w:r w:rsidR="00811958">
        <w:rPr>
          <w:rFonts w:hint="eastAsia"/>
          <w:lang w:eastAsia="zh-TW"/>
        </w:rPr>
        <w:t xml:space="preserve"> and perpendicular to the initial </w:t>
      </w:r>
      <w:r w:rsidR="00811958">
        <w:rPr>
          <w:lang w:eastAsia="zh-TW"/>
        </w:rPr>
        <w:t>polarization</w:t>
      </w:r>
      <w:r w:rsidR="00811958">
        <w:rPr>
          <w:rFonts w:hint="eastAsia"/>
          <w:lang w:eastAsia="zh-TW"/>
        </w:rPr>
        <w:t xml:space="preserve"> condition </w:t>
      </w:r>
      <w:r w:rsidR="00811958">
        <w:rPr>
          <w:lang w:eastAsia="zh-TW"/>
        </w:rPr>
        <w:t>without</w:t>
      </w:r>
      <w:r w:rsidR="00811958">
        <w:rPr>
          <w:rFonts w:hint="eastAsia"/>
          <w:lang w:eastAsia="zh-TW"/>
        </w:rPr>
        <w:t xml:space="preserve"> power throughput</w:t>
      </w:r>
      <w:r w:rsidR="00EA1140">
        <w:rPr>
          <w:rFonts w:hint="eastAsia"/>
          <w:lang w:eastAsia="zh-TW"/>
        </w:rPr>
        <w:t>.</w:t>
      </w:r>
      <w:r w:rsidR="00811958">
        <w:rPr>
          <w:rFonts w:hint="eastAsia"/>
          <w:lang w:eastAsia="zh-TW"/>
        </w:rPr>
        <w:t xml:space="preserve"> </w:t>
      </w:r>
    </w:p>
    <w:p w:rsidR="00BF7564" w:rsidRDefault="00BF7564" w:rsidP="00BF7564">
      <w:pPr>
        <w:rPr>
          <w:lang w:eastAsia="zh-TW"/>
        </w:rPr>
      </w:pPr>
    </w:p>
    <w:p w:rsidR="00F47780" w:rsidRDefault="00BF7564" w:rsidP="00F47780">
      <w:pPr>
        <w:pStyle w:val="Web"/>
        <w:shd w:val="clear" w:color="auto" w:fill="FFFFFF"/>
        <w:spacing w:before="96" w:beforeAutospacing="0" w:after="120" w:afterAutospacing="0" w:line="190" w:lineRule="atLeast"/>
        <w:jc w:val="center"/>
        <w:rPr>
          <w:rFonts w:ascii="Arial" w:hAnsi="Arial" w:cs="Arial"/>
          <w:color w:val="000000"/>
          <w:sz w:val="13"/>
          <w:szCs w:val="13"/>
          <w:lang w:eastAsia="zh-TW"/>
        </w:rPr>
      </w:pPr>
      <w:r>
        <w:rPr>
          <w:rFonts w:ascii="Arial" w:hAnsi="Arial" w:cs="Arial" w:hint="eastAsia"/>
          <w:noProof/>
          <w:color w:val="000000"/>
          <w:sz w:val="13"/>
          <w:szCs w:val="13"/>
          <w:lang w:eastAsia="zh-TW"/>
        </w:rPr>
        <w:drawing>
          <wp:inline distT="0" distB="0" distL="0" distR="0">
            <wp:extent cx="4216400" cy="1250335"/>
            <wp:effectExtent l="19050" t="0" r="0" b="0"/>
            <wp:docPr id="13" name="圖片 12" descr="optical isola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ptical isolator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18628" cy="125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7564" w:rsidRPr="00F47780" w:rsidRDefault="00F47780" w:rsidP="00F47780">
      <w:pPr>
        <w:pStyle w:val="aff"/>
        <w:numPr>
          <w:ilvl w:val="0"/>
          <w:numId w:val="35"/>
        </w:numPr>
        <w:autoSpaceDE w:val="0"/>
        <w:autoSpaceDN w:val="0"/>
        <w:adjustRightInd w:val="0"/>
        <w:snapToGrid w:val="0"/>
        <w:spacing w:before="120"/>
        <w:ind w:leftChars="0"/>
        <w:rPr>
          <w:rFonts w:ascii="Times New Roman" w:hAnsi="Times New Roman" w:cs="Times New Roman"/>
          <w:sz w:val="20"/>
          <w:szCs w:val="20"/>
        </w:rPr>
      </w:pPr>
      <w:r>
        <w:rPr>
          <w:rFonts w:hint="eastAsia"/>
        </w:rPr>
        <w:t xml:space="preserve">                                                                     </w:t>
      </w:r>
      <w:r w:rsidRPr="00F47780">
        <w:rPr>
          <w:rFonts w:ascii="Times New Roman" w:hAnsi="Times New Roman" w:cs="Times New Roman"/>
          <w:sz w:val="20"/>
          <w:szCs w:val="20"/>
        </w:rPr>
        <w:t xml:space="preserve"> (b)</w:t>
      </w:r>
    </w:p>
    <w:p w:rsidR="00BF7564" w:rsidRDefault="00BF7564" w:rsidP="00F47780">
      <w:pPr>
        <w:autoSpaceDE w:val="0"/>
        <w:autoSpaceDN w:val="0"/>
        <w:adjustRightInd w:val="0"/>
        <w:snapToGrid w:val="0"/>
        <w:spacing w:before="120"/>
        <w:jc w:val="center"/>
        <w:rPr>
          <w:sz w:val="16"/>
          <w:szCs w:val="16"/>
          <w:lang w:eastAsia="zh-TW"/>
        </w:rPr>
      </w:pPr>
      <w:r w:rsidRPr="00A756EE">
        <w:rPr>
          <w:b/>
          <w:bCs/>
          <w:sz w:val="16"/>
          <w:szCs w:val="16"/>
        </w:rPr>
        <w:t xml:space="preserve">Fig. </w:t>
      </w:r>
      <w:r w:rsidR="00F47780">
        <w:rPr>
          <w:rFonts w:hint="eastAsia"/>
          <w:b/>
          <w:bCs/>
          <w:sz w:val="16"/>
          <w:szCs w:val="16"/>
          <w:lang w:eastAsia="zh-TW"/>
        </w:rPr>
        <w:t>2</w:t>
      </w:r>
      <w:r w:rsidRPr="00A756EE">
        <w:rPr>
          <w:sz w:val="16"/>
          <w:szCs w:val="16"/>
        </w:rPr>
        <w:t xml:space="preserve"> </w:t>
      </w:r>
      <w:r>
        <w:rPr>
          <w:rFonts w:hint="eastAsia"/>
          <w:sz w:val="16"/>
          <w:szCs w:val="16"/>
          <w:lang w:eastAsia="zh-TW"/>
        </w:rPr>
        <w:t xml:space="preserve">(a) </w:t>
      </w:r>
      <w:r w:rsidR="00C92FE4">
        <w:rPr>
          <w:rFonts w:hint="eastAsia"/>
          <w:sz w:val="16"/>
          <w:szCs w:val="16"/>
          <w:lang w:eastAsia="zh-TW"/>
        </w:rPr>
        <w:t>R</w:t>
      </w:r>
      <w:r>
        <w:rPr>
          <w:rFonts w:hint="eastAsia"/>
          <w:sz w:val="16"/>
          <w:szCs w:val="16"/>
          <w:lang w:eastAsia="zh-TW"/>
        </w:rPr>
        <w:t>eal pictures of optical isolators</w:t>
      </w:r>
      <w:r w:rsidRPr="00A756EE">
        <w:rPr>
          <w:sz w:val="16"/>
          <w:szCs w:val="16"/>
        </w:rPr>
        <w:t xml:space="preserve">. </w:t>
      </w:r>
      <w:r>
        <w:rPr>
          <w:rFonts w:hint="eastAsia"/>
          <w:sz w:val="16"/>
          <w:szCs w:val="16"/>
          <w:lang w:eastAsia="zh-TW"/>
        </w:rPr>
        <w:t>(b) A schematic diagram of polarization effect concept.</w:t>
      </w:r>
    </w:p>
    <w:p w:rsidR="00BF7564" w:rsidRPr="00F47780" w:rsidRDefault="00BF7564" w:rsidP="00F47780">
      <w:pPr>
        <w:pStyle w:val="Web"/>
        <w:shd w:val="clear" w:color="auto" w:fill="FFFFFF"/>
        <w:spacing w:before="96" w:beforeAutospacing="0" w:after="120" w:afterAutospacing="0" w:line="190" w:lineRule="atLeast"/>
        <w:jc w:val="center"/>
        <w:rPr>
          <w:rFonts w:ascii="Arial" w:hAnsi="Arial" w:cs="Arial"/>
          <w:color w:val="000000"/>
          <w:sz w:val="13"/>
          <w:szCs w:val="13"/>
          <w:lang w:eastAsia="zh-TW"/>
        </w:rPr>
      </w:pPr>
    </w:p>
    <w:p w:rsidR="0014781A" w:rsidRPr="00B91798" w:rsidRDefault="0014781A" w:rsidP="00B91798">
      <w:pPr>
        <w:pStyle w:val="aff"/>
        <w:numPr>
          <w:ilvl w:val="0"/>
          <w:numId w:val="40"/>
        </w:numPr>
        <w:ind w:leftChars="0"/>
        <w:rPr>
          <w:rFonts w:ascii="Times New Roman" w:hAnsi="Times New Roman" w:cs="Times New Roman"/>
          <w:sz w:val="20"/>
          <w:szCs w:val="20"/>
        </w:rPr>
      </w:pPr>
      <w:r w:rsidRPr="00B91798">
        <w:rPr>
          <w:rFonts w:ascii="Times New Roman" w:hAnsi="Times New Roman" w:cs="Times New Roman"/>
          <w:sz w:val="20"/>
          <w:szCs w:val="20"/>
        </w:rPr>
        <w:t>Half-wave plate</w:t>
      </w:r>
      <w:r w:rsidR="00BF01F5" w:rsidRPr="00B91798">
        <w:rPr>
          <w:rFonts w:ascii="Times New Roman" w:hAnsi="Times New Roman" w:cs="Times New Roman"/>
          <w:sz w:val="20"/>
          <w:szCs w:val="20"/>
        </w:rPr>
        <w:t xml:space="preserve"> </w:t>
      </w:r>
      <w:r w:rsidR="00722324" w:rsidRPr="00B91798">
        <w:rPr>
          <w:rFonts w:ascii="Times New Roman" w:hAnsi="Times New Roman" w:cs="Times New Roman"/>
          <w:sz w:val="20"/>
          <w:szCs w:val="20"/>
        </w:rPr>
        <w:t>(</w:t>
      </w:r>
      <w:r w:rsidR="002A0E98" w:rsidRPr="00B91798">
        <w:rPr>
          <w:rFonts w:ascii="Times New Roman" w:hAnsi="Times New Roman" w:cs="Times New Roman"/>
          <w:sz w:val="20"/>
          <w:szCs w:val="20"/>
        </w:rPr>
        <w:t>Thorlabs,WPMQ05M-780</w:t>
      </w:r>
      <w:r w:rsidR="00722324" w:rsidRPr="00B91798">
        <w:rPr>
          <w:rFonts w:ascii="Times New Roman" w:hAnsi="Times New Roman" w:cs="Times New Roman"/>
          <w:sz w:val="20"/>
          <w:szCs w:val="20"/>
        </w:rPr>
        <w:t>)</w:t>
      </w:r>
      <w:r w:rsidR="00BF01F5" w:rsidRPr="00B91798">
        <w:rPr>
          <w:rFonts w:ascii="Times New Roman" w:hAnsi="Times New Roman" w:cs="Times New Roman"/>
          <w:sz w:val="20"/>
          <w:szCs w:val="20"/>
        </w:rPr>
        <w:t>and Polarization</w:t>
      </w:r>
      <w:r w:rsidR="001B08AF">
        <w:rPr>
          <w:rFonts w:ascii="Times New Roman" w:hAnsi="Times New Roman" w:cs="Times New Roman" w:hint="eastAsia"/>
          <w:sz w:val="20"/>
          <w:szCs w:val="20"/>
        </w:rPr>
        <w:t xml:space="preserve"> Beam Splitter</w:t>
      </w:r>
      <w:r w:rsidR="00BF01F5" w:rsidRPr="00B91798">
        <w:rPr>
          <w:rFonts w:ascii="Times New Roman" w:hAnsi="Times New Roman" w:cs="Times New Roman"/>
          <w:sz w:val="20"/>
          <w:szCs w:val="20"/>
        </w:rPr>
        <w:t xml:space="preserve"> Prism</w:t>
      </w:r>
      <w:r w:rsidR="00722324" w:rsidRPr="00B91798">
        <w:rPr>
          <w:rFonts w:ascii="Times New Roman" w:hAnsi="Times New Roman" w:cs="Times New Roman"/>
          <w:sz w:val="20"/>
          <w:szCs w:val="20"/>
        </w:rPr>
        <w:t>(</w:t>
      </w:r>
      <w:r w:rsidR="002A0E98" w:rsidRPr="00B91798">
        <w:rPr>
          <w:rFonts w:ascii="Times New Roman" w:hAnsi="Times New Roman" w:cs="Times New Roman"/>
          <w:sz w:val="20"/>
          <w:szCs w:val="20"/>
        </w:rPr>
        <w:t>CM1-4E</w:t>
      </w:r>
      <w:r w:rsidR="00722324" w:rsidRPr="00B91798">
        <w:rPr>
          <w:rFonts w:ascii="Times New Roman" w:hAnsi="Times New Roman" w:cs="Times New Roman"/>
          <w:sz w:val="20"/>
          <w:szCs w:val="20"/>
        </w:rPr>
        <w:t>)</w:t>
      </w:r>
      <w:r w:rsidR="00BF01F5" w:rsidRPr="00B91798">
        <w:rPr>
          <w:rFonts w:ascii="Times New Roman" w:hAnsi="Times New Roman" w:cs="Times New Roman"/>
          <w:sz w:val="20"/>
          <w:szCs w:val="20"/>
        </w:rPr>
        <w:t>:</w:t>
      </w:r>
    </w:p>
    <w:p w:rsidR="009A3F47" w:rsidRPr="00924DA5" w:rsidRDefault="009A3F47" w:rsidP="009A3F47">
      <w:pPr>
        <w:ind w:left="357"/>
      </w:pPr>
    </w:p>
    <w:p w:rsidR="0014781A" w:rsidRDefault="00BF01F5" w:rsidP="00223EF5">
      <w:pPr>
        <w:ind w:left="357" w:firstLineChars="100" w:firstLine="200"/>
        <w:rPr>
          <w:lang w:eastAsia="zh-TW"/>
        </w:rPr>
      </w:pPr>
      <w:r>
        <w:rPr>
          <w:rFonts w:hint="eastAsia"/>
          <w:lang w:eastAsia="zh-TW"/>
        </w:rPr>
        <w:t xml:space="preserve">A half-wave plate and a polarizer </w:t>
      </w:r>
      <w:r w:rsidR="002A0E98">
        <w:rPr>
          <w:rFonts w:hint="eastAsia"/>
          <w:lang w:eastAsia="zh-TW"/>
        </w:rPr>
        <w:t xml:space="preserve">beam splitter cube </w:t>
      </w:r>
      <w:r>
        <w:rPr>
          <w:rFonts w:hint="eastAsia"/>
          <w:lang w:eastAsia="zh-TW"/>
        </w:rPr>
        <w:t>were used to control the laser power.</w:t>
      </w:r>
    </w:p>
    <w:p w:rsidR="00B91798" w:rsidRDefault="00B91798" w:rsidP="00223EF5">
      <w:pPr>
        <w:ind w:left="357" w:firstLineChars="100" w:firstLine="200"/>
        <w:rPr>
          <w:lang w:eastAsia="zh-TW"/>
        </w:rPr>
      </w:pPr>
    </w:p>
    <w:p w:rsidR="00BF01F5" w:rsidRPr="00B91798" w:rsidRDefault="00BF01F5" w:rsidP="00B91798">
      <w:pPr>
        <w:rPr>
          <w:lang w:eastAsia="zh-TW"/>
        </w:rPr>
      </w:pPr>
    </w:p>
    <w:p w:rsidR="0014781A" w:rsidRPr="008B1578" w:rsidRDefault="00C9632E" w:rsidP="008B1578">
      <w:pPr>
        <w:pStyle w:val="aff"/>
        <w:numPr>
          <w:ilvl w:val="0"/>
          <w:numId w:val="40"/>
        </w:numPr>
        <w:ind w:leftChars="0"/>
        <w:rPr>
          <w:rFonts w:ascii="Times New Roman" w:hAnsi="Times New Roman" w:cs="Times New Roman"/>
          <w:sz w:val="20"/>
          <w:szCs w:val="20"/>
        </w:rPr>
      </w:pPr>
      <w:r w:rsidRPr="008B1578">
        <w:rPr>
          <w:rFonts w:ascii="Times New Roman" w:hAnsi="Times New Roman" w:cs="Times New Roman"/>
          <w:sz w:val="20"/>
          <w:szCs w:val="20"/>
        </w:rPr>
        <w:t>Fiber Switch</w:t>
      </w:r>
      <w:r w:rsidR="00534BC7">
        <w:rPr>
          <w:rFonts w:ascii="Times New Roman" w:hAnsi="Times New Roman" w:cs="Times New Roman"/>
          <w:sz w:val="20"/>
          <w:szCs w:val="20"/>
        </w:rPr>
        <w:t xml:space="preserve"> (Lightwave</w:t>
      </w:r>
      <w:r w:rsidR="00565294">
        <w:rPr>
          <w:rFonts w:ascii="Times New Roman" w:hAnsi="Times New Roman" w:cs="Times New Roman" w:hint="eastAsia"/>
          <w:sz w:val="20"/>
          <w:szCs w:val="20"/>
        </w:rPr>
        <w:t xml:space="preserve"> Link</w:t>
      </w:r>
      <w:r w:rsidR="007D7D7B">
        <w:rPr>
          <w:rFonts w:ascii="Times New Roman" w:hAnsi="Times New Roman" w:cs="Times New Roman" w:hint="eastAsia"/>
          <w:sz w:val="20"/>
          <w:szCs w:val="20"/>
        </w:rPr>
        <w:t xml:space="preserve"> 1X8/ 8X1</w:t>
      </w:r>
      <w:r w:rsidR="008C3EDA" w:rsidRPr="008B1578">
        <w:rPr>
          <w:rFonts w:ascii="Times New Roman" w:hAnsi="Times New Roman" w:cs="Times New Roman"/>
          <w:sz w:val="20"/>
          <w:szCs w:val="20"/>
        </w:rPr>
        <w:t>)</w:t>
      </w:r>
    </w:p>
    <w:p w:rsidR="009A3F47" w:rsidRDefault="009A3F47" w:rsidP="009A3F47">
      <w:pPr>
        <w:ind w:left="357"/>
      </w:pPr>
    </w:p>
    <w:p w:rsidR="007101AB" w:rsidRPr="00565294" w:rsidRDefault="004738B2" w:rsidP="00565294">
      <w:pPr>
        <w:ind w:left="357" w:firstLineChars="100" w:firstLine="200"/>
        <w:rPr>
          <w:rStyle w:val="apple-style-span"/>
          <w:rFonts w:ascii="Tahoma" w:hAnsi="Tahoma" w:cs="Tahoma"/>
          <w:color w:val="444444"/>
          <w:sz w:val="12"/>
          <w:szCs w:val="12"/>
          <w:shd w:val="clear" w:color="auto" w:fill="FFFFFF"/>
          <w:lang w:eastAsia="zh-TW"/>
        </w:rPr>
      </w:pPr>
      <w:r>
        <w:rPr>
          <w:rFonts w:hint="eastAsia"/>
          <w:lang w:eastAsia="zh-TW"/>
        </w:rPr>
        <w:t xml:space="preserve">This fiber switch </w:t>
      </w:r>
      <w:r w:rsidR="00AF1A76">
        <w:rPr>
          <w:rFonts w:hint="eastAsia"/>
          <w:lang w:eastAsia="zh-TW"/>
        </w:rPr>
        <w:t xml:space="preserve">has 8 input </w:t>
      </w:r>
      <w:r w:rsidR="004E0D85">
        <w:rPr>
          <w:rFonts w:hint="eastAsia"/>
          <w:lang w:eastAsia="zh-TW"/>
        </w:rPr>
        <w:t>channels and 1 output channel,</w:t>
      </w:r>
      <w:r w:rsidR="00DA6C56">
        <w:rPr>
          <w:rFonts w:hint="eastAsia"/>
          <w:lang w:eastAsia="zh-TW"/>
        </w:rPr>
        <w:t xml:space="preserve"> </w:t>
      </w:r>
      <w:r w:rsidR="004E0D85">
        <w:rPr>
          <w:rFonts w:hint="eastAsia"/>
          <w:lang w:eastAsia="zh-TW"/>
        </w:rPr>
        <w:t>w</w:t>
      </w:r>
      <w:r w:rsidR="00AF1A76">
        <w:rPr>
          <w:rFonts w:hint="eastAsia"/>
          <w:lang w:eastAsia="zh-TW"/>
        </w:rPr>
        <w:t xml:space="preserve">hich channel will be </w:t>
      </w:r>
      <w:r>
        <w:rPr>
          <w:rFonts w:hint="eastAsia"/>
          <w:lang w:eastAsia="zh-TW"/>
        </w:rPr>
        <w:t xml:space="preserve">switched on </w:t>
      </w:r>
      <w:r w:rsidR="00AF1A76">
        <w:rPr>
          <w:rFonts w:hint="eastAsia"/>
          <w:lang w:eastAsia="zh-TW"/>
        </w:rPr>
        <w:t xml:space="preserve">decided </w:t>
      </w:r>
      <w:r>
        <w:rPr>
          <w:rFonts w:hint="eastAsia"/>
          <w:lang w:eastAsia="zh-TW"/>
        </w:rPr>
        <w:t xml:space="preserve">by a </w:t>
      </w:r>
      <w:r w:rsidR="004D17D9">
        <w:rPr>
          <w:rFonts w:hint="eastAsia"/>
          <w:lang w:eastAsia="zh-TW"/>
        </w:rPr>
        <w:t xml:space="preserve">set of electrical voltage </w:t>
      </w:r>
      <w:r>
        <w:rPr>
          <w:rFonts w:hint="eastAsia"/>
          <w:lang w:eastAsia="zh-TW"/>
        </w:rPr>
        <w:t>signa</w:t>
      </w:r>
      <w:r w:rsidR="00565294">
        <w:rPr>
          <w:rFonts w:hint="eastAsia"/>
          <w:lang w:eastAsia="zh-TW"/>
        </w:rPr>
        <w:t>l.</w:t>
      </w:r>
    </w:p>
    <w:p w:rsidR="00565294" w:rsidRPr="004738B2" w:rsidRDefault="00565294" w:rsidP="00565294">
      <w:pPr>
        <w:rPr>
          <w:lang w:eastAsia="zh-TW"/>
        </w:rPr>
      </w:pPr>
    </w:p>
    <w:p w:rsidR="00CA7507" w:rsidRPr="00565294" w:rsidRDefault="00565294" w:rsidP="00565294">
      <w:pPr>
        <w:jc w:val="center"/>
        <w:rPr>
          <w:lang w:eastAsia="zh-TW"/>
        </w:rPr>
      </w:pPr>
      <w:r>
        <w:rPr>
          <w:noProof/>
          <w:lang w:eastAsia="zh-TW"/>
        </w:rPr>
        <w:drawing>
          <wp:inline distT="0" distB="0" distL="0" distR="0">
            <wp:extent cx="1501206" cy="1524000"/>
            <wp:effectExtent l="19050" t="0" r="3744" b="0"/>
            <wp:docPr id="1" name="圖片 0" descr="fiber swit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ber switch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3172" cy="1525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01AB" w:rsidRPr="007101AB" w:rsidRDefault="00FA2B96" w:rsidP="007101AB">
      <w:pPr>
        <w:autoSpaceDE w:val="0"/>
        <w:autoSpaceDN w:val="0"/>
        <w:adjustRightInd w:val="0"/>
        <w:snapToGrid w:val="0"/>
        <w:spacing w:before="120"/>
        <w:jc w:val="center"/>
        <w:rPr>
          <w:sz w:val="16"/>
          <w:szCs w:val="16"/>
        </w:rPr>
      </w:pPr>
      <w:r>
        <w:rPr>
          <w:b/>
          <w:bCs/>
          <w:sz w:val="16"/>
          <w:szCs w:val="16"/>
        </w:rPr>
        <w:t>Fig.</w:t>
      </w:r>
      <w:r>
        <w:rPr>
          <w:rFonts w:hint="eastAsia"/>
          <w:b/>
          <w:bCs/>
          <w:sz w:val="16"/>
          <w:szCs w:val="16"/>
          <w:lang w:eastAsia="zh-TW"/>
        </w:rPr>
        <w:t xml:space="preserve"> </w:t>
      </w:r>
      <w:r w:rsidR="00F47780">
        <w:rPr>
          <w:rFonts w:hint="eastAsia"/>
          <w:b/>
          <w:bCs/>
          <w:sz w:val="16"/>
          <w:szCs w:val="16"/>
          <w:lang w:eastAsia="zh-TW"/>
        </w:rPr>
        <w:t>3</w:t>
      </w:r>
      <w:r w:rsidR="007101AB" w:rsidRPr="007101AB">
        <w:rPr>
          <w:sz w:val="16"/>
          <w:szCs w:val="16"/>
        </w:rPr>
        <w:t xml:space="preserve"> </w:t>
      </w:r>
      <w:r w:rsidR="007101AB">
        <w:rPr>
          <w:rFonts w:hint="eastAsia"/>
          <w:sz w:val="16"/>
          <w:szCs w:val="16"/>
        </w:rPr>
        <w:t xml:space="preserve">A </w:t>
      </w:r>
      <w:r w:rsidR="007101AB">
        <w:rPr>
          <w:rFonts w:hint="eastAsia"/>
          <w:sz w:val="16"/>
          <w:szCs w:val="16"/>
          <w:lang w:eastAsia="zh-TW"/>
        </w:rPr>
        <w:t>real picture</w:t>
      </w:r>
      <w:r w:rsidR="007101AB">
        <w:rPr>
          <w:rFonts w:hint="eastAsia"/>
          <w:sz w:val="16"/>
          <w:szCs w:val="16"/>
        </w:rPr>
        <w:t xml:space="preserve"> of </w:t>
      </w:r>
      <w:r w:rsidR="007101AB">
        <w:rPr>
          <w:rFonts w:hint="eastAsia"/>
          <w:sz w:val="16"/>
          <w:szCs w:val="16"/>
          <w:lang w:eastAsia="zh-TW"/>
        </w:rPr>
        <w:t>fiber switch</w:t>
      </w:r>
      <w:r w:rsidR="007101AB" w:rsidRPr="007101AB">
        <w:rPr>
          <w:rFonts w:hint="eastAsia"/>
          <w:sz w:val="16"/>
          <w:szCs w:val="16"/>
        </w:rPr>
        <w:t>.</w:t>
      </w:r>
    </w:p>
    <w:p w:rsidR="007D7D7B" w:rsidRPr="007D7D7B" w:rsidRDefault="007D7D7B" w:rsidP="007101AB">
      <w:pPr>
        <w:rPr>
          <w:lang w:eastAsia="zh-TW"/>
        </w:rPr>
      </w:pPr>
    </w:p>
    <w:p w:rsidR="00C9632E" w:rsidRDefault="00C9632E" w:rsidP="008B1578">
      <w:pPr>
        <w:numPr>
          <w:ilvl w:val="0"/>
          <w:numId w:val="40"/>
        </w:numPr>
        <w:ind w:left="357" w:hanging="357"/>
      </w:pPr>
      <w:r>
        <w:rPr>
          <w:rFonts w:hint="eastAsia"/>
          <w:lang w:eastAsia="zh-TW"/>
        </w:rPr>
        <w:t>Wave</w:t>
      </w:r>
      <w:r w:rsidR="0080597F">
        <w:rPr>
          <w:rFonts w:hint="eastAsia"/>
          <w:lang w:eastAsia="zh-TW"/>
        </w:rPr>
        <w:t>length M</w:t>
      </w:r>
      <w:r>
        <w:rPr>
          <w:rFonts w:hint="eastAsia"/>
          <w:lang w:eastAsia="zh-TW"/>
        </w:rPr>
        <w:t>eter</w:t>
      </w:r>
      <w:r w:rsidR="00F32609">
        <w:rPr>
          <w:rFonts w:hint="eastAsia"/>
          <w:lang w:eastAsia="zh-TW"/>
        </w:rPr>
        <w:t xml:space="preserve"> (</w:t>
      </w:r>
      <w:r w:rsidR="003A2B5D">
        <w:rPr>
          <w:rFonts w:hint="eastAsia"/>
          <w:lang w:eastAsia="zh-TW"/>
        </w:rPr>
        <w:t>HighF</w:t>
      </w:r>
      <w:r w:rsidR="00F32609">
        <w:rPr>
          <w:rFonts w:hint="eastAsia"/>
          <w:lang w:eastAsia="zh-TW"/>
        </w:rPr>
        <w:t>iness</w:t>
      </w:r>
      <w:r w:rsidR="003A2B5D">
        <w:rPr>
          <w:rFonts w:hint="eastAsia"/>
          <w:lang w:eastAsia="zh-TW"/>
        </w:rPr>
        <w:t>e,</w:t>
      </w:r>
      <w:r w:rsidR="000D74FF">
        <w:rPr>
          <w:rFonts w:hint="eastAsia"/>
          <w:lang w:eastAsia="zh-TW"/>
        </w:rPr>
        <w:t>WS-</w:t>
      </w:r>
      <w:r w:rsidR="003A2B5D">
        <w:rPr>
          <w:rFonts w:hint="eastAsia"/>
          <w:lang w:eastAsia="zh-TW"/>
        </w:rPr>
        <w:t>7</w:t>
      </w:r>
      <w:r w:rsidR="00F32609">
        <w:rPr>
          <w:rFonts w:hint="eastAsia"/>
          <w:lang w:eastAsia="zh-TW"/>
        </w:rPr>
        <w:t>)</w:t>
      </w:r>
    </w:p>
    <w:p w:rsidR="009A3F47" w:rsidRDefault="009A3F47" w:rsidP="009A3F47"/>
    <w:p w:rsidR="0032453A" w:rsidRDefault="000D74FF" w:rsidP="0032453A">
      <w:pPr>
        <w:ind w:leftChars="-750" w:left="-1500"/>
        <w:rPr>
          <w:lang w:eastAsia="zh-TW"/>
        </w:rPr>
      </w:pPr>
      <w:r>
        <w:rPr>
          <w:rFonts w:hint="eastAsia"/>
          <w:lang w:eastAsia="zh-TW"/>
        </w:rPr>
        <w:t xml:space="preserve"> </w:t>
      </w:r>
      <w:r w:rsidR="00223EF5">
        <w:rPr>
          <w:rFonts w:hint="eastAsia"/>
          <w:lang w:eastAsia="zh-TW"/>
        </w:rPr>
        <w:t xml:space="preserve">                                        This wavelength meter is designed for precision</w:t>
      </w:r>
      <w:r w:rsidR="007101AB">
        <w:rPr>
          <w:rFonts w:hint="eastAsia"/>
          <w:lang w:eastAsia="zh-TW"/>
        </w:rPr>
        <w:t xml:space="preserve"> measurement</w:t>
      </w:r>
      <w:r w:rsidR="0032453A">
        <w:rPr>
          <w:rFonts w:hint="eastAsia"/>
          <w:lang w:eastAsia="zh-TW"/>
        </w:rPr>
        <w:t xml:space="preserve">. </w:t>
      </w:r>
      <w:r w:rsidR="00223EF5">
        <w:rPr>
          <w:rFonts w:hint="eastAsia"/>
          <w:lang w:eastAsia="zh-TW"/>
        </w:rPr>
        <w:t xml:space="preserve">It also </w:t>
      </w:r>
      <w:r w:rsidR="00223EF5">
        <w:rPr>
          <w:lang w:eastAsia="zh-TW"/>
        </w:rPr>
        <w:t>provide</w:t>
      </w:r>
      <w:r w:rsidR="00223EF5">
        <w:rPr>
          <w:rFonts w:hint="eastAsia"/>
          <w:lang w:eastAsia="zh-TW"/>
        </w:rPr>
        <w:t xml:space="preserve">s </w:t>
      </w:r>
    </w:p>
    <w:p w:rsidR="0032453A" w:rsidRDefault="00223EF5" w:rsidP="0032453A">
      <w:pPr>
        <w:ind w:leftChars="-750" w:left="-1500" w:firstLineChars="900" w:firstLine="1800"/>
        <w:rPr>
          <w:lang w:eastAsia="zh-TW"/>
        </w:rPr>
      </w:pPr>
      <w:proofErr w:type="spellStart"/>
      <w:r>
        <w:rPr>
          <w:rFonts w:hint="eastAsia"/>
          <w:lang w:eastAsia="zh-TW"/>
        </w:rPr>
        <w:t>Fabry</w:t>
      </w:r>
      <w:proofErr w:type="spellEnd"/>
      <w:r>
        <w:rPr>
          <w:rFonts w:hint="eastAsia"/>
          <w:lang w:eastAsia="zh-TW"/>
        </w:rPr>
        <w:t>-Perot cavity functi</w:t>
      </w:r>
      <w:r w:rsidR="00FC5290">
        <w:rPr>
          <w:rFonts w:hint="eastAsia"/>
          <w:lang w:eastAsia="zh-TW"/>
        </w:rPr>
        <w:t xml:space="preserve">on. I </w:t>
      </w:r>
      <w:r w:rsidR="002D6204">
        <w:rPr>
          <w:rFonts w:hint="eastAsia"/>
          <w:lang w:eastAsia="zh-TW"/>
        </w:rPr>
        <w:t xml:space="preserve">used </w:t>
      </w:r>
      <w:r w:rsidR="00FC5290">
        <w:rPr>
          <w:rFonts w:hint="eastAsia"/>
          <w:lang w:eastAsia="zh-TW"/>
        </w:rPr>
        <w:t>it</w:t>
      </w:r>
      <w:r>
        <w:rPr>
          <w:rFonts w:hint="eastAsia"/>
          <w:lang w:eastAsia="zh-TW"/>
        </w:rPr>
        <w:t xml:space="preserve"> to </w:t>
      </w:r>
      <w:r>
        <w:rPr>
          <w:lang w:eastAsia="zh-TW"/>
        </w:rPr>
        <w:t>diagnosis</w:t>
      </w:r>
      <w:r>
        <w:rPr>
          <w:rFonts w:hint="eastAsia"/>
          <w:lang w:eastAsia="zh-TW"/>
        </w:rPr>
        <w:t xml:space="preserve"> my laser</w:t>
      </w:r>
      <w:r>
        <w:rPr>
          <w:lang w:eastAsia="zh-TW"/>
        </w:rPr>
        <w:t>’</w:t>
      </w:r>
      <w:r>
        <w:rPr>
          <w:rFonts w:hint="eastAsia"/>
          <w:lang w:eastAsia="zh-TW"/>
        </w:rPr>
        <w:t xml:space="preserve">s mode </w:t>
      </w:r>
      <w:r>
        <w:rPr>
          <w:lang w:eastAsia="zh-TW"/>
        </w:rPr>
        <w:t>condition</w:t>
      </w:r>
      <w:r>
        <w:rPr>
          <w:rFonts w:hint="eastAsia"/>
          <w:lang w:eastAsia="zh-TW"/>
        </w:rPr>
        <w:t xml:space="preserve"> and </w:t>
      </w:r>
    </w:p>
    <w:p w:rsidR="000D74FF" w:rsidRDefault="00223EF5" w:rsidP="0032453A">
      <w:pPr>
        <w:ind w:leftChars="-750" w:left="-1500" w:firstLineChars="900" w:firstLine="1800"/>
        <w:rPr>
          <w:lang w:eastAsia="zh-TW"/>
        </w:rPr>
      </w:pPr>
      <w:proofErr w:type="gramStart"/>
      <w:r>
        <w:rPr>
          <w:rFonts w:hint="eastAsia"/>
          <w:lang w:eastAsia="zh-TW"/>
        </w:rPr>
        <w:t>measure</w:t>
      </w:r>
      <w:proofErr w:type="gramEnd"/>
      <w:r w:rsidR="00FC5290">
        <w:rPr>
          <w:rFonts w:hint="eastAsia"/>
          <w:lang w:eastAsia="zh-TW"/>
        </w:rPr>
        <w:t xml:space="preserve"> its wavelength</w:t>
      </w:r>
      <w:r>
        <w:rPr>
          <w:rFonts w:hint="eastAsia"/>
          <w:lang w:eastAsia="zh-TW"/>
        </w:rPr>
        <w:t>.</w:t>
      </w:r>
    </w:p>
    <w:p w:rsidR="00223EF5" w:rsidRDefault="00223EF5" w:rsidP="00F32609">
      <w:pPr>
        <w:rPr>
          <w:lang w:eastAsia="zh-TW"/>
        </w:rPr>
      </w:pPr>
    </w:p>
    <w:p w:rsidR="0014781A" w:rsidRDefault="000D74FF" w:rsidP="000D74FF">
      <w:pPr>
        <w:jc w:val="center"/>
        <w:rPr>
          <w:lang w:eastAsia="zh-TW"/>
        </w:rPr>
      </w:pPr>
      <w:r w:rsidRPr="000D74FF">
        <w:rPr>
          <w:noProof/>
          <w:lang w:eastAsia="zh-TW"/>
        </w:rPr>
        <w:lastRenderedPageBreak/>
        <w:drawing>
          <wp:inline distT="0" distB="0" distL="0" distR="0">
            <wp:extent cx="3359150" cy="1416050"/>
            <wp:effectExtent l="19050" t="0" r="0" b="0"/>
            <wp:docPr id="7" name="圖片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2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925" cy="14167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74FF" w:rsidRDefault="000D74FF" w:rsidP="000D74FF">
      <w:pPr>
        <w:autoSpaceDE w:val="0"/>
        <w:autoSpaceDN w:val="0"/>
        <w:adjustRightInd w:val="0"/>
        <w:snapToGrid w:val="0"/>
        <w:spacing w:before="120"/>
        <w:jc w:val="center"/>
        <w:rPr>
          <w:sz w:val="16"/>
          <w:szCs w:val="16"/>
          <w:lang w:eastAsia="zh-TW"/>
        </w:rPr>
      </w:pPr>
      <w:r w:rsidRPr="00A756EE">
        <w:rPr>
          <w:b/>
          <w:bCs/>
          <w:sz w:val="16"/>
          <w:szCs w:val="16"/>
        </w:rPr>
        <w:t xml:space="preserve">Fig. </w:t>
      </w:r>
      <w:proofErr w:type="gramStart"/>
      <w:r w:rsidR="00F47780">
        <w:rPr>
          <w:rFonts w:hint="eastAsia"/>
          <w:b/>
          <w:bCs/>
          <w:sz w:val="16"/>
          <w:szCs w:val="16"/>
          <w:lang w:eastAsia="zh-TW"/>
        </w:rPr>
        <w:t>4</w:t>
      </w:r>
      <w:r w:rsidRPr="00A756EE">
        <w:rPr>
          <w:sz w:val="16"/>
          <w:szCs w:val="16"/>
        </w:rPr>
        <w:t xml:space="preserve"> </w:t>
      </w:r>
      <w:r>
        <w:rPr>
          <w:rFonts w:hint="eastAsia"/>
          <w:sz w:val="16"/>
          <w:szCs w:val="16"/>
          <w:lang w:eastAsia="zh-TW"/>
        </w:rPr>
        <w:t xml:space="preserve"> </w:t>
      </w:r>
      <w:r>
        <w:rPr>
          <w:sz w:val="16"/>
          <w:szCs w:val="16"/>
          <w:lang w:eastAsia="zh-TW"/>
        </w:rPr>
        <w:t>A</w:t>
      </w:r>
      <w:proofErr w:type="gramEnd"/>
      <w:r>
        <w:rPr>
          <w:rFonts w:hint="eastAsia"/>
          <w:sz w:val="16"/>
          <w:szCs w:val="16"/>
          <w:lang w:eastAsia="zh-TW"/>
        </w:rPr>
        <w:t xml:space="preserve"> real picture of super-precision wavelength meter.</w:t>
      </w:r>
    </w:p>
    <w:p w:rsidR="000D74FF" w:rsidRPr="000D74FF" w:rsidRDefault="000D74FF" w:rsidP="0014781A">
      <w:pPr>
        <w:rPr>
          <w:lang w:eastAsia="zh-TW"/>
        </w:rPr>
      </w:pPr>
    </w:p>
    <w:p w:rsidR="003A2B5D" w:rsidRDefault="0029675A" w:rsidP="003A2B5D">
      <w:pPr>
        <w:pStyle w:val="Web"/>
        <w:numPr>
          <w:ilvl w:val="0"/>
          <w:numId w:val="32"/>
        </w:numPr>
        <w:snapToGrid w:val="0"/>
        <w:spacing w:before="120" w:beforeAutospacing="0" w:after="0" w:afterAutospacing="0"/>
        <w:jc w:val="both"/>
        <w:rPr>
          <w:b/>
          <w:bCs/>
          <w:sz w:val="20"/>
          <w:szCs w:val="20"/>
          <w:lang w:eastAsia="zh-TW"/>
        </w:rPr>
      </w:pPr>
      <w:r>
        <w:rPr>
          <w:rFonts w:hint="eastAsia"/>
          <w:b/>
          <w:bCs/>
          <w:sz w:val="20"/>
          <w:szCs w:val="20"/>
          <w:lang w:eastAsia="zh-TW"/>
        </w:rPr>
        <w:t>Experimental Setup</w:t>
      </w:r>
    </w:p>
    <w:p w:rsidR="009A3F47" w:rsidRPr="00BE0143" w:rsidRDefault="009A3F47" w:rsidP="009A3F47">
      <w:pPr>
        <w:pStyle w:val="Web"/>
        <w:snapToGrid w:val="0"/>
        <w:spacing w:before="120" w:beforeAutospacing="0" w:after="0" w:afterAutospacing="0"/>
        <w:ind w:left="360"/>
        <w:jc w:val="both"/>
        <w:rPr>
          <w:b/>
          <w:bCs/>
          <w:sz w:val="20"/>
          <w:szCs w:val="20"/>
          <w:lang w:eastAsia="zh-TW"/>
        </w:rPr>
      </w:pPr>
    </w:p>
    <w:p w:rsidR="009A3F47" w:rsidRDefault="009A3F47" w:rsidP="009A3F47">
      <w:pPr>
        <w:spacing w:line="360" w:lineRule="auto"/>
        <w:ind w:firstLineChars="200" w:firstLine="400"/>
        <w:rPr>
          <w:lang w:eastAsia="zh-TW"/>
        </w:rPr>
      </w:pPr>
      <w:r>
        <w:rPr>
          <w:rFonts w:hint="eastAsia"/>
          <w:lang w:eastAsia="zh-TW"/>
        </w:rPr>
        <w:t>My</w:t>
      </w:r>
      <w:r>
        <w:t xml:space="preserve"> experimental setup </w:t>
      </w:r>
      <w:r w:rsidR="00FB2B7A">
        <w:rPr>
          <w:rFonts w:hint="eastAsia"/>
          <w:lang w:eastAsia="zh-TW"/>
        </w:rPr>
        <w:t>was</w:t>
      </w:r>
      <w:r w:rsidR="00F47780" w:rsidRPr="00A756EE">
        <w:t xml:space="preserve"> schematically illustrated in Fig</w:t>
      </w:r>
      <w:r w:rsidR="00F47780" w:rsidRPr="00A756EE">
        <w:rPr>
          <w:lang w:eastAsia="zh-TW"/>
        </w:rPr>
        <w:t>.</w:t>
      </w:r>
      <w:r w:rsidR="00F47780">
        <w:t xml:space="preserve"> </w:t>
      </w:r>
      <w:r w:rsidR="00F47780">
        <w:rPr>
          <w:rFonts w:hint="eastAsia"/>
          <w:lang w:eastAsia="zh-TW"/>
        </w:rPr>
        <w:t>5</w:t>
      </w:r>
      <w:r w:rsidR="00F47780">
        <w:t xml:space="preserve">. </w:t>
      </w:r>
      <w:r w:rsidR="00F47780">
        <w:rPr>
          <w:rFonts w:hint="eastAsia"/>
          <w:lang w:eastAsia="zh-TW"/>
        </w:rPr>
        <w:t>Two</w:t>
      </w:r>
      <w:r w:rsidR="00F47780" w:rsidRPr="00A756EE">
        <w:t xml:space="preserve"> linearly polarized </w:t>
      </w:r>
      <w:r w:rsidR="00F47780" w:rsidRPr="00A756EE">
        <w:rPr>
          <w:lang w:eastAsia="zh-TW"/>
        </w:rPr>
        <w:t>laser</w:t>
      </w:r>
      <w:r w:rsidR="00F47780">
        <w:t xml:space="preserve"> beam</w:t>
      </w:r>
      <w:r>
        <w:rPr>
          <w:rFonts w:hint="eastAsia"/>
          <w:lang w:eastAsia="zh-TW"/>
        </w:rPr>
        <w:t>s</w:t>
      </w:r>
      <w:r w:rsidR="00F47780">
        <w:t xml:space="preserve"> from </w:t>
      </w:r>
      <w:r w:rsidR="00F47780">
        <w:rPr>
          <w:rFonts w:hint="eastAsia"/>
          <w:lang w:eastAsia="zh-TW"/>
        </w:rPr>
        <w:t>diode</w:t>
      </w:r>
      <w:r w:rsidR="00F47780" w:rsidRPr="00A756EE">
        <w:t xml:space="preserve"> </w:t>
      </w:r>
      <w:r w:rsidR="00F47780" w:rsidRPr="00A756EE">
        <w:rPr>
          <w:lang w:eastAsia="zh-TW"/>
        </w:rPr>
        <w:t>laser</w:t>
      </w:r>
      <w:r w:rsidR="00F47780">
        <w:rPr>
          <w:rFonts w:hint="eastAsia"/>
          <w:lang w:eastAsia="zh-TW"/>
        </w:rPr>
        <w:t>s</w:t>
      </w:r>
      <w:r w:rsidR="00F47780">
        <w:t xml:space="preserve"> w</w:t>
      </w:r>
      <w:r w:rsidR="00F47780">
        <w:rPr>
          <w:rFonts w:hint="eastAsia"/>
          <w:lang w:eastAsia="zh-TW"/>
        </w:rPr>
        <w:t>ere</w:t>
      </w:r>
      <w:r w:rsidR="00F47780">
        <w:t xml:space="preserve"> </w:t>
      </w:r>
      <w:r>
        <w:rPr>
          <w:rFonts w:hint="eastAsia"/>
          <w:lang w:eastAsia="zh-TW"/>
        </w:rPr>
        <w:t>my</w:t>
      </w:r>
      <w:r w:rsidR="00F47780">
        <w:t xml:space="preserve"> </w:t>
      </w:r>
      <w:r w:rsidR="00F47780">
        <w:rPr>
          <w:rFonts w:hint="eastAsia"/>
          <w:lang w:eastAsia="zh-TW"/>
        </w:rPr>
        <w:t>optical</w:t>
      </w:r>
      <w:r w:rsidR="00F47780">
        <w:t xml:space="preserve"> </w:t>
      </w:r>
      <w:r w:rsidR="00F47780">
        <w:rPr>
          <w:rFonts w:hint="eastAsia"/>
          <w:lang w:eastAsia="zh-TW"/>
        </w:rPr>
        <w:t>sources</w:t>
      </w:r>
      <w:r w:rsidR="00F47780">
        <w:t xml:space="preserve">. </w:t>
      </w:r>
      <w:r>
        <w:rPr>
          <w:rFonts w:hint="eastAsia"/>
          <w:lang w:eastAsia="zh-TW"/>
        </w:rPr>
        <w:t>L</w:t>
      </w:r>
      <w:r w:rsidR="00F47780" w:rsidRPr="00A756EE">
        <w:t>aser power was controlled by a half-wave plate (</w:t>
      </w:r>
      <w:r w:rsidR="00F47780" w:rsidRPr="00F47780">
        <w:rPr>
          <w:rFonts w:ascii="Symbol" w:hAnsi="Symbol" w:cs="新細明體"/>
          <w:lang w:eastAsia="zh-TW"/>
        </w:rPr>
        <w:t></w:t>
      </w:r>
      <w:r w:rsidR="00F47780" w:rsidRPr="00A756EE">
        <w:rPr>
          <w:lang w:eastAsia="zh-TW"/>
        </w:rPr>
        <w:t>/2</w:t>
      </w:r>
      <w:r w:rsidR="00F47780" w:rsidRPr="00A756EE">
        <w:t>) in conjunction with a</w:t>
      </w:r>
      <w:r>
        <w:t xml:space="preserve"> polarized beam splitter (PBS).</w:t>
      </w:r>
      <w:r>
        <w:rPr>
          <w:rFonts w:hint="eastAsia"/>
          <w:lang w:eastAsia="zh-TW"/>
        </w:rPr>
        <w:t xml:space="preserve"> L</w:t>
      </w:r>
      <w:r>
        <w:rPr>
          <w:rFonts w:hint="eastAsia"/>
        </w:rPr>
        <w:t>aser beams sent into a fiber switch</w:t>
      </w:r>
      <w:r>
        <w:rPr>
          <w:rFonts w:hint="eastAsia"/>
          <w:lang w:eastAsia="zh-TW"/>
        </w:rPr>
        <w:t xml:space="preserve"> </w:t>
      </w:r>
      <w:r>
        <w:rPr>
          <w:rFonts w:hint="eastAsia"/>
        </w:rPr>
        <w:t>(8 channels into; one ou</w:t>
      </w:r>
      <w:r w:rsidR="002C56BF">
        <w:rPr>
          <w:rFonts w:hint="eastAsia"/>
        </w:rPr>
        <w:t>tput). This fiber switch decide</w:t>
      </w:r>
      <w:r w:rsidR="002C56BF">
        <w:rPr>
          <w:rFonts w:hint="eastAsia"/>
          <w:lang w:eastAsia="zh-TW"/>
        </w:rPr>
        <w:t>d</w:t>
      </w:r>
      <w:r>
        <w:rPr>
          <w:rFonts w:hint="eastAsia"/>
        </w:rPr>
        <w:t xml:space="preserve"> which chan</w:t>
      </w:r>
      <w:r w:rsidR="002C56BF">
        <w:rPr>
          <w:rFonts w:hint="eastAsia"/>
        </w:rPr>
        <w:t xml:space="preserve">nel </w:t>
      </w:r>
      <w:r w:rsidR="002C56BF">
        <w:rPr>
          <w:rFonts w:hint="eastAsia"/>
          <w:lang w:eastAsia="zh-TW"/>
        </w:rPr>
        <w:t>could</w:t>
      </w:r>
      <w:r w:rsidR="00D36683">
        <w:rPr>
          <w:rFonts w:hint="eastAsia"/>
        </w:rPr>
        <w:t xml:space="preserve"> be switched on by </w:t>
      </w:r>
      <w:r>
        <w:rPr>
          <w:rFonts w:hint="eastAsia"/>
        </w:rPr>
        <w:t>voltage signal.</w:t>
      </w:r>
    </w:p>
    <w:p w:rsidR="0014781A" w:rsidRPr="00F47780" w:rsidRDefault="0014781A" w:rsidP="0014781A">
      <w:pPr>
        <w:spacing w:line="360" w:lineRule="auto"/>
        <w:rPr>
          <w:lang w:eastAsia="zh-TW"/>
        </w:rPr>
      </w:pPr>
    </w:p>
    <w:p w:rsidR="0048514A" w:rsidRPr="00A756EE" w:rsidRDefault="0080597F" w:rsidP="00BE0143">
      <w:pPr>
        <w:autoSpaceDE w:val="0"/>
        <w:autoSpaceDN w:val="0"/>
        <w:adjustRightInd w:val="0"/>
        <w:snapToGrid w:val="0"/>
        <w:spacing w:before="120"/>
        <w:ind w:firstLineChars="100" w:firstLine="200"/>
        <w:jc w:val="center"/>
        <w:rPr>
          <w:lang w:eastAsia="zh-TW"/>
        </w:rPr>
      </w:pPr>
      <w:r w:rsidRPr="0080597F">
        <w:rPr>
          <w:noProof/>
          <w:lang w:eastAsia="zh-TW"/>
        </w:rPr>
        <w:drawing>
          <wp:inline distT="0" distB="0" distL="0" distR="0">
            <wp:extent cx="4809490" cy="1895407"/>
            <wp:effectExtent l="19050" t="0" r="0" b="0"/>
            <wp:docPr id="4" name="物件 2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9065341" cy="3572374"/>
                      <a:chOff x="78659" y="1628800"/>
                      <a:chExt cx="9065341" cy="3572374"/>
                    </a:xfrm>
                  </a:grpSpPr>
                  <a:grpSp>
                    <a:nvGrpSpPr>
                      <a:cNvPr id="46" name="群組 45"/>
                      <a:cNvGrpSpPr/>
                    </a:nvGrpSpPr>
                    <a:grpSpPr>
                      <a:xfrm>
                        <a:off x="78659" y="1628800"/>
                        <a:ext cx="9065341" cy="3572374"/>
                        <a:chOff x="78659" y="1628800"/>
                        <a:chExt cx="9065341" cy="3572374"/>
                      </a:xfrm>
                    </a:grpSpPr>
                    <a:sp>
                      <a:nvSpPr>
                        <a:cNvPr id="33" name="文字方塊 32"/>
                        <a:cNvSpPr txBox="1"/>
                      </a:nvSpPr>
                      <a:spPr>
                        <a:xfrm>
                          <a:off x="6732240" y="2473151"/>
                          <a:ext cx="2411760" cy="307777"/>
                        </a:xfrm>
                        <a:prstGeom prst="rect">
                          <a:avLst/>
                        </a:prstGeom>
                        <a:noFill/>
                      </a:spPr>
                      <a:txSp>
                        <a:txBody>
                          <a:bodyPr wrap="square" rtlCol="0">
                            <a:spAutoFit/>
                          </a:bodyPr>
                          <a:lstStyle>
                            <a:defPPr>
                              <a:defRPr lang="zh-TW"/>
                            </a:defPPr>
                            <a:lvl1pPr marL="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algn="l" defTabSz="914400" rtl="0" eaLnBrk="1" latinLnBrk="0" hangingPunct="1">
                              <a:defRPr sz="1800" kern="1200">
                                <a:solidFill>
                                  <a:schemeClr val="tx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US" altLang="zh-TW" sz="1400" b="1" dirty="0" smtClean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rPr>
                              <a:t>2. AP: </a:t>
                            </a:r>
                            <a:r>
                              <a:rPr lang="en-US" altLang="zh-TW" sz="1400" b="1" dirty="0" smtClean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rPr>
                              <a:t>Anamorphic Prism</a:t>
                            </a:r>
                            <a:endParaRPr lang="zh-TW" altLang="en-US" sz="1400" b="1" dirty="0">
                              <a:solidFill>
                                <a:srgbClr val="FF0000"/>
                              </a:solidFill>
                              <a:latin typeface="Times New Roman" pitchFamily="18" charset="0"/>
                              <a:cs typeface="Times New Roman" pitchFamily="18" charset="0"/>
                            </a:endParaRPr>
                          </a:p>
                        </a:txBody>
                        <a:useSpRect/>
                      </a:txSp>
                    </a:sp>
                    <a:grpSp>
                      <a:nvGrpSpPr>
                        <a:cNvPr id="4" name="群組 44"/>
                        <a:cNvGrpSpPr/>
                      </a:nvGrpSpPr>
                      <a:grpSpPr>
                        <a:xfrm>
                          <a:off x="78659" y="1628800"/>
                          <a:ext cx="8813821" cy="3572374"/>
                          <a:chOff x="78659" y="1628800"/>
                          <a:chExt cx="8813821" cy="3572374"/>
                        </a:xfrm>
                      </a:grpSpPr>
                      <a:pic>
                        <a:nvPicPr>
                          <a:cNvPr id="2" name="圖片 3" descr="DL1 (up).png"/>
                          <a:cNvPicPr>
                            <a:picLocks noChangeAspect="1"/>
                          </a:cNvPicPr>
                        </a:nvPicPr>
                        <a:blipFill>
                          <a:blip r:embed="rId12" cstate="print"/>
                          <a:stretch>
                            <a:fillRect/>
                          </a:stretch>
                        </a:blipFill>
                        <a:spPr>
                          <a:xfrm>
                            <a:off x="78659" y="1628800"/>
                            <a:ext cx="6725589" cy="3572374"/>
                          </a:xfrm>
                          <a:prstGeom prst="rect">
                            <a:avLst/>
                          </a:prstGeom>
                        </a:spPr>
                      </a:pic>
                      <a:sp>
                        <a:nvSpPr>
                          <a:cNvPr id="5" name="文字方塊 4"/>
                          <a:cNvSpPr txBox="1"/>
                        </a:nvSpPr>
                        <a:spPr>
                          <a:xfrm>
                            <a:off x="5025630" y="1628800"/>
                            <a:ext cx="1512168" cy="276999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2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Wavelength Meter</a:t>
                              </a:r>
                              <a:endParaRPr lang="zh-TW" altLang="en-US" sz="12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7" name="文字方塊 6"/>
                          <a:cNvSpPr txBox="1"/>
                        </a:nvSpPr>
                        <a:spPr>
                          <a:xfrm>
                            <a:off x="489126" y="4489375"/>
                            <a:ext cx="576064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LD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8" name="文字方塊 7"/>
                          <a:cNvSpPr txBox="1"/>
                        </a:nvSpPr>
                        <a:spPr>
                          <a:xfrm>
                            <a:off x="5169646" y="4849415"/>
                            <a:ext cx="1224136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Fiber Switch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9" name="文字方塊 8"/>
                          <a:cNvSpPr txBox="1"/>
                        </a:nvSpPr>
                        <a:spPr>
                          <a:xfrm>
                            <a:off x="3585470" y="4489375"/>
                            <a:ext cx="432048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FC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1" name="文字方塊 10"/>
                          <a:cNvSpPr txBox="1"/>
                        </a:nvSpPr>
                        <a:spPr>
                          <a:xfrm>
                            <a:off x="489126" y="2555612"/>
                            <a:ext cx="504056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LD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2" name="文字方塊 11"/>
                          <a:cNvSpPr txBox="1"/>
                        </a:nvSpPr>
                        <a:spPr>
                          <a:xfrm>
                            <a:off x="1065190" y="2492896"/>
                            <a:ext cx="576064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AP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3" name="文字方塊 12"/>
                          <a:cNvSpPr txBox="1"/>
                        </a:nvSpPr>
                        <a:spPr>
                          <a:xfrm>
                            <a:off x="1065190" y="3985319"/>
                            <a:ext cx="576064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AP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4" name="文字方塊 13"/>
                          <a:cNvSpPr txBox="1"/>
                        </a:nvSpPr>
                        <a:spPr>
                          <a:xfrm>
                            <a:off x="2145310" y="4005064"/>
                            <a:ext cx="576064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FI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5" name="文字方塊 14"/>
                          <a:cNvSpPr txBox="1"/>
                        </a:nvSpPr>
                        <a:spPr>
                          <a:xfrm>
                            <a:off x="2145310" y="2987660"/>
                            <a:ext cx="576064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FI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6" name="文字方塊 15"/>
                          <a:cNvSpPr txBox="1"/>
                        </a:nvSpPr>
                        <a:spPr>
                          <a:xfrm>
                            <a:off x="3297438" y="2708920"/>
                            <a:ext cx="792088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PBS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7" name="文字方塊 16"/>
                          <a:cNvSpPr txBox="1"/>
                        </a:nvSpPr>
                        <a:spPr>
                          <a:xfrm>
                            <a:off x="3297438" y="3717032"/>
                            <a:ext cx="792088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PBS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8" name="文字方塊 17"/>
                          <a:cNvSpPr txBox="1"/>
                        </a:nvSpPr>
                        <a:spPr>
                          <a:xfrm>
                            <a:off x="3585470" y="2060848"/>
                            <a:ext cx="432048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FC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19" name="文字方塊 18"/>
                          <a:cNvSpPr txBox="1"/>
                        </a:nvSpPr>
                        <a:spPr>
                          <a:xfrm>
                            <a:off x="1425230" y="2924944"/>
                            <a:ext cx="576064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M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20" name="文字方塊 19"/>
                          <a:cNvSpPr txBox="1"/>
                        </a:nvSpPr>
                        <a:spPr>
                          <a:xfrm>
                            <a:off x="2073302" y="2132856"/>
                            <a:ext cx="576064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M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21" name="文字方塊 20"/>
                          <a:cNvSpPr txBox="1"/>
                        </a:nvSpPr>
                        <a:spPr>
                          <a:xfrm>
                            <a:off x="3153422" y="1988840"/>
                            <a:ext cx="576064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M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22" name="文字方塊 21"/>
                          <a:cNvSpPr txBox="1"/>
                        </a:nvSpPr>
                        <a:spPr>
                          <a:xfrm>
                            <a:off x="1785270" y="4561383"/>
                            <a:ext cx="432048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M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23" name="文字方塊 22"/>
                          <a:cNvSpPr txBox="1"/>
                        </a:nvSpPr>
                        <a:spPr>
                          <a:xfrm>
                            <a:off x="1497238" y="3501008"/>
                            <a:ext cx="432048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M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24" name="文字方塊 23"/>
                          <a:cNvSpPr txBox="1"/>
                        </a:nvSpPr>
                        <a:spPr>
                          <a:xfrm>
                            <a:off x="2793382" y="4437112"/>
                            <a:ext cx="576064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M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26" name="矩形 25"/>
                          <a:cNvSpPr/>
                        </a:nvSpPr>
                        <a:spPr>
                          <a:xfrm>
                            <a:off x="2721374" y="2987660"/>
                            <a:ext cx="476412" cy="369332"/>
                          </a:xfrm>
                          <a:prstGeom prst="rect">
                            <a:avLst/>
                          </a:prstGeom>
                        </a:spPr>
                        <a:txSp>
                          <a:txBody>
                            <a:bodyPr wrap="none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l-GR" altLang="zh-TW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λ</a:t>
                              </a:r>
                              <a:r>
                                <a:rPr lang="en-US" altLang="zh-TW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/2</a:t>
                              </a:r>
                              <a:endParaRPr lang="zh-TW" altLang="en-US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27" name="矩形 26"/>
                          <a:cNvSpPr/>
                        </a:nvSpPr>
                        <a:spPr>
                          <a:xfrm>
                            <a:off x="2649366" y="4005064"/>
                            <a:ext cx="476412" cy="369332"/>
                          </a:xfrm>
                          <a:prstGeom prst="rect">
                            <a:avLst/>
                          </a:prstGeom>
                        </a:spPr>
                        <a:txSp>
                          <a:txBody>
                            <a:bodyPr wrap="none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l-GR" altLang="zh-TW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λ</a:t>
                              </a:r>
                              <a:r>
                                <a:rPr lang="en-US" altLang="zh-TW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/2</a:t>
                              </a:r>
                              <a:endParaRPr lang="zh-TW" altLang="en-US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28" name="文字方塊 27"/>
                          <a:cNvSpPr txBox="1"/>
                        </a:nvSpPr>
                        <a:spPr>
                          <a:xfrm>
                            <a:off x="4089526" y="4293096"/>
                            <a:ext cx="360040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F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29" name="文字方塊 28"/>
                          <a:cNvSpPr txBox="1"/>
                        </a:nvSpPr>
                        <a:spPr>
                          <a:xfrm>
                            <a:off x="4233542" y="2257127"/>
                            <a:ext cx="360040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F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31" name="文字方塊 30"/>
                          <a:cNvSpPr txBox="1"/>
                        </a:nvSpPr>
                        <a:spPr>
                          <a:xfrm>
                            <a:off x="6732240" y="2276872"/>
                            <a:ext cx="1728192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1. LD: Laser Diode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34" name="文字方塊 33"/>
                          <a:cNvSpPr txBox="1"/>
                        </a:nvSpPr>
                        <a:spPr>
                          <a:xfrm>
                            <a:off x="6732240" y="2689175"/>
                            <a:ext cx="1440160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3. M: Mirror 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35" name="文字方塊 34"/>
                          <a:cNvSpPr txBox="1"/>
                        </a:nvSpPr>
                        <a:spPr>
                          <a:xfrm>
                            <a:off x="6732240" y="2885454"/>
                            <a:ext cx="1944216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4. FI: Faraday Isolator 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36" name="矩形 35"/>
                          <a:cNvSpPr/>
                        </a:nvSpPr>
                        <a:spPr>
                          <a:xfrm>
                            <a:off x="6732240" y="3068960"/>
                            <a:ext cx="1951175" cy="369332"/>
                          </a:xfrm>
                          <a:prstGeom prst="rect">
                            <a:avLst/>
                          </a:prstGeom>
                        </a:spPr>
                        <a:txSp>
                          <a:txBody>
                            <a:bodyPr wrap="none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5.</a:t>
                              </a:r>
                              <a:r>
                                <a:rPr lang="el-GR" altLang="zh-TW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λ</a:t>
                              </a:r>
                              <a:r>
                                <a:rPr lang="en-US" altLang="zh-TW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/2</a:t>
                              </a:r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: Half wave plate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37" name="文字方塊 36"/>
                          <a:cNvSpPr txBox="1"/>
                        </a:nvSpPr>
                        <a:spPr>
                          <a:xfrm>
                            <a:off x="6732240" y="3553852"/>
                            <a:ext cx="2160240" cy="523220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7. PBS: Polarization</a:t>
                              </a:r>
                            </a:p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    Beam Splitter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  <a:sp>
                        <a:nvSpPr>
                          <a:cNvPr id="38" name="文字方塊 37"/>
                          <a:cNvSpPr txBox="1"/>
                        </a:nvSpPr>
                        <a:spPr>
                          <a:xfrm>
                            <a:off x="6732240" y="3337247"/>
                            <a:ext cx="1224136" cy="307777"/>
                          </a:xfrm>
                          <a:prstGeom prst="rect">
                            <a:avLst/>
                          </a:prstGeom>
                          <a:noFill/>
                        </a:spPr>
                        <a:txSp>
                          <a:txBody>
                            <a:bodyPr wrap="square" rtlCol="0">
                              <a:spAutoFit/>
                            </a:bodyPr>
                            <a:lstStyle>
                              <a:defPPr>
                                <a:defRPr lang="zh-TW"/>
                              </a:defPPr>
                              <a:lvl1pPr marL="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1pPr>
                              <a:lvl2pPr marL="457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2pPr>
                              <a:lvl3pPr marL="914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3pPr>
                              <a:lvl4pPr marL="1371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4pPr>
                              <a:lvl5pPr marL="18288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5pPr>
                              <a:lvl6pPr marL="22860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6pPr>
                              <a:lvl7pPr marL="27432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7pPr>
                              <a:lvl8pPr marL="32004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8pPr>
                              <a:lvl9pPr marL="3657600" algn="l" defTabSz="914400" rtl="0" eaLnBrk="1" latinLnBrk="0" hangingPunct="1">
                                <a:defRPr sz="1800" kern="1200">
                                  <a:solidFill>
                                    <a:schemeClr val="tx1"/>
                                  </a:solidFill>
                                  <a:latin typeface="+mn-lt"/>
                                  <a:ea typeface="+mn-ea"/>
                                  <a:cs typeface="+mn-cs"/>
                                </a:defRPr>
                              </a:lvl9pPr>
                            </a:lstStyle>
                            <a:p>
                              <a:r>
                                <a:rPr lang="en-US" altLang="zh-TW" sz="1400" b="1" dirty="0" smtClean="0">
                                  <a:solidFill>
                                    <a:srgbClr val="FF0000"/>
                                  </a:solidFill>
                                  <a:latin typeface="Times New Roman" pitchFamily="18" charset="0"/>
                                  <a:cs typeface="Times New Roman" pitchFamily="18" charset="0"/>
                                </a:rPr>
                                <a:t>6. F: Fiber</a:t>
                              </a:r>
                              <a:endParaRPr lang="zh-TW" altLang="en-US" sz="1400" b="1" dirty="0">
                                <a:solidFill>
                                  <a:srgbClr val="FF0000"/>
                                </a:solidFill>
                                <a:latin typeface="Times New Roman" pitchFamily="18" charset="0"/>
                                <a:cs typeface="Times New Roman" pitchFamily="18" charset="0"/>
                              </a:endParaRPr>
                            </a:p>
                          </a:txBody>
                          <a:useSpRect/>
                        </a:txSp>
                      </a:sp>
                    </a:grpSp>
                  </a:grpSp>
                </lc:lockedCanvas>
              </a:graphicData>
            </a:graphic>
          </wp:inline>
        </w:drawing>
      </w:r>
    </w:p>
    <w:p w:rsidR="00B34E63" w:rsidRPr="00BE0143" w:rsidRDefault="00B34E63" w:rsidP="00FB45BE">
      <w:pPr>
        <w:autoSpaceDE w:val="0"/>
        <w:autoSpaceDN w:val="0"/>
        <w:adjustRightInd w:val="0"/>
        <w:snapToGrid w:val="0"/>
        <w:spacing w:before="120"/>
        <w:jc w:val="center"/>
        <w:rPr>
          <w:b/>
          <w:bCs/>
          <w:sz w:val="16"/>
          <w:szCs w:val="16"/>
          <w:lang w:eastAsia="zh-TW"/>
        </w:rPr>
      </w:pPr>
      <w:r w:rsidRPr="00A756EE">
        <w:rPr>
          <w:b/>
          <w:bCs/>
          <w:sz w:val="16"/>
          <w:szCs w:val="16"/>
        </w:rPr>
        <w:t xml:space="preserve">Fig. </w:t>
      </w:r>
      <w:r w:rsidR="00F47780">
        <w:rPr>
          <w:rFonts w:hint="eastAsia"/>
          <w:b/>
          <w:bCs/>
          <w:sz w:val="16"/>
          <w:szCs w:val="16"/>
          <w:lang w:eastAsia="zh-TW"/>
        </w:rPr>
        <w:t>5</w:t>
      </w:r>
      <w:r w:rsidRPr="00A756EE">
        <w:rPr>
          <w:sz w:val="16"/>
          <w:szCs w:val="16"/>
        </w:rPr>
        <w:t xml:space="preserve"> </w:t>
      </w:r>
      <w:r w:rsidR="00715A1D">
        <w:rPr>
          <w:rFonts w:hint="eastAsia"/>
          <w:sz w:val="16"/>
          <w:szCs w:val="16"/>
          <w:lang w:eastAsia="zh-TW"/>
        </w:rPr>
        <w:t>A top view</w:t>
      </w:r>
      <w:r w:rsidR="00BE0143">
        <w:rPr>
          <w:rFonts w:hint="eastAsia"/>
          <w:sz w:val="16"/>
          <w:szCs w:val="16"/>
          <w:lang w:eastAsia="zh-TW"/>
        </w:rPr>
        <w:t xml:space="preserve"> diagram of the experimental system</w:t>
      </w:r>
      <w:r w:rsidR="00BE0143" w:rsidRPr="00BE0143">
        <w:rPr>
          <w:rFonts w:hint="eastAsia"/>
          <w:sz w:val="16"/>
          <w:szCs w:val="16"/>
        </w:rPr>
        <w:t>.</w:t>
      </w:r>
    </w:p>
    <w:p w:rsidR="00B34E63" w:rsidRPr="00715A1D" w:rsidRDefault="00B34E63" w:rsidP="00CA2E52">
      <w:pPr>
        <w:ind w:firstLineChars="200" w:firstLine="400"/>
        <w:rPr>
          <w:lang w:eastAsia="zh-TW"/>
        </w:rPr>
      </w:pPr>
    </w:p>
    <w:p w:rsidR="00161B11" w:rsidRDefault="00545BE7" w:rsidP="00044495">
      <w:pPr>
        <w:autoSpaceDE w:val="0"/>
        <w:autoSpaceDN w:val="0"/>
        <w:adjustRightInd w:val="0"/>
        <w:snapToGrid w:val="0"/>
        <w:spacing w:before="120" w:line="360" w:lineRule="auto"/>
        <w:rPr>
          <w:b/>
          <w:bCs/>
          <w:sz w:val="16"/>
          <w:szCs w:val="16"/>
          <w:lang w:eastAsia="zh-TW"/>
        </w:rPr>
      </w:pPr>
      <w:r>
        <w:rPr>
          <w:b/>
          <w:bCs/>
          <w:noProof/>
          <w:sz w:val="16"/>
          <w:szCs w:val="16"/>
          <w:lang w:eastAsia="zh-TW"/>
        </w:rPr>
        <w:lastRenderedPageBreak/>
        <w:drawing>
          <wp:inline distT="0" distB="0" distL="0" distR="0">
            <wp:extent cx="4809490" cy="2701290"/>
            <wp:effectExtent l="19050" t="0" r="0" b="0"/>
            <wp:docPr id="2" name="圖片 1" descr="DL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L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949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43ED" w:rsidRDefault="00545BE7" w:rsidP="000761B6">
      <w:pPr>
        <w:autoSpaceDE w:val="0"/>
        <w:autoSpaceDN w:val="0"/>
        <w:adjustRightInd w:val="0"/>
        <w:snapToGrid w:val="0"/>
        <w:spacing w:before="120"/>
        <w:jc w:val="center"/>
        <w:rPr>
          <w:sz w:val="16"/>
          <w:szCs w:val="16"/>
          <w:lang w:eastAsia="zh-TW"/>
        </w:rPr>
      </w:pPr>
      <w:r w:rsidRPr="00A756EE">
        <w:rPr>
          <w:b/>
          <w:bCs/>
          <w:sz w:val="16"/>
          <w:szCs w:val="16"/>
        </w:rPr>
        <w:t xml:space="preserve">Fig. </w:t>
      </w:r>
      <w:r w:rsidR="00F47780">
        <w:rPr>
          <w:rFonts w:hint="eastAsia"/>
          <w:b/>
          <w:bCs/>
          <w:sz w:val="16"/>
          <w:szCs w:val="16"/>
          <w:lang w:eastAsia="zh-TW"/>
        </w:rPr>
        <w:t>6</w:t>
      </w:r>
      <w:r w:rsidRPr="00A756EE">
        <w:rPr>
          <w:sz w:val="16"/>
          <w:szCs w:val="16"/>
        </w:rPr>
        <w:t xml:space="preserve"> </w:t>
      </w:r>
      <w:r>
        <w:rPr>
          <w:rFonts w:hint="eastAsia"/>
          <w:sz w:val="16"/>
          <w:szCs w:val="16"/>
          <w:lang w:eastAsia="zh-TW"/>
        </w:rPr>
        <w:t xml:space="preserve">A </w:t>
      </w:r>
      <w:r w:rsidR="00F21560">
        <w:rPr>
          <w:rFonts w:hint="eastAsia"/>
          <w:sz w:val="16"/>
          <w:szCs w:val="16"/>
          <w:lang w:eastAsia="zh-TW"/>
        </w:rPr>
        <w:t>side view</w:t>
      </w:r>
      <w:r w:rsidR="00640C0B">
        <w:rPr>
          <w:rFonts w:hint="eastAsia"/>
          <w:sz w:val="16"/>
          <w:szCs w:val="16"/>
          <w:lang w:eastAsia="zh-TW"/>
        </w:rPr>
        <w:t xml:space="preserve"> of the </w:t>
      </w:r>
      <w:r>
        <w:rPr>
          <w:rFonts w:hint="eastAsia"/>
          <w:sz w:val="16"/>
          <w:szCs w:val="16"/>
          <w:lang w:eastAsia="zh-TW"/>
        </w:rPr>
        <w:t>experimental system.</w:t>
      </w:r>
    </w:p>
    <w:p w:rsidR="000D74FF" w:rsidRPr="00F21560" w:rsidRDefault="000D74FF" w:rsidP="000D74FF">
      <w:pPr>
        <w:pStyle w:val="Web"/>
        <w:snapToGrid w:val="0"/>
        <w:spacing w:before="120" w:beforeAutospacing="0" w:after="0" w:afterAutospacing="0"/>
        <w:jc w:val="both"/>
        <w:rPr>
          <w:b/>
          <w:bCs/>
          <w:sz w:val="20"/>
          <w:szCs w:val="20"/>
          <w:lang w:eastAsia="zh-TW"/>
        </w:rPr>
      </w:pPr>
    </w:p>
    <w:p w:rsidR="000D74FF" w:rsidRDefault="000D74FF" w:rsidP="00AB6A56">
      <w:pPr>
        <w:pStyle w:val="NormalWCCM"/>
        <w:numPr>
          <w:ilvl w:val="0"/>
          <w:numId w:val="32"/>
        </w:numPr>
        <w:adjustRightInd w:val="0"/>
        <w:snapToGrid w:val="0"/>
        <w:spacing w:before="120"/>
        <w:rPr>
          <w:b/>
          <w:bCs/>
          <w:sz w:val="20"/>
          <w:szCs w:val="20"/>
          <w:lang w:eastAsia="zh-TW"/>
        </w:rPr>
      </w:pPr>
      <w:r>
        <w:rPr>
          <w:rFonts w:hint="eastAsia"/>
          <w:b/>
          <w:bCs/>
          <w:sz w:val="20"/>
          <w:szCs w:val="20"/>
          <w:lang w:eastAsia="zh-TW"/>
        </w:rPr>
        <w:t>Experimental Result</w:t>
      </w:r>
    </w:p>
    <w:p w:rsidR="00684FB7" w:rsidRDefault="00684FB7" w:rsidP="00684FB7">
      <w:pPr>
        <w:spacing w:line="360" w:lineRule="auto"/>
        <w:rPr>
          <w:lang w:eastAsia="zh-TW"/>
        </w:rPr>
      </w:pPr>
    </w:p>
    <w:p w:rsidR="00AB6A56" w:rsidRDefault="00684FB7" w:rsidP="00684FB7">
      <w:pPr>
        <w:spacing w:line="360" w:lineRule="auto"/>
        <w:ind w:firstLineChars="200" w:firstLine="400"/>
        <w:rPr>
          <w:lang w:eastAsia="zh-TW"/>
        </w:rPr>
      </w:pPr>
      <w:r>
        <w:rPr>
          <w:rFonts w:hint="eastAsia"/>
          <w:lang w:eastAsia="zh-TW"/>
        </w:rPr>
        <w:t>Experimental result is shown in Fig. 7. The experimental system can selective</w:t>
      </w:r>
      <w:r w:rsidR="00FB45BE">
        <w:rPr>
          <w:rFonts w:hint="eastAsia"/>
          <w:lang w:eastAsia="zh-TW"/>
        </w:rPr>
        <w:t>ly</w:t>
      </w:r>
      <w:r>
        <w:rPr>
          <w:rFonts w:hint="eastAsia"/>
          <w:lang w:eastAsia="zh-TW"/>
        </w:rPr>
        <w:t xml:space="preserve"> measure </w:t>
      </w:r>
      <w:r w:rsidR="00FB45BE">
        <w:rPr>
          <w:rFonts w:hint="eastAsia"/>
          <w:lang w:eastAsia="zh-TW"/>
        </w:rPr>
        <w:t xml:space="preserve">each </w:t>
      </w:r>
      <w:r>
        <w:rPr>
          <w:rFonts w:hint="eastAsia"/>
          <w:lang w:eastAsia="zh-TW"/>
        </w:rPr>
        <w:t xml:space="preserve">single </w:t>
      </w:r>
      <w:r w:rsidR="00FB45BE">
        <w:rPr>
          <w:rFonts w:hint="eastAsia"/>
          <w:lang w:eastAsia="zh-TW"/>
        </w:rPr>
        <w:t>channel, or to scan multichannel</w:t>
      </w:r>
      <w:r w:rsidR="001E1078">
        <w:rPr>
          <w:rFonts w:hint="eastAsia"/>
          <w:lang w:eastAsia="zh-TW"/>
        </w:rPr>
        <w:t xml:space="preserve"> by program command</w:t>
      </w:r>
      <w:r w:rsidR="00FB45BE">
        <w:rPr>
          <w:rFonts w:hint="eastAsia"/>
          <w:lang w:eastAsia="zh-TW"/>
        </w:rPr>
        <w:t xml:space="preserve">. </w:t>
      </w:r>
    </w:p>
    <w:p w:rsidR="00340B45" w:rsidRPr="00684FB7" w:rsidRDefault="00340B45" w:rsidP="00340B45">
      <w:pPr>
        <w:spacing w:line="360" w:lineRule="auto"/>
        <w:rPr>
          <w:lang w:eastAsia="zh-TW"/>
        </w:rPr>
      </w:pPr>
    </w:p>
    <w:p w:rsidR="00A13368" w:rsidRDefault="00A13368" w:rsidP="00FB45BE">
      <w:pPr>
        <w:autoSpaceDE w:val="0"/>
        <w:autoSpaceDN w:val="0"/>
        <w:adjustRightInd w:val="0"/>
        <w:snapToGrid w:val="0"/>
        <w:spacing w:before="120"/>
        <w:jc w:val="center"/>
        <w:rPr>
          <w:b/>
          <w:bCs/>
          <w:sz w:val="16"/>
          <w:szCs w:val="16"/>
          <w:lang w:eastAsia="zh-TW"/>
        </w:rPr>
      </w:pPr>
      <w:r>
        <w:rPr>
          <w:rFonts w:hint="eastAsia"/>
          <w:b/>
          <w:bCs/>
          <w:noProof/>
          <w:sz w:val="16"/>
          <w:szCs w:val="16"/>
          <w:lang w:eastAsia="zh-TW"/>
        </w:rPr>
        <w:drawing>
          <wp:inline distT="0" distB="0" distL="0" distR="0">
            <wp:extent cx="3714750" cy="2971702"/>
            <wp:effectExtent l="19050" t="0" r="0" b="0"/>
            <wp:docPr id="14" name="圖片 13" descr="Wavemeter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vemeter.bmp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16713" cy="2973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5B98" w:rsidRDefault="00FB45BE" w:rsidP="00700F52">
      <w:pPr>
        <w:autoSpaceDE w:val="0"/>
        <w:autoSpaceDN w:val="0"/>
        <w:adjustRightInd w:val="0"/>
        <w:snapToGrid w:val="0"/>
        <w:spacing w:before="120"/>
        <w:jc w:val="center"/>
        <w:rPr>
          <w:sz w:val="16"/>
          <w:szCs w:val="16"/>
          <w:lang w:eastAsia="zh-TW"/>
        </w:rPr>
      </w:pPr>
      <w:r w:rsidRPr="00A756EE">
        <w:rPr>
          <w:b/>
          <w:bCs/>
          <w:sz w:val="16"/>
          <w:szCs w:val="16"/>
        </w:rPr>
        <w:t xml:space="preserve">Fig. </w:t>
      </w:r>
      <w:r>
        <w:rPr>
          <w:rFonts w:hint="eastAsia"/>
          <w:b/>
          <w:bCs/>
          <w:sz w:val="16"/>
          <w:szCs w:val="16"/>
          <w:lang w:eastAsia="zh-TW"/>
        </w:rPr>
        <w:t>7</w:t>
      </w:r>
      <w:r w:rsidRPr="00A756EE">
        <w:rPr>
          <w:sz w:val="16"/>
          <w:szCs w:val="16"/>
        </w:rPr>
        <w:t xml:space="preserve"> </w:t>
      </w:r>
      <w:r w:rsidR="00700F52">
        <w:rPr>
          <w:rFonts w:hint="eastAsia"/>
          <w:sz w:val="16"/>
          <w:szCs w:val="16"/>
          <w:lang w:eastAsia="zh-TW"/>
        </w:rPr>
        <w:t>Control Program Interface</w:t>
      </w:r>
    </w:p>
    <w:tbl>
      <w:tblPr>
        <w:tblW w:w="59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64"/>
        <w:gridCol w:w="44"/>
        <w:gridCol w:w="6"/>
      </w:tblGrid>
      <w:tr w:rsidR="00985B98" w:rsidRPr="00985B98" w:rsidTr="004327E9">
        <w:tc>
          <w:tcPr>
            <w:tcW w:w="5956" w:type="dxa"/>
            <w:noWrap/>
            <w:tcMar>
              <w:top w:w="0" w:type="dxa"/>
              <w:left w:w="0" w:type="dxa"/>
              <w:bottom w:w="0" w:type="dxa"/>
              <w:right w:w="80" w:type="dxa"/>
            </w:tcMar>
            <w:hideMark/>
          </w:tcPr>
          <w:p w:rsidR="00985B98" w:rsidRPr="00985B98" w:rsidRDefault="00985B98" w:rsidP="00985B98">
            <w:pPr>
              <w:jc w:val="left"/>
              <w:rPr>
                <w:rFonts w:ascii="Arial" w:hAnsi="Arial" w:cs="Arial"/>
                <w:sz w:val="24"/>
                <w:szCs w:val="24"/>
                <w:lang w:eastAsia="zh-TW"/>
              </w:rPr>
            </w:pPr>
          </w:p>
        </w:tc>
        <w:tc>
          <w:tcPr>
            <w:tcW w:w="36" w:type="dxa"/>
            <w:noWrap/>
            <w:hideMark/>
          </w:tcPr>
          <w:p w:rsidR="00985B98" w:rsidRPr="00985B98" w:rsidRDefault="00985B98" w:rsidP="00985B98">
            <w:pPr>
              <w:jc w:val="right"/>
              <w:rPr>
                <w:rFonts w:ascii="Arial" w:hAnsi="Arial" w:cs="Arial"/>
                <w:sz w:val="24"/>
                <w:szCs w:val="24"/>
                <w:lang w:eastAsia="zh-TW"/>
              </w:rPr>
            </w:pPr>
          </w:p>
        </w:tc>
        <w:tc>
          <w:tcPr>
            <w:tcW w:w="0" w:type="auto"/>
            <w:noWrap/>
            <w:hideMark/>
          </w:tcPr>
          <w:p w:rsidR="00985B98" w:rsidRPr="00985B98" w:rsidRDefault="00985B98" w:rsidP="00985B98">
            <w:pPr>
              <w:jc w:val="right"/>
              <w:rPr>
                <w:rFonts w:ascii="Arial" w:hAnsi="Arial" w:cs="Arial"/>
                <w:sz w:val="24"/>
                <w:szCs w:val="24"/>
                <w:lang w:eastAsia="zh-TW"/>
              </w:rPr>
            </w:pPr>
          </w:p>
        </w:tc>
      </w:tr>
    </w:tbl>
    <w:p w:rsidR="00985B98" w:rsidRDefault="00985B98" w:rsidP="002D631C">
      <w:pPr>
        <w:shd w:val="clear" w:color="auto" w:fill="FFFFFF"/>
        <w:jc w:val="left"/>
        <w:rPr>
          <w:sz w:val="16"/>
          <w:szCs w:val="16"/>
          <w:lang w:eastAsia="zh-TW"/>
        </w:rPr>
      </w:pPr>
    </w:p>
    <w:p w:rsidR="00C52EBF" w:rsidRDefault="00C52EBF" w:rsidP="002D631C">
      <w:pPr>
        <w:shd w:val="clear" w:color="auto" w:fill="FFFFFF"/>
        <w:jc w:val="left"/>
        <w:rPr>
          <w:sz w:val="16"/>
          <w:szCs w:val="16"/>
          <w:lang w:eastAsia="zh-TW"/>
        </w:rPr>
      </w:pPr>
      <w:r>
        <w:rPr>
          <w:rFonts w:hint="eastAsia"/>
          <w:noProof/>
          <w:sz w:val="16"/>
          <w:szCs w:val="16"/>
          <w:lang w:eastAsia="zh-TW"/>
        </w:rPr>
        <w:lastRenderedPageBreak/>
        <w:drawing>
          <wp:inline distT="0" distB="0" distL="0" distR="0">
            <wp:extent cx="4809490" cy="3607435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avemeter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949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2EBF" w:rsidRDefault="00C52EBF" w:rsidP="00C52EBF">
      <w:pPr>
        <w:autoSpaceDE w:val="0"/>
        <w:autoSpaceDN w:val="0"/>
        <w:adjustRightInd w:val="0"/>
        <w:snapToGrid w:val="0"/>
        <w:spacing w:before="120"/>
        <w:jc w:val="center"/>
        <w:rPr>
          <w:sz w:val="16"/>
          <w:szCs w:val="16"/>
          <w:lang w:eastAsia="zh-TW"/>
        </w:rPr>
      </w:pPr>
      <w:r w:rsidRPr="00A756EE">
        <w:rPr>
          <w:b/>
          <w:bCs/>
          <w:sz w:val="16"/>
          <w:szCs w:val="16"/>
        </w:rPr>
        <w:t xml:space="preserve">Fig. </w:t>
      </w:r>
      <w:r>
        <w:rPr>
          <w:rFonts w:hint="eastAsia"/>
          <w:b/>
          <w:bCs/>
          <w:sz w:val="16"/>
          <w:szCs w:val="16"/>
          <w:lang w:eastAsia="zh-TW"/>
        </w:rPr>
        <w:t>8</w:t>
      </w:r>
      <w:r>
        <w:rPr>
          <w:sz w:val="16"/>
          <w:szCs w:val="16"/>
        </w:rPr>
        <w:t xml:space="preserve"> Internet</w:t>
      </w:r>
      <w:r>
        <w:rPr>
          <w:rFonts w:hint="eastAsia"/>
          <w:sz w:val="16"/>
          <w:szCs w:val="16"/>
          <w:lang w:eastAsia="zh-TW"/>
        </w:rPr>
        <w:t xml:space="preserve"> Interface</w:t>
      </w:r>
    </w:p>
    <w:p w:rsidR="00C52EBF" w:rsidRPr="00340B45" w:rsidRDefault="00C52EBF" w:rsidP="002D631C">
      <w:pPr>
        <w:shd w:val="clear" w:color="auto" w:fill="FFFFFF"/>
        <w:jc w:val="left"/>
        <w:rPr>
          <w:rFonts w:hint="eastAsia"/>
          <w:sz w:val="16"/>
          <w:szCs w:val="16"/>
          <w:lang w:eastAsia="zh-TW"/>
        </w:rPr>
      </w:pPr>
      <w:bookmarkStart w:id="0" w:name="_GoBack"/>
      <w:bookmarkEnd w:id="0"/>
    </w:p>
    <w:sectPr w:rsidR="00C52EBF" w:rsidRPr="00340B45" w:rsidSect="003D1285">
      <w:footerReference w:type="default" r:id="rId16"/>
      <w:pgSz w:w="12240" w:h="15840" w:code="1"/>
      <w:pgMar w:top="1440" w:right="2333" w:bottom="2333" w:left="233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36E9" w:rsidRDefault="008E36E9">
      <w:r>
        <w:separator/>
      </w:r>
    </w:p>
  </w:endnote>
  <w:endnote w:type="continuationSeparator" w:id="0">
    <w:p w:rsidR="008E36E9" w:rsidRDefault="008E36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dvPSTim">
    <w:altName w:val="細明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637D" w:rsidRDefault="00CC637D" w:rsidP="00A564B1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36E9" w:rsidRDefault="008E36E9">
      <w:r>
        <w:separator/>
      </w:r>
    </w:p>
  </w:footnote>
  <w:footnote w:type="continuationSeparator" w:id="0">
    <w:p w:rsidR="008E36E9" w:rsidRDefault="008E36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0.5pt;height:10.5pt" o:bullet="t">
        <v:imagedata r:id="rId1" o:title=""/>
      </v:shape>
    </w:pict>
  </w:numPicBullet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7062223"/>
    <w:multiLevelType w:val="hybridMultilevel"/>
    <w:tmpl w:val="4E104B74"/>
    <w:lvl w:ilvl="0" w:tplc="0DC474F6">
      <w:start w:val="1"/>
      <w:numFmt w:val="lowerLetter"/>
      <w:lvlText w:val="(%1)"/>
      <w:lvlJc w:val="left"/>
      <w:pPr>
        <w:ind w:left="2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960" w:hanging="480"/>
      </w:pPr>
    </w:lvl>
    <w:lvl w:ilvl="2" w:tplc="0409001B" w:tentative="1">
      <w:start w:val="1"/>
      <w:numFmt w:val="lowerRoman"/>
      <w:lvlText w:val="%3."/>
      <w:lvlJc w:val="right"/>
      <w:pPr>
        <w:ind w:left="3440" w:hanging="480"/>
      </w:pPr>
    </w:lvl>
    <w:lvl w:ilvl="3" w:tplc="0409000F" w:tentative="1">
      <w:start w:val="1"/>
      <w:numFmt w:val="decimal"/>
      <w:lvlText w:val="%4."/>
      <w:lvlJc w:val="left"/>
      <w:pPr>
        <w:ind w:left="3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400" w:hanging="480"/>
      </w:pPr>
    </w:lvl>
    <w:lvl w:ilvl="5" w:tplc="0409001B" w:tentative="1">
      <w:start w:val="1"/>
      <w:numFmt w:val="lowerRoman"/>
      <w:lvlText w:val="%6."/>
      <w:lvlJc w:val="right"/>
      <w:pPr>
        <w:ind w:left="4880" w:hanging="480"/>
      </w:pPr>
    </w:lvl>
    <w:lvl w:ilvl="6" w:tplc="0409000F" w:tentative="1">
      <w:start w:val="1"/>
      <w:numFmt w:val="decimal"/>
      <w:lvlText w:val="%7."/>
      <w:lvlJc w:val="left"/>
      <w:pPr>
        <w:ind w:left="5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840" w:hanging="480"/>
      </w:pPr>
    </w:lvl>
    <w:lvl w:ilvl="8" w:tplc="0409001B" w:tentative="1">
      <w:start w:val="1"/>
      <w:numFmt w:val="lowerRoman"/>
      <w:lvlText w:val="%9."/>
      <w:lvlJc w:val="right"/>
      <w:pPr>
        <w:ind w:left="6320" w:hanging="480"/>
      </w:pPr>
    </w:lvl>
  </w:abstractNum>
  <w:abstractNum w:abstractNumId="2" w15:restartNumberingAfterBreak="0">
    <w:nsid w:val="0F601A13"/>
    <w:multiLevelType w:val="hybridMultilevel"/>
    <w:tmpl w:val="086EDA6E"/>
    <w:lvl w:ilvl="0" w:tplc="114267D6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3" w15:restartNumberingAfterBreak="0">
    <w:nsid w:val="11174543"/>
    <w:multiLevelType w:val="hybridMultilevel"/>
    <w:tmpl w:val="C1EAA73E"/>
    <w:lvl w:ilvl="0" w:tplc="AB4049C0">
      <w:start w:val="1"/>
      <w:numFmt w:val="lowerLetter"/>
      <w:lvlText w:val="(%1)"/>
      <w:lvlJc w:val="left"/>
      <w:pPr>
        <w:ind w:left="28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460" w:hanging="480"/>
      </w:pPr>
    </w:lvl>
    <w:lvl w:ilvl="2" w:tplc="0409001B" w:tentative="1">
      <w:start w:val="1"/>
      <w:numFmt w:val="lowerRoman"/>
      <w:lvlText w:val="%3."/>
      <w:lvlJc w:val="right"/>
      <w:pPr>
        <w:ind w:left="3940" w:hanging="480"/>
      </w:pPr>
    </w:lvl>
    <w:lvl w:ilvl="3" w:tplc="0409000F" w:tentative="1">
      <w:start w:val="1"/>
      <w:numFmt w:val="decimal"/>
      <w:lvlText w:val="%4."/>
      <w:lvlJc w:val="left"/>
      <w:pPr>
        <w:ind w:left="44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900" w:hanging="480"/>
      </w:pPr>
    </w:lvl>
    <w:lvl w:ilvl="5" w:tplc="0409001B" w:tentative="1">
      <w:start w:val="1"/>
      <w:numFmt w:val="lowerRoman"/>
      <w:lvlText w:val="%6."/>
      <w:lvlJc w:val="right"/>
      <w:pPr>
        <w:ind w:left="5380" w:hanging="480"/>
      </w:pPr>
    </w:lvl>
    <w:lvl w:ilvl="6" w:tplc="0409000F" w:tentative="1">
      <w:start w:val="1"/>
      <w:numFmt w:val="decimal"/>
      <w:lvlText w:val="%7."/>
      <w:lvlJc w:val="left"/>
      <w:pPr>
        <w:ind w:left="58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340" w:hanging="480"/>
      </w:pPr>
    </w:lvl>
    <w:lvl w:ilvl="8" w:tplc="0409001B" w:tentative="1">
      <w:start w:val="1"/>
      <w:numFmt w:val="lowerRoman"/>
      <w:lvlText w:val="%9."/>
      <w:lvlJc w:val="right"/>
      <w:pPr>
        <w:ind w:left="6820" w:hanging="480"/>
      </w:pPr>
    </w:lvl>
  </w:abstractNum>
  <w:abstractNum w:abstractNumId="4" w15:restartNumberingAfterBreak="0">
    <w:nsid w:val="11EE7E16"/>
    <w:multiLevelType w:val="singleLevel"/>
    <w:tmpl w:val="58E01E92"/>
    <w:lvl w:ilvl="0">
      <w:start w:val="1"/>
      <w:numFmt w:val="decimal"/>
      <w:pStyle w:val="OEReference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5" w15:restartNumberingAfterBreak="0">
    <w:nsid w:val="13DF04D4"/>
    <w:multiLevelType w:val="hybridMultilevel"/>
    <w:tmpl w:val="D640079E"/>
    <w:lvl w:ilvl="0" w:tplc="B2EEE2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67AC67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A552C0F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CDE2EE0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E38AE2B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188E6B1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77B8371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E4E83A0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7BC827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 w15:restartNumberingAfterBreak="0">
    <w:nsid w:val="17E271CB"/>
    <w:multiLevelType w:val="multilevel"/>
    <w:tmpl w:val="54F83036"/>
    <w:lvl w:ilvl="0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cs="Times New Roman" w:hint="default"/>
      </w:rPr>
    </w:lvl>
  </w:abstractNum>
  <w:abstractNum w:abstractNumId="7" w15:restartNumberingAfterBreak="0">
    <w:nsid w:val="18C911B9"/>
    <w:multiLevelType w:val="hybridMultilevel"/>
    <w:tmpl w:val="BEDA6B7C"/>
    <w:lvl w:ilvl="0" w:tplc="C0A876DE">
      <w:start w:val="1"/>
      <w:numFmt w:val="lowerLetter"/>
      <w:lvlText w:val="(%1)"/>
      <w:lvlJc w:val="left"/>
      <w:pPr>
        <w:ind w:left="19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560" w:hanging="480"/>
      </w:pPr>
    </w:lvl>
    <w:lvl w:ilvl="2" w:tplc="0409001B" w:tentative="1">
      <w:start w:val="1"/>
      <w:numFmt w:val="lowerRoman"/>
      <w:lvlText w:val="%3."/>
      <w:lvlJc w:val="right"/>
      <w:pPr>
        <w:ind w:left="3040" w:hanging="480"/>
      </w:pPr>
    </w:lvl>
    <w:lvl w:ilvl="3" w:tplc="0409000F" w:tentative="1">
      <w:start w:val="1"/>
      <w:numFmt w:val="decimal"/>
      <w:lvlText w:val="%4."/>
      <w:lvlJc w:val="left"/>
      <w:pPr>
        <w:ind w:left="3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000" w:hanging="480"/>
      </w:pPr>
    </w:lvl>
    <w:lvl w:ilvl="5" w:tplc="0409001B" w:tentative="1">
      <w:start w:val="1"/>
      <w:numFmt w:val="lowerRoman"/>
      <w:lvlText w:val="%6."/>
      <w:lvlJc w:val="right"/>
      <w:pPr>
        <w:ind w:left="4480" w:hanging="480"/>
      </w:pPr>
    </w:lvl>
    <w:lvl w:ilvl="6" w:tplc="0409000F" w:tentative="1">
      <w:start w:val="1"/>
      <w:numFmt w:val="decimal"/>
      <w:lvlText w:val="%7."/>
      <w:lvlJc w:val="left"/>
      <w:pPr>
        <w:ind w:left="4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440" w:hanging="480"/>
      </w:pPr>
    </w:lvl>
    <w:lvl w:ilvl="8" w:tplc="0409001B" w:tentative="1">
      <w:start w:val="1"/>
      <w:numFmt w:val="lowerRoman"/>
      <w:lvlText w:val="%9."/>
      <w:lvlJc w:val="right"/>
      <w:pPr>
        <w:ind w:left="5920" w:hanging="480"/>
      </w:pPr>
    </w:lvl>
  </w:abstractNum>
  <w:abstractNum w:abstractNumId="8" w15:restartNumberingAfterBreak="0">
    <w:nsid w:val="1AFE39C3"/>
    <w:multiLevelType w:val="multilevel"/>
    <w:tmpl w:val="9F4E0044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cs="Times New Roman" w:hint="default"/>
      </w:rPr>
    </w:lvl>
  </w:abstractNum>
  <w:abstractNum w:abstractNumId="9" w15:restartNumberingAfterBreak="0">
    <w:nsid w:val="1B485696"/>
    <w:multiLevelType w:val="hybridMultilevel"/>
    <w:tmpl w:val="EF9CE62A"/>
    <w:lvl w:ilvl="0" w:tplc="6CFC684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A58F2E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74BF1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3FC0D8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E9093F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706C75DE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794AA00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4F0B3BE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33B64AF2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D43651"/>
    <w:multiLevelType w:val="hybridMultilevel"/>
    <w:tmpl w:val="C0F89FA4"/>
    <w:lvl w:ilvl="0" w:tplc="F968D120">
      <w:start w:val="1"/>
      <w:numFmt w:val="lowerLetter"/>
      <w:lvlText w:val="(%1)"/>
      <w:lvlJc w:val="left"/>
      <w:pPr>
        <w:ind w:left="216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2760" w:hanging="480"/>
      </w:pPr>
    </w:lvl>
    <w:lvl w:ilvl="2" w:tplc="0409001B" w:tentative="1">
      <w:start w:val="1"/>
      <w:numFmt w:val="lowerRoman"/>
      <w:lvlText w:val="%3."/>
      <w:lvlJc w:val="right"/>
      <w:pPr>
        <w:ind w:left="3240" w:hanging="480"/>
      </w:pPr>
    </w:lvl>
    <w:lvl w:ilvl="3" w:tplc="0409000F" w:tentative="1">
      <w:start w:val="1"/>
      <w:numFmt w:val="decimal"/>
      <w:lvlText w:val="%4."/>
      <w:lvlJc w:val="left"/>
      <w:pPr>
        <w:ind w:left="37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00" w:hanging="480"/>
      </w:pPr>
    </w:lvl>
    <w:lvl w:ilvl="5" w:tplc="0409001B" w:tentative="1">
      <w:start w:val="1"/>
      <w:numFmt w:val="lowerRoman"/>
      <w:lvlText w:val="%6."/>
      <w:lvlJc w:val="right"/>
      <w:pPr>
        <w:ind w:left="4680" w:hanging="480"/>
      </w:pPr>
    </w:lvl>
    <w:lvl w:ilvl="6" w:tplc="0409000F" w:tentative="1">
      <w:start w:val="1"/>
      <w:numFmt w:val="decimal"/>
      <w:lvlText w:val="%7."/>
      <w:lvlJc w:val="left"/>
      <w:pPr>
        <w:ind w:left="51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640" w:hanging="480"/>
      </w:pPr>
    </w:lvl>
    <w:lvl w:ilvl="8" w:tplc="0409001B" w:tentative="1">
      <w:start w:val="1"/>
      <w:numFmt w:val="lowerRoman"/>
      <w:lvlText w:val="%9."/>
      <w:lvlJc w:val="right"/>
      <w:pPr>
        <w:ind w:left="6120" w:hanging="480"/>
      </w:pPr>
    </w:lvl>
  </w:abstractNum>
  <w:abstractNum w:abstractNumId="11" w15:restartNumberingAfterBreak="0">
    <w:nsid w:val="1DDC4833"/>
    <w:multiLevelType w:val="multilevel"/>
    <w:tmpl w:val="6E9A98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2" w15:restartNumberingAfterBreak="0">
    <w:nsid w:val="21AC0AE3"/>
    <w:multiLevelType w:val="multilevel"/>
    <w:tmpl w:val="A882281A"/>
    <w:lvl w:ilvl="0">
      <w:start w:val="2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13" w15:restartNumberingAfterBreak="0">
    <w:nsid w:val="261F2B66"/>
    <w:multiLevelType w:val="hybridMultilevel"/>
    <w:tmpl w:val="C1EAA73E"/>
    <w:lvl w:ilvl="0" w:tplc="AB4049C0">
      <w:start w:val="1"/>
      <w:numFmt w:val="lowerLetter"/>
      <w:lvlText w:val="(%1)"/>
      <w:lvlJc w:val="left"/>
      <w:pPr>
        <w:ind w:left="28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460" w:hanging="480"/>
      </w:pPr>
    </w:lvl>
    <w:lvl w:ilvl="2" w:tplc="0409001B" w:tentative="1">
      <w:start w:val="1"/>
      <w:numFmt w:val="lowerRoman"/>
      <w:lvlText w:val="%3."/>
      <w:lvlJc w:val="right"/>
      <w:pPr>
        <w:ind w:left="3940" w:hanging="480"/>
      </w:pPr>
    </w:lvl>
    <w:lvl w:ilvl="3" w:tplc="0409000F" w:tentative="1">
      <w:start w:val="1"/>
      <w:numFmt w:val="decimal"/>
      <w:lvlText w:val="%4."/>
      <w:lvlJc w:val="left"/>
      <w:pPr>
        <w:ind w:left="44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900" w:hanging="480"/>
      </w:pPr>
    </w:lvl>
    <w:lvl w:ilvl="5" w:tplc="0409001B" w:tentative="1">
      <w:start w:val="1"/>
      <w:numFmt w:val="lowerRoman"/>
      <w:lvlText w:val="%6."/>
      <w:lvlJc w:val="right"/>
      <w:pPr>
        <w:ind w:left="5380" w:hanging="480"/>
      </w:pPr>
    </w:lvl>
    <w:lvl w:ilvl="6" w:tplc="0409000F" w:tentative="1">
      <w:start w:val="1"/>
      <w:numFmt w:val="decimal"/>
      <w:lvlText w:val="%7."/>
      <w:lvlJc w:val="left"/>
      <w:pPr>
        <w:ind w:left="58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340" w:hanging="480"/>
      </w:pPr>
    </w:lvl>
    <w:lvl w:ilvl="8" w:tplc="0409001B" w:tentative="1">
      <w:start w:val="1"/>
      <w:numFmt w:val="lowerRoman"/>
      <w:lvlText w:val="%9."/>
      <w:lvlJc w:val="right"/>
      <w:pPr>
        <w:ind w:left="6820" w:hanging="480"/>
      </w:pPr>
    </w:lvl>
  </w:abstractNum>
  <w:abstractNum w:abstractNumId="14" w15:restartNumberingAfterBreak="0">
    <w:nsid w:val="2ACC0D3E"/>
    <w:multiLevelType w:val="hybridMultilevel"/>
    <w:tmpl w:val="C1EAA73E"/>
    <w:lvl w:ilvl="0" w:tplc="AB4049C0">
      <w:start w:val="1"/>
      <w:numFmt w:val="lowerLetter"/>
      <w:lvlText w:val="(%1)"/>
      <w:lvlJc w:val="left"/>
      <w:pPr>
        <w:ind w:left="28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460" w:hanging="480"/>
      </w:pPr>
    </w:lvl>
    <w:lvl w:ilvl="2" w:tplc="0409001B" w:tentative="1">
      <w:start w:val="1"/>
      <w:numFmt w:val="lowerRoman"/>
      <w:lvlText w:val="%3."/>
      <w:lvlJc w:val="right"/>
      <w:pPr>
        <w:ind w:left="3940" w:hanging="480"/>
      </w:pPr>
    </w:lvl>
    <w:lvl w:ilvl="3" w:tplc="0409000F" w:tentative="1">
      <w:start w:val="1"/>
      <w:numFmt w:val="decimal"/>
      <w:lvlText w:val="%4."/>
      <w:lvlJc w:val="left"/>
      <w:pPr>
        <w:ind w:left="44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900" w:hanging="480"/>
      </w:pPr>
    </w:lvl>
    <w:lvl w:ilvl="5" w:tplc="0409001B" w:tentative="1">
      <w:start w:val="1"/>
      <w:numFmt w:val="lowerRoman"/>
      <w:lvlText w:val="%6."/>
      <w:lvlJc w:val="right"/>
      <w:pPr>
        <w:ind w:left="5380" w:hanging="480"/>
      </w:pPr>
    </w:lvl>
    <w:lvl w:ilvl="6" w:tplc="0409000F" w:tentative="1">
      <w:start w:val="1"/>
      <w:numFmt w:val="decimal"/>
      <w:lvlText w:val="%7."/>
      <w:lvlJc w:val="left"/>
      <w:pPr>
        <w:ind w:left="58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340" w:hanging="480"/>
      </w:pPr>
    </w:lvl>
    <w:lvl w:ilvl="8" w:tplc="0409001B" w:tentative="1">
      <w:start w:val="1"/>
      <w:numFmt w:val="lowerRoman"/>
      <w:lvlText w:val="%9."/>
      <w:lvlJc w:val="right"/>
      <w:pPr>
        <w:ind w:left="6820" w:hanging="480"/>
      </w:pPr>
    </w:lvl>
  </w:abstractNum>
  <w:abstractNum w:abstractNumId="15" w15:restartNumberingAfterBreak="0">
    <w:nsid w:val="2C770F33"/>
    <w:multiLevelType w:val="multilevel"/>
    <w:tmpl w:val="0714C6D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426"/>
        </w:tabs>
        <w:ind w:left="426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852"/>
        </w:tabs>
        <w:ind w:left="85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918"/>
        </w:tabs>
        <w:ind w:left="91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984"/>
        </w:tabs>
        <w:ind w:left="984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410"/>
        </w:tabs>
        <w:ind w:left="141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02"/>
        </w:tabs>
        <w:ind w:left="1902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68"/>
        </w:tabs>
        <w:ind w:left="1968" w:hanging="1440"/>
      </w:pPr>
      <w:rPr>
        <w:rFonts w:cs="Times New Roman" w:hint="default"/>
      </w:rPr>
    </w:lvl>
  </w:abstractNum>
  <w:abstractNum w:abstractNumId="16" w15:restartNumberingAfterBreak="0">
    <w:nsid w:val="306A118C"/>
    <w:multiLevelType w:val="hybridMultilevel"/>
    <w:tmpl w:val="C1EAA73E"/>
    <w:lvl w:ilvl="0" w:tplc="AB4049C0">
      <w:start w:val="1"/>
      <w:numFmt w:val="lowerLetter"/>
      <w:lvlText w:val="(%1)"/>
      <w:lvlJc w:val="left"/>
      <w:pPr>
        <w:ind w:left="28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460" w:hanging="480"/>
      </w:pPr>
    </w:lvl>
    <w:lvl w:ilvl="2" w:tplc="0409001B" w:tentative="1">
      <w:start w:val="1"/>
      <w:numFmt w:val="lowerRoman"/>
      <w:lvlText w:val="%3."/>
      <w:lvlJc w:val="right"/>
      <w:pPr>
        <w:ind w:left="3940" w:hanging="480"/>
      </w:pPr>
    </w:lvl>
    <w:lvl w:ilvl="3" w:tplc="0409000F" w:tentative="1">
      <w:start w:val="1"/>
      <w:numFmt w:val="decimal"/>
      <w:lvlText w:val="%4."/>
      <w:lvlJc w:val="left"/>
      <w:pPr>
        <w:ind w:left="44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900" w:hanging="480"/>
      </w:pPr>
    </w:lvl>
    <w:lvl w:ilvl="5" w:tplc="0409001B" w:tentative="1">
      <w:start w:val="1"/>
      <w:numFmt w:val="lowerRoman"/>
      <w:lvlText w:val="%6."/>
      <w:lvlJc w:val="right"/>
      <w:pPr>
        <w:ind w:left="5380" w:hanging="480"/>
      </w:pPr>
    </w:lvl>
    <w:lvl w:ilvl="6" w:tplc="0409000F" w:tentative="1">
      <w:start w:val="1"/>
      <w:numFmt w:val="decimal"/>
      <w:lvlText w:val="%7."/>
      <w:lvlJc w:val="left"/>
      <w:pPr>
        <w:ind w:left="58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340" w:hanging="480"/>
      </w:pPr>
    </w:lvl>
    <w:lvl w:ilvl="8" w:tplc="0409001B" w:tentative="1">
      <w:start w:val="1"/>
      <w:numFmt w:val="lowerRoman"/>
      <w:lvlText w:val="%9."/>
      <w:lvlJc w:val="right"/>
      <w:pPr>
        <w:ind w:left="6820" w:hanging="480"/>
      </w:pPr>
    </w:lvl>
  </w:abstractNum>
  <w:abstractNum w:abstractNumId="17" w15:restartNumberingAfterBreak="0">
    <w:nsid w:val="314561C2"/>
    <w:multiLevelType w:val="hybridMultilevel"/>
    <w:tmpl w:val="00CE251C"/>
    <w:lvl w:ilvl="0" w:tplc="ACD6090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18" w15:restartNumberingAfterBreak="0">
    <w:nsid w:val="35C17D90"/>
    <w:multiLevelType w:val="hybridMultilevel"/>
    <w:tmpl w:val="24D2D646"/>
    <w:lvl w:ilvl="0" w:tplc="D9F8C02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88F137D"/>
    <w:multiLevelType w:val="hybridMultilevel"/>
    <w:tmpl w:val="73FE720A"/>
    <w:lvl w:ilvl="0" w:tplc="30B04F5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0" w15:restartNumberingAfterBreak="0">
    <w:nsid w:val="422B3D80"/>
    <w:multiLevelType w:val="multilevel"/>
    <w:tmpl w:val="54F83036"/>
    <w:lvl w:ilvl="0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cs="Times New Roman" w:hint="default"/>
      </w:rPr>
    </w:lvl>
  </w:abstractNum>
  <w:abstractNum w:abstractNumId="21" w15:restartNumberingAfterBreak="0">
    <w:nsid w:val="434202A3"/>
    <w:multiLevelType w:val="hybridMultilevel"/>
    <w:tmpl w:val="A9D6088A"/>
    <w:lvl w:ilvl="0" w:tplc="C3C63CEC">
      <w:start w:val="1"/>
      <w:numFmt w:val="lowerLetter"/>
      <w:lvlText w:val="(%1)"/>
      <w:lvlJc w:val="left"/>
      <w:pPr>
        <w:ind w:left="17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60" w:hanging="480"/>
      </w:pPr>
    </w:lvl>
    <w:lvl w:ilvl="2" w:tplc="0409001B" w:tentative="1">
      <w:start w:val="1"/>
      <w:numFmt w:val="lowerRoman"/>
      <w:lvlText w:val="%3."/>
      <w:lvlJc w:val="right"/>
      <w:pPr>
        <w:ind w:left="2840" w:hanging="480"/>
      </w:pPr>
    </w:lvl>
    <w:lvl w:ilvl="3" w:tplc="0409000F" w:tentative="1">
      <w:start w:val="1"/>
      <w:numFmt w:val="decimal"/>
      <w:lvlText w:val="%4."/>
      <w:lvlJc w:val="left"/>
      <w:pPr>
        <w:ind w:left="33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00" w:hanging="480"/>
      </w:pPr>
    </w:lvl>
    <w:lvl w:ilvl="5" w:tplc="0409001B" w:tentative="1">
      <w:start w:val="1"/>
      <w:numFmt w:val="lowerRoman"/>
      <w:lvlText w:val="%6."/>
      <w:lvlJc w:val="right"/>
      <w:pPr>
        <w:ind w:left="4280" w:hanging="480"/>
      </w:pPr>
    </w:lvl>
    <w:lvl w:ilvl="6" w:tplc="0409000F" w:tentative="1">
      <w:start w:val="1"/>
      <w:numFmt w:val="decimal"/>
      <w:lvlText w:val="%7."/>
      <w:lvlJc w:val="left"/>
      <w:pPr>
        <w:ind w:left="47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40" w:hanging="480"/>
      </w:pPr>
    </w:lvl>
    <w:lvl w:ilvl="8" w:tplc="0409001B" w:tentative="1">
      <w:start w:val="1"/>
      <w:numFmt w:val="lowerRoman"/>
      <w:lvlText w:val="%9."/>
      <w:lvlJc w:val="right"/>
      <w:pPr>
        <w:ind w:left="5720" w:hanging="480"/>
      </w:pPr>
    </w:lvl>
  </w:abstractNum>
  <w:abstractNum w:abstractNumId="22" w15:restartNumberingAfterBreak="0">
    <w:nsid w:val="46F866A7"/>
    <w:multiLevelType w:val="hybridMultilevel"/>
    <w:tmpl w:val="E35A83A2"/>
    <w:lvl w:ilvl="0" w:tplc="78D4D2B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A64A4F4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98D4679C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742542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921D56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CDEC64FE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938A5B4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85940DF2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55F64CEE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9190038"/>
    <w:multiLevelType w:val="hybridMultilevel"/>
    <w:tmpl w:val="15DE2848"/>
    <w:lvl w:ilvl="0" w:tplc="B77EE80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1F4A596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0B8AD1C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F621816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50AE1B0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0AC8A7C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A880BD2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718ED28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122C04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4" w15:restartNumberingAfterBreak="0">
    <w:nsid w:val="4AD34DD7"/>
    <w:multiLevelType w:val="hybridMultilevel"/>
    <w:tmpl w:val="6672C4AE"/>
    <w:lvl w:ilvl="0" w:tplc="80884C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eastAsia="AdvPSTim" w:cs="Times New Roman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5" w15:restartNumberingAfterBreak="0">
    <w:nsid w:val="4B205863"/>
    <w:multiLevelType w:val="hybridMultilevel"/>
    <w:tmpl w:val="9BB01666"/>
    <w:lvl w:ilvl="0" w:tplc="47669C1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1D81359"/>
    <w:multiLevelType w:val="hybridMultilevel"/>
    <w:tmpl w:val="C73603C8"/>
    <w:lvl w:ilvl="0" w:tplc="7BA27876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7" w15:restartNumberingAfterBreak="0">
    <w:nsid w:val="521004A3"/>
    <w:multiLevelType w:val="hybridMultilevel"/>
    <w:tmpl w:val="833299A8"/>
    <w:lvl w:ilvl="0" w:tplc="666A663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28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ind w:left="276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24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372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ind w:left="420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4680" w:hanging="480"/>
      </w:pPr>
      <w:rPr>
        <w:rFonts w:cs="Times New Roman"/>
      </w:rPr>
    </w:lvl>
  </w:abstractNum>
  <w:abstractNum w:abstractNumId="28" w15:restartNumberingAfterBreak="0">
    <w:nsid w:val="54E76166"/>
    <w:multiLevelType w:val="singleLevel"/>
    <w:tmpl w:val="C03422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rFonts w:cs="Times New Roman"/>
        <w:b w:val="0"/>
        <w:bCs w:val="0"/>
        <w:i/>
        <w:iCs/>
        <w:sz w:val="20"/>
        <w:szCs w:val="20"/>
      </w:rPr>
    </w:lvl>
  </w:abstractNum>
  <w:abstractNum w:abstractNumId="29" w15:restartNumberingAfterBreak="0">
    <w:nsid w:val="5A0A768D"/>
    <w:multiLevelType w:val="hybridMultilevel"/>
    <w:tmpl w:val="C1EAA73E"/>
    <w:lvl w:ilvl="0" w:tplc="AB4049C0">
      <w:start w:val="1"/>
      <w:numFmt w:val="lowerLetter"/>
      <w:lvlText w:val="(%1)"/>
      <w:lvlJc w:val="left"/>
      <w:pPr>
        <w:ind w:left="28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460" w:hanging="480"/>
      </w:pPr>
    </w:lvl>
    <w:lvl w:ilvl="2" w:tplc="0409001B" w:tentative="1">
      <w:start w:val="1"/>
      <w:numFmt w:val="lowerRoman"/>
      <w:lvlText w:val="%3."/>
      <w:lvlJc w:val="right"/>
      <w:pPr>
        <w:ind w:left="3940" w:hanging="480"/>
      </w:pPr>
    </w:lvl>
    <w:lvl w:ilvl="3" w:tplc="0409000F" w:tentative="1">
      <w:start w:val="1"/>
      <w:numFmt w:val="decimal"/>
      <w:lvlText w:val="%4."/>
      <w:lvlJc w:val="left"/>
      <w:pPr>
        <w:ind w:left="44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900" w:hanging="480"/>
      </w:pPr>
    </w:lvl>
    <w:lvl w:ilvl="5" w:tplc="0409001B" w:tentative="1">
      <w:start w:val="1"/>
      <w:numFmt w:val="lowerRoman"/>
      <w:lvlText w:val="%6."/>
      <w:lvlJc w:val="right"/>
      <w:pPr>
        <w:ind w:left="5380" w:hanging="480"/>
      </w:pPr>
    </w:lvl>
    <w:lvl w:ilvl="6" w:tplc="0409000F" w:tentative="1">
      <w:start w:val="1"/>
      <w:numFmt w:val="decimal"/>
      <w:lvlText w:val="%7."/>
      <w:lvlJc w:val="left"/>
      <w:pPr>
        <w:ind w:left="58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340" w:hanging="480"/>
      </w:pPr>
    </w:lvl>
    <w:lvl w:ilvl="8" w:tplc="0409001B" w:tentative="1">
      <w:start w:val="1"/>
      <w:numFmt w:val="lowerRoman"/>
      <w:lvlText w:val="%9."/>
      <w:lvlJc w:val="right"/>
      <w:pPr>
        <w:ind w:left="6820" w:hanging="480"/>
      </w:pPr>
    </w:lvl>
  </w:abstractNum>
  <w:abstractNum w:abstractNumId="30" w15:restartNumberingAfterBreak="0">
    <w:nsid w:val="62D56355"/>
    <w:multiLevelType w:val="hybridMultilevel"/>
    <w:tmpl w:val="F90E4F64"/>
    <w:lvl w:ilvl="0" w:tplc="070A4F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D22AF3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7DA6ED6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1694A2D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B5F6535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8C308DD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6EF41FC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8E7E22C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5A84DEC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 w15:restartNumberingAfterBreak="0">
    <w:nsid w:val="63E6448E"/>
    <w:multiLevelType w:val="hybridMultilevel"/>
    <w:tmpl w:val="8F7C33C4"/>
    <w:lvl w:ilvl="0" w:tplc="04090007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81E1A70"/>
    <w:multiLevelType w:val="hybridMultilevel"/>
    <w:tmpl w:val="E20A275A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350"/>
        </w:tabs>
        <w:ind w:left="135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70"/>
        </w:tabs>
        <w:ind w:left="207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510"/>
        </w:tabs>
        <w:ind w:left="351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30"/>
        </w:tabs>
        <w:ind w:left="423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  <w:rPr>
        <w:rFonts w:cs="Times New Roman"/>
      </w:rPr>
    </w:lvl>
  </w:abstractNum>
  <w:abstractNum w:abstractNumId="33" w15:restartNumberingAfterBreak="0">
    <w:nsid w:val="6913577C"/>
    <w:multiLevelType w:val="hybridMultilevel"/>
    <w:tmpl w:val="C1EAA73E"/>
    <w:lvl w:ilvl="0" w:tplc="AB4049C0">
      <w:start w:val="1"/>
      <w:numFmt w:val="lowerLetter"/>
      <w:lvlText w:val="(%1)"/>
      <w:lvlJc w:val="left"/>
      <w:pPr>
        <w:ind w:left="28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460" w:hanging="480"/>
      </w:pPr>
    </w:lvl>
    <w:lvl w:ilvl="2" w:tplc="0409001B" w:tentative="1">
      <w:start w:val="1"/>
      <w:numFmt w:val="lowerRoman"/>
      <w:lvlText w:val="%3."/>
      <w:lvlJc w:val="right"/>
      <w:pPr>
        <w:ind w:left="3940" w:hanging="480"/>
      </w:pPr>
    </w:lvl>
    <w:lvl w:ilvl="3" w:tplc="0409000F" w:tentative="1">
      <w:start w:val="1"/>
      <w:numFmt w:val="decimal"/>
      <w:lvlText w:val="%4."/>
      <w:lvlJc w:val="left"/>
      <w:pPr>
        <w:ind w:left="44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900" w:hanging="480"/>
      </w:pPr>
    </w:lvl>
    <w:lvl w:ilvl="5" w:tplc="0409001B" w:tentative="1">
      <w:start w:val="1"/>
      <w:numFmt w:val="lowerRoman"/>
      <w:lvlText w:val="%6."/>
      <w:lvlJc w:val="right"/>
      <w:pPr>
        <w:ind w:left="5380" w:hanging="480"/>
      </w:pPr>
    </w:lvl>
    <w:lvl w:ilvl="6" w:tplc="0409000F" w:tentative="1">
      <w:start w:val="1"/>
      <w:numFmt w:val="decimal"/>
      <w:lvlText w:val="%7."/>
      <w:lvlJc w:val="left"/>
      <w:pPr>
        <w:ind w:left="58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340" w:hanging="480"/>
      </w:pPr>
    </w:lvl>
    <w:lvl w:ilvl="8" w:tplc="0409001B" w:tentative="1">
      <w:start w:val="1"/>
      <w:numFmt w:val="lowerRoman"/>
      <w:lvlText w:val="%9."/>
      <w:lvlJc w:val="right"/>
      <w:pPr>
        <w:ind w:left="6820" w:hanging="480"/>
      </w:pPr>
    </w:lvl>
  </w:abstractNum>
  <w:abstractNum w:abstractNumId="34" w15:restartNumberingAfterBreak="0">
    <w:nsid w:val="69A351CB"/>
    <w:multiLevelType w:val="multilevel"/>
    <w:tmpl w:val="4E64CCF2"/>
    <w:lvl w:ilvl="0">
      <w:start w:val="3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426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85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91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984" w:hanging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41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76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902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968" w:hanging="1440"/>
      </w:pPr>
      <w:rPr>
        <w:rFonts w:cs="Times New Roman" w:hint="default"/>
      </w:rPr>
    </w:lvl>
  </w:abstractNum>
  <w:abstractNum w:abstractNumId="35" w15:restartNumberingAfterBreak="0">
    <w:nsid w:val="704009F4"/>
    <w:multiLevelType w:val="hybridMultilevel"/>
    <w:tmpl w:val="BE8A3A52"/>
    <w:lvl w:ilvl="0" w:tplc="41A231E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1BA335F"/>
    <w:multiLevelType w:val="hybridMultilevel"/>
    <w:tmpl w:val="1E70047A"/>
    <w:lvl w:ilvl="0" w:tplc="1882A0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40A7456"/>
    <w:multiLevelType w:val="hybridMultilevel"/>
    <w:tmpl w:val="C67885CA"/>
    <w:lvl w:ilvl="0" w:tplc="4A88D3C4">
      <w:start w:val="1"/>
      <w:numFmt w:val="lowerLetter"/>
      <w:lvlText w:val="(%1)"/>
      <w:lvlJc w:val="left"/>
      <w:pPr>
        <w:ind w:left="-633" w:hanging="360"/>
      </w:pPr>
      <w:rPr>
        <w:rFonts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-33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447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927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ind w:left="1407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1887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2367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ind w:left="2847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3327" w:hanging="480"/>
      </w:pPr>
      <w:rPr>
        <w:rFonts w:cs="Times New Roman"/>
      </w:rPr>
    </w:lvl>
  </w:abstractNum>
  <w:abstractNum w:abstractNumId="38" w15:restartNumberingAfterBreak="0">
    <w:nsid w:val="77526151"/>
    <w:multiLevelType w:val="hybridMultilevel"/>
    <w:tmpl w:val="40E02D2E"/>
    <w:lvl w:ilvl="0" w:tplc="9D3EFEC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39" w15:restartNumberingAfterBreak="0">
    <w:nsid w:val="7D3369A8"/>
    <w:multiLevelType w:val="multilevel"/>
    <w:tmpl w:val="54F83036"/>
    <w:lvl w:ilvl="0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426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40" w15:restartNumberingAfterBreak="0">
    <w:nsid w:val="7EBA003F"/>
    <w:multiLevelType w:val="hybridMultilevel"/>
    <w:tmpl w:val="87261BC0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  <w:rPr>
        <w:rFonts w:cs="Times New Roman"/>
      </w:rPr>
    </w:lvl>
  </w:abstractNum>
  <w:num w:numId="1">
    <w:abstractNumId w:val="28"/>
  </w:num>
  <w:num w:numId="2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4"/>
  </w:num>
  <w:num w:numId="4">
    <w:abstractNumId w:val="9"/>
  </w:num>
  <w:num w:numId="5">
    <w:abstractNumId w:val="22"/>
  </w:num>
  <w:num w:numId="6">
    <w:abstractNumId w:val="32"/>
  </w:num>
  <w:num w:numId="7">
    <w:abstractNumId w:val="38"/>
  </w:num>
  <w:num w:numId="8">
    <w:abstractNumId w:val="11"/>
  </w:num>
  <w:num w:numId="9">
    <w:abstractNumId w:val="40"/>
  </w:num>
  <w:num w:numId="10">
    <w:abstractNumId w:val="24"/>
  </w:num>
  <w:num w:numId="11">
    <w:abstractNumId w:val="30"/>
  </w:num>
  <w:num w:numId="12">
    <w:abstractNumId w:val="5"/>
  </w:num>
  <w:num w:numId="13">
    <w:abstractNumId w:val="19"/>
  </w:num>
  <w:num w:numId="14">
    <w:abstractNumId w:val="6"/>
  </w:num>
  <w:num w:numId="15">
    <w:abstractNumId w:val="20"/>
  </w:num>
  <w:num w:numId="16">
    <w:abstractNumId w:val="23"/>
  </w:num>
  <w:num w:numId="17">
    <w:abstractNumId w:val="26"/>
  </w:num>
  <w:num w:numId="18">
    <w:abstractNumId w:val="8"/>
  </w:num>
  <w:num w:numId="19">
    <w:abstractNumId w:val="27"/>
  </w:num>
  <w:num w:numId="20">
    <w:abstractNumId w:val="12"/>
  </w:num>
  <w:num w:numId="21">
    <w:abstractNumId w:val="39"/>
  </w:num>
  <w:num w:numId="22">
    <w:abstractNumId w:val="34"/>
  </w:num>
  <w:num w:numId="23">
    <w:abstractNumId w:val="2"/>
  </w:num>
  <w:num w:numId="24">
    <w:abstractNumId w:val="15"/>
  </w:num>
  <w:num w:numId="25">
    <w:abstractNumId w:val="17"/>
  </w:num>
  <w:num w:numId="26">
    <w:abstractNumId w:val="37"/>
  </w:num>
  <w:num w:numId="27">
    <w:abstractNumId w:val="31"/>
  </w:num>
  <w:num w:numId="28">
    <w:abstractNumId w:val="36"/>
  </w:num>
  <w:num w:numId="29">
    <w:abstractNumId w:val="7"/>
  </w:num>
  <w:num w:numId="30">
    <w:abstractNumId w:val="3"/>
  </w:num>
  <w:num w:numId="31">
    <w:abstractNumId w:val="21"/>
  </w:num>
  <w:num w:numId="32">
    <w:abstractNumId w:val="35"/>
  </w:num>
  <w:num w:numId="33">
    <w:abstractNumId w:val="1"/>
  </w:num>
  <w:num w:numId="34">
    <w:abstractNumId w:val="33"/>
  </w:num>
  <w:num w:numId="35">
    <w:abstractNumId w:val="10"/>
  </w:num>
  <w:num w:numId="36">
    <w:abstractNumId w:val="14"/>
  </w:num>
  <w:num w:numId="37">
    <w:abstractNumId w:val="13"/>
  </w:num>
  <w:num w:numId="38">
    <w:abstractNumId w:val="16"/>
  </w:num>
  <w:num w:numId="39">
    <w:abstractNumId w:val="29"/>
  </w:num>
  <w:num w:numId="40">
    <w:abstractNumId w:val="25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288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YxMzGyNLY0NzayNDdV0lEKTi0uzszPAykwqgUAjxdPZywAAAA="/>
  </w:docVars>
  <w:rsids>
    <w:rsidRoot w:val="009E0355"/>
    <w:rsid w:val="00002404"/>
    <w:rsid w:val="00002738"/>
    <w:rsid w:val="00002CB1"/>
    <w:rsid w:val="00003F7A"/>
    <w:rsid w:val="000046A8"/>
    <w:rsid w:val="00006615"/>
    <w:rsid w:val="00011709"/>
    <w:rsid w:val="000128C4"/>
    <w:rsid w:val="000151EE"/>
    <w:rsid w:val="00023E36"/>
    <w:rsid w:val="00027886"/>
    <w:rsid w:val="00027E4E"/>
    <w:rsid w:val="00030A4B"/>
    <w:rsid w:val="00030E86"/>
    <w:rsid w:val="000372AF"/>
    <w:rsid w:val="0004276F"/>
    <w:rsid w:val="0004369C"/>
    <w:rsid w:val="00044495"/>
    <w:rsid w:val="00047369"/>
    <w:rsid w:val="000504AB"/>
    <w:rsid w:val="00051820"/>
    <w:rsid w:val="000521A7"/>
    <w:rsid w:val="00053E2C"/>
    <w:rsid w:val="00053EC0"/>
    <w:rsid w:val="0005769F"/>
    <w:rsid w:val="00057D5C"/>
    <w:rsid w:val="00064892"/>
    <w:rsid w:val="000668CC"/>
    <w:rsid w:val="00067FA1"/>
    <w:rsid w:val="00074482"/>
    <w:rsid w:val="000756CD"/>
    <w:rsid w:val="000761B6"/>
    <w:rsid w:val="000779A2"/>
    <w:rsid w:val="00080795"/>
    <w:rsid w:val="00084421"/>
    <w:rsid w:val="00085D72"/>
    <w:rsid w:val="000909ED"/>
    <w:rsid w:val="00091602"/>
    <w:rsid w:val="00096740"/>
    <w:rsid w:val="00096800"/>
    <w:rsid w:val="00096B78"/>
    <w:rsid w:val="00097E8E"/>
    <w:rsid w:val="000A0311"/>
    <w:rsid w:val="000A0764"/>
    <w:rsid w:val="000A1AD0"/>
    <w:rsid w:val="000A5DA5"/>
    <w:rsid w:val="000A738D"/>
    <w:rsid w:val="000B2052"/>
    <w:rsid w:val="000B33C3"/>
    <w:rsid w:val="000C2DB9"/>
    <w:rsid w:val="000C529C"/>
    <w:rsid w:val="000C6757"/>
    <w:rsid w:val="000C7385"/>
    <w:rsid w:val="000D30D7"/>
    <w:rsid w:val="000D74FF"/>
    <w:rsid w:val="000D7995"/>
    <w:rsid w:val="000E2A29"/>
    <w:rsid w:val="000E2DB7"/>
    <w:rsid w:val="000E4895"/>
    <w:rsid w:val="000E5963"/>
    <w:rsid w:val="000E5A58"/>
    <w:rsid w:val="000F0C6B"/>
    <w:rsid w:val="000F1189"/>
    <w:rsid w:val="000F19CF"/>
    <w:rsid w:val="00103F51"/>
    <w:rsid w:val="00104F05"/>
    <w:rsid w:val="0010789C"/>
    <w:rsid w:val="001100B5"/>
    <w:rsid w:val="001106B8"/>
    <w:rsid w:val="0011310C"/>
    <w:rsid w:val="00117F0C"/>
    <w:rsid w:val="0012074B"/>
    <w:rsid w:val="00120D66"/>
    <w:rsid w:val="00120DE7"/>
    <w:rsid w:val="00121BAA"/>
    <w:rsid w:val="00121EB9"/>
    <w:rsid w:val="0012513D"/>
    <w:rsid w:val="00125A3A"/>
    <w:rsid w:val="0012690D"/>
    <w:rsid w:val="001272C8"/>
    <w:rsid w:val="00127307"/>
    <w:rsid w:val="0013572A"/>
    <w:rsid w:val="001372C4"/>
    <w:rsid w:val="001377EB"/>
    <w:rsid w:val="00141FCE"/>
    <w:rsid w:val="00143346"/>
    <w:rsid w:val="00144AFA"/>
    <w:rsid w:val="00145CF8"/>
    <w:rsid w:val="001463E9"/>
    <w:rsid w:val="0014781A"/>
    <w:rsid w:val="001524E9"/>
    <w:rsid w:val="00152DCF"/>
    <w:rsid w:val="00153554"/>
    <w:rsid w:val="00156250"/>
    <w:rsid w:val="00157F1A"/>
    <w:rsid w:val="001606A8"/>
    <w:rsid w:val="00161B11"/>
    <w:rsid w:val="00163B30"/>
    <w:rsid w:val="00164026"/>
    <w:rsid w:val="001643AB"/>
    <w:rsid w:val="0016608C"/>
    <w:rsid w:val="001662E2"/>
    <w:rsid w:val="001674E2"/>
    <w:rsid w:val="00170258"/>
    <w:rsid w:val="00170C90"/>
    <w:rsid w:val="00171890"/>
    <w:rsid w:val="00173B7A"/>
    <w:rsid w:val="001749CD"/>
    <w:rsid w:val="00174D69"/>
    <w:rsid w:val="00176AC3"/>
    <w:rsid w:val="00177178"/>
    <w:rsid w:val="00180455"/>
    <w:rsid w:val="00181B27"/>
    <w:rsid w:val="00187221"/>
    <w:rsid w:val="00187F0D"/>
    <w:rsid w:val="00190D8C"/>
    <w:rsid w:val="001914EB"/>
    <w:rsid w:val="00191BD9"/>
    <w:rsid w:val="00192EC0"/>
    <w:rsid w:val="00194BEB"/>
    <w:rsid w:val="0019591F"/>
    <w:rsid w:val="00196EEE"/>
    <w:rsid w:val="001A029C"/>
    <w:rsid w:val="001A08D5"/>
    <w:rsid w:val="001A1869"/>
    <w:rsid w:val="001A25F0"/>
    <w:rsid w:val="001A2E3A"/>
    <w:rsid w:val="001B08AF"/>
    <w:rsid w:val="001B1225"/>
    <w:rsid w:val="001B43EE"/>
    <w:rsid w:val="001C36E8"/>
    <w:rsid w:val="001C3E97"/>
    <w:rsid w:val="001C611E"/>
    <w:rsid w:val="001C6C22"/>
    <w:rsid w:val="001C74D0"/>
    <w:rsid w:val="001C7860"/>
    <w:rsid w:val="001D1C6C"/>
    <w:rsid w:val="001D2911"/>
    <w:rsid w:val="001D32FB"/>
    <w:rsid w:val="001D3473"/>
    <w:rsid w:val="001D5A38"/>
    <w:rsid w:val="001E1078"/>
    <w:rsid w:val="001E5094"/>
    <w:rsid w:val="001E7A78"/>
    <w:rsid w:val="001F41C8"/>
    <w:rsid w:val="001F4908"/>
    <w:rsid w:val="001F5F4A"/>
    <w:rsid w:val="001F7277"/>
    <w:rsid w:val="00201B05"/>
    <w:rsid w:val="00202CC9"/>
    <w:rsid w:val="002047CC"/>
    <w:rsid w:val="00206A15"/>
    <w:rsid w:val="00214151"/>
    <w:rsid w:val="00223679"/>
    <w:rsid w:val="00223EF5"/>
    <w:rsid w:val="0022460E"/>
    <w:rsid w:val="002266B6"/>
    <w:rsid w:val="00226B58"/>
    <w:rsid w:val="00230E37"/>
    <w:rsid w:val="002323E1"/>
    <w:rsid w:val="002366E1"/>
    <w:rsid w:val="00241A0D"/>
    <w:rsid w:val="00243511"/>
    <w:rsid w:val="0024449D"/>
    <w:rsid w:val="00247A0C"/>
    <w:rsid w:val="00247B33"/>
    <w:rsid w:val="0025435E"/>
    <w:rsid w:val="002549A7"/>
    <w:rsid w:val="00255A32"/>
    <w:rsid w:val="00256F97"/>
    <w:rsid w:val="00260F9D"/>
    <w:rsid w:val="0026184F"/>
    <w:rsid w:val="002629B2"/>
    <w:rsid w:val="002641E9"/>
    <w:rsid w:val="0026560B"/>
    <w:rsid w:val="002675C2"/>
    <w:rsid w:val="00271E40"/>
    <w:rsid w:val="00273307"/>
    <w:rsid w:val="00273AB5"/>
    <w:rsid w:val="00280577"/>
    <w:rsid w:val="00281A6E"/>
    <w:rsid w:val="002827B0"/>
    <w:rsid w:val="00283669"/>
    <w:rsid w:val="0028376D"/>
    <w:rsid w:val="00286A4A"/>
    <w:rsid w:val="00287D8A"/>
    <w:rsid w:val="00291066"/>
    <w:rsid w:val="002930CC"/>
    <w:rsid w:val="00293362"/>
    <w:rsid w:val="002949E4"/>
    <w:rsid w:val="002955DF"/>
    <w:rsid w:val="00295A09"/>
    <w:rsid w:val="0029675A"/>
    <w:rsid w:val="002A0E98"/>
    <w:rsid w:val="002A233B"/>
    <w:rsid w:val="002A5914"/>
    <w:rsid w:val="002A6C8B"/>
    <w:rsid w:val="002B3299"/>
    <w:rsid w:val="002B37DD"/>
    <w:rsid w:val="002B39F2"/>
    <w:rsid w:val="002B5315"/>
    <w:rsid w:val="002B5C4F"/>
    <w:rsid w:val="002C093F"/>
    <w:rsid w:val="002C1853"/>
    <w:rsid w:val="002C4979"/>
    <w:rsid w:val="002C56BF"/>
    <w:rsid w:val="002C5DEC"/>
    <w:rsid w:val="002D5EFC"/>
    <w:rsid w:val="002D610D"/>
    <w:rsid w:val="002D61EA"/>
    <w:rsid w:val="002D6204"/>
    <w:rsid w:val="002D631C"/>
    <w:rsid w:val="002D6BDB"/>
    <w:rsid w:val="002E0C70"/>
    <w:rsid w:val="002E0ED8"/>
    <w:rsid w:val="002E7408"/>
    <w:rsid w:val="002F40A0"/>
    <w:rsid w:val="002F4546"/>
    <w:rsid w:val="002F640E"/>
    <w:rsid w:val="002F7A48"/>
    <w:rsid w:val="00302293"/>
    <w:rsid w:val="00303B0A"/>
    <w:rsid w:val="00304A77"/>
    <w:rsid w:val="00311BC6"/>
    <w:rsid w:val="00313E01"/>
    <w:rsid w:val="00314FA7"/>
    <w:rsid w:val="003153D2"/>
    <w:rsid w:val="003221DA"/>
    <w:rsid w:val="003225EB"/>
    <w:rsid w:val="00322934"/>
    <w:rsid w:val="0032453A"/>
    <w:rsid w:val="00324909"/>
    <w:rsid w:val="00325D8D"/>
    <w:rsid w:val="00327015"/>
    <w:rsid w:val="00332011"/>
    <w:rsid w:val="003321AC"/>
    <w:rsid w:val="00332769"/>
    <w:rsid w:val="00333839"/>
    <w:rsid w:val="00340B45"/>
    <w:rsid w:val="003411AF"/>
    <w:rsid w:val="00344673"/>
    <w:rsid w:val="003462AF"/>
    <w:rsid w:val="00346B1C"/>
    <w:rsid w:val="00347DE2"/>
    <w:rsid w:val="00350110"/>
    <w:rsid w:val="003528E3"/>
    <w:rsid w:val="00353912"/>
    <w:rsid w:val="003556AE"/>
    <w:rsid w:val="00355E44"/>
    <w:rsid w:val="00360033"/>
    <w:rsid w:val="00363ACE"/>
    <w:rsid w:val="003657FD"/>
    <w:rsid w:val="00365D1B"/>
    <w:rsid w:val="003668B3"/>
    <w:rsid w:val="00375260"/>
    <w:rsid w:val="00375A13"/>
    <w:rsid w:val="00382127"/>
    <w:rsid w:val="00382D2E"/>
    <w:rsid w:val="00383C8D"/>
    <w:rsid w:val="00393C71"/>
    <w:rsid w:val="00396BAB"/>
    <w:rsid w:val="00396C1C"/>
    <w:rsid w:val="003A2B5D"/>
    <w:rsid w:val="003A3F56"/>
    <w:rsid w:val="003A4CDF"/>
    <w:rsid w:val="003A5502"/>
    <w:rsid w:val="003A56F2"/>
    <w:rsid w:val="003A6D93"/>
    <w:rsid w:val="003B1260"/>
    <w:rsid w:val="003B1B8D"/>
    <w:rsid w:val="003B27DC"/>
    <w:rsid w:val="003B5A1B"/>
    <w:rsid w:val="003C17B1"/>
    <w:rsid w:val="003C1E59"/>
    <w:rsid w:val="003C46E0"/>
    <w:rsid w:val="003C4AD5"/>
    <w:rsid w:val="003D1285"/>
    <w:rsid w:val="003D172B"/>
    <w:rsid w:val="003D18F0"/>
    <w:rsid w:val="003D309E"/>
    <w:rsid w:val="003D3ECD"/>
    <w:rsid w:val="003D6E91"/>
    <w:rsid w:val="003E07D8"/>
    <w:rsid w:val="003E0D2E"/>
    <w:rsid w:val="003E14AD"/>
    <w:rsid w:val="003E4666"/>
    <w:rsid w:val="003F1600"/>
    <w:rsid w:val="003F1A46"/>
    <w:rsid w:val="00403DE3"/>
    <w:rsid w:val="0040546B"/>
    <w:rsid w:val="00406805"/>
    <w:rsid w:val="00407284"/>
    <w:rsid w:val="00410056"/>
    <w:rsid w:val="004149A5"/>
    <w:rsid w:val="00417BE8"/>
    <w:rsid w:val="004327E9"/>
    <w:rsid w:val="00434B8D"/>
    <w:rsid w:val="00435557"/>
    <w:rsid w:val="004400FC"/>
    <w:rsid w:val="00440909"/>
    <w:rsid w:val="00441B89"/>
    <w:rsid w:val="004424A9"/>
    <w:rsid w:val="00442924"/>
    <w:rsid w:val="0044679E"/>
    <w:rsid w:val="004471C2"/>
    <w:rsid w:val="00447B16"/>
    <w:rsid w:val="00451422"/>
    <w:rsid w:val="00451693"/>
    <w:rsid w:val="004541F0"/>
    <w:rsid w:val="004570B5"/>
    <w:rsid w:val="00457D47"/>
    <w:rsid w:val="004608DA"/>
    <w:rsid w:val="00460935"/>
    <w:rsid w:val="0046545C"/>
    <w:rsid w:val="00466147"/>
    <w:rsid w:val="0046743D"/>
    <w:rsid w:val="00467927"/>
    <w:rsid w:val="00471946"/>
    <w:rsid w:val="00472469"/>
    <w:rsid w:val="004738B2"/>
    <w:rsid w:val="00473F1B"/>
    <w:rsid w:val="004777FE"/>
    <w:rsid w:val="00480BE4"/>
    <w:rsid w:val="0048183E"/>
    <w:rsid w:val="0048514A"/>
    <w:rsid w:val="00487C65"/>
    <w:rsid w:val="00490D8C"/>
    <w:rsid w:val="0049191B"/>
    <w:rsid w:val="00491C83"/>
    <w:rsid w:val="004944B0"/>
    <w:rsid w:val="004946C8"/>
    <w:rsid w:val="004A305D"/>
    <w:rsid w:val="004A5634"/>
    <w:rsid w:val="004A7321"/>
    <w:rsid w:val="004B0F2E"/>
    <w:rsid w:val="004B42D6"/>
    <w:rsid w:val="004B4798"/>
    <w:rsid w:val="004B534F"/>
    <w:rsid w:val="004B6E08"/>
    <w:rsid w:val="004C266F"/>
    <w:rsid w:val="004C3AC0"/>
    <w:rsid w:val="004C6F41"/>
    <w:rsid w:val="004C7324"/>
    <w:rsid w:val="004D17D9"/>
    <w:rsid w:val="004D1E1B"/>
    <w:rsid w:val="004D3813"/>
    <w:rsid w:val="004D5418"/>
    <w:rsid w:val="004E082C"/>
    <w:rsid w:val="004E0D85"/>
    <w:rsid w:val="004E0F4A"/>
    <w:rsid w:val="004E58C5"/>
    <w:rsid w:val="004F17B6"/>
    <w:rsid w:val="004F6008"/>
    <w:rsid w:val="005061B1"/>
    <w:rsid w:val="00507B6A"/>
    <w:rsid w:val="0051093E"/>
    <w:rsid w:val="0051227A"/>
    <w:rsid w:val="005155FC"/>
    <w:rsid w:val="00516840"/>
    <w:rsid w:val="00516C37"/>
    <w:rsid w:val="005176EB"/>
    <w:rsid w:val="00520048"/>
    <w:rsid w:val="00521CFD"/>
    <w:rsid w:val="00522BD6"/>
    <w:rsid w:val="0052400D"/>
    <w:rsid w:val="00525572"/>
    <w:rsid w:val="005255E5"/>
    <w:rsid w:val="00525E3B"/>
    <w:rsid w:val="0053017E"/>
    <w:rsid w:val="00530D56"/>
    <w:rsid w:val="00531296"/>
    <w:rsid w:val="0053213A"/>
    <w:rsid w:val="00534BC7"/>
    <w:rsid w:val="00534E7E"/>
    <w:rsid w:val="005376F1"/>
    <w:rsid w:val="00543282"/>
    <w:rsid w:val="00545B76"/>
    <w:rsid w:val="00545BE7"/>
    <w:rsid w:val="0054783A"/>
    <w:rsid w:val="005507FF"/>
    <w:rsid w:val="00550D51"/>
    <w:rsid w:val="00552AC9"/>
    <w:rsid w:val="005531C8"/>
    <w:rsid w:val="0055373F"/>
    <w:rsid w:val="00555683"/>
    <w:rsid w:val="005576E2"/>
    <w:rsid w:val="00561463"/>
    <w:rsid w:val="00562614"/>
    <w:rsid w:val="005633C5"/>
    <w:rsid w:val="005634AA"/>
    <w:rsid w:val="005634C0"/>
    <w:rsid w:val="005647D7"/>
    <w:rsid w:val="00565294"/>
    <w:rsid w:val="00565ED8"/>
    <w:rsid w:val="00572170"/>
    <w:rsid w:val="0057273D"/>
    <w:rsid w:val="0057292F"/>
    <w:rsid w:val="005851F7"/>
    <w:rsid w:val="0058675C"/>
    <w:rsid w:val="00590E6F"/>
    <w:rsid w:val="0059235E"/>
    <w:rsid w:val="00593286"/>
    <w:rsid w:val="00593803"/>
    <w:rsid w:val="0059425C"/>
    <w:rsid w:val="005A1111"/>
    <w:rsid w:val="005A1E03"/>
    <w:rsid w:val="005A5757"/>
    <w:rsid w:val="005A59B3"/>
    <w:rsid w:val="005B5CCB"/>
    <w:rsid w:val="005C0C2A"/>
    <w:rsid w:val="005C15D1"/>
    <w:rsid w:val="005C22C2"/>
    <w:rsid w:val="005D0F10"/>
    <w:rsid w:val="005D51FE"/>
    <w:rsid w:val="005D5257"/>
    <w:rsid w:val="005D6CE9"/>
    <w:rsid w:val="005E0F82"/>
    <w:rsid w:val="005E2365"/>
    <w:rsid w:val="005E382B"/>
    <w:rsid w:val="005E3FE4"/>
    <w:rsid w:val="005E4E0F"/>
    <w:rsid w:val="005E511B"/>
    <w:rsid w:val="005E7161"/>
    <w:rsid w:val="005E79BA"/>
    <w:rsid w:val="005F038A"/>
    <w:rsid w:val="005F48EE"/>
    <w:rsid w:val="005F54F8"/>
    <w:rsid w:val="005F61B1"/>
    <w:rsid w:val="00601280"/>
    <w:rsid w:val="0060186E"/>
    <w:rsid w:val="006019E8"/>
    <w:rsid w:val="00601B5F"/>
    <w:rsid w:val="00602CE9"/>
    <w:rsid w:val="00604352"/>
    <w:rsid w:val="00606448"/>
    <w:rsid w:val="00607F34"/>
    <w:rsid w:val="00610F8C"/>
    <w:rsid w:val="0061291F"/>
    <w:rsid w:val="00614B91"/>
    <w:rsid w:val="00615961"/>
    <w:rsid w:val="00616F7B"/>
    <w:rsid w:val="00617D07"/>
    <w:rsid w:val="00620ABC"/>
    <w:rsid w:val="00624D60"/>
    <w:rsid w:val="00627F34"/>
    <w:rsid w:val="006303F8"/>
    <w:rsid w:val="00632F89"/>
    <w:rsid w:val="00633BA9"/>
    <w:rsid w:val="006363F9"/>
    <w:rsid w:val="00637712"/>
    <w:rsid w:val="00637902"/>
    <w:rsid w:val="00640C0B"/>
    <w:rsid w:val="00641AEF"/>
    <w:rsid w:val="006439E0"/>
    <w:rsid w:val="00644153"/>
    <w:rsid w:val="00651F4F"/>
    <w:rsid w:val="00652A3E"/>
    <w:rsid w:val="00653A4F"/>
    <w:rsid w:val="0065405C"/>
    <w:rsid w:val="00654E35"/>
    <w:rsid w:val="00655DC2"/>
    <w:rsid w:val="00655EA8"/>
    <w:rsid w:val="00657C50"/>
    <w:rsid w:val="0066608B"/>
    <w:rsid w:val="00667767"/>
    <w:rsid w:val="0067030D"/>
    <w:rsid w:val="006742A6"/>
    <w:rsid w:val="006812C4"/>
    <w:rsid w:val="00681C97"/>
    <w:rsid w:val="00684FB7"/>
    <w:rsid w:val="00685140"/>
    <w:rsid w:val="00693717"/>
    <w:rsid w:val="00693949"/>
    <w:rsid w:val="00695136"/>
    <w:rsid w:val="006A0A14"/>
    <w:rsid w:val="006A1467"/>
    <w:rsid w:val="006A1C62"/>
    <w:rsid w:val="006A3E4C"/>
    <w:rsid w:val="006A4D5B"/>
    <w:rsid w:val="006A62C0"/>
    <w:rsid w:val="006A6C62"/>
    <w:rsid w:val="006B09FC"/>
    <w:rsid w:val="006B1D33"/>
    <w:rsid w:val="006B5693"/>
    <w:rsid w:val="006C061E"/>
    <w:rsid w:val="006C1DE0"/>
    <w:rsid w:val="006C7EFE"/>
    <w:rsid w:val="006D14F5"/>
    <w:rsid w:val="006D1A00"/>
    <w:rsid w:val="006D4781"/>
    <w:rsid w:val="006D682F"/>
    <w:rsid w:val="006D7128"/>
    <w:rsid w:val="006E36B5"/>
    <w:rsid w:val="006E3979"/>
    <w:rsid w:val="006E3BFD"/>
    <w:rsid w:val="006E54AD"/>
    <w:rsid w:val="006E66C4"/>
    <w:rsid w:val="006E73D8"/>
    <w:rsid w:val="006F07C1"/>
    <w:rsid w:val="006F19D9"/>
    <w:rsid w:val="006F1C5C"/>
    <w:rsid w:val="006F23E7"/>
    <w:rsid w:val="00700066"/>
    <w:rsid w:val="00700F52"/>
    <w:rsid w:val="0070237A"/>
    <w:rsid w:val="00705300"/>
    <w:rsid w:val="00707860"/>
    <w:rsid w:val="00707D87"/>
    <w:rsid w:val="007101AB"/>
    <w:rsid w:val="007117F8"/>
    <w:rsid w:val="00712CA3"/>
    <w:rsid w:val="00712EA2"/>
    <w:rsid w:val="007149F2"/>
    <w:rsid w:val="007150E9"/>
    <w:rsid w:val="00715A1D"/>
    <w:rsid w:val="00722324"/>
    <w:rsid w:val="00723E7C"/>
    <w:rsid w:val="00723EDA"/>
    <w:rsid w:val="00730D5B"/>
    <w:rsid w:val="007330D6"/>
    <w:rsid w:val="00735446"/>
    <w:rsid w:val="0073576B"/>
    <w:rsid w:val="00740F4D"/>
    <w:rsid w:val="00741D55"/>
    <w:rsid w:val="007425C5"/>
    <w:rsid w:val="00743B68"/>
    <w:rsid w:val="007461D9"/>
    <w:rsid w:val="00753AE2"/>
    <w:rsid w:val="00757B0B"/>
    <w:rsid w:val="007670E7"/>
    <w:rsid w:val="007678D9"/>
    <w:rsid w:val="007711AB"/>
    <w:rsid w:val="00771F9B"/>
    <w:rsid w:val="00772096"/>
    <w:rsid w:val="00772209"/>
    <w:rsid w:val="007747A0"/>
    <w:rsid w:val="00780150"/>
    <w:rsid w:val="007808E4"/>
    <w:rsid w:val="0078345E"/>
    <w:rsid w:val="007847EC"/>
    <w:rsid w:val="00786965"/>
    <w:rsid w:val="007909DC"/>
    <w:rsid w:val="007912ED"/>
    <w:rsid w:val="00791368"/>
    <w:rsid w:val="007927A8"/>
    <w:rsid w:val="00793FF6"/>
    <w:rsid w:val="00794666"/>
    <w:rsid w:val="00797756"/>
    <w:rsid w:val="007A03EF"/>
    <w:rsid w:val="007A1E91"/>
    <w:rsid w:val="007A5AC1"/>
    <w:rsid w:val="007A69BB"/>
    <w:rsid w:val="007B3800"/>
    <w:rsid w:val="007B3C91"/>
    <w:rsid w:val="007B6467"/>
    <w:rsid w:val="007C16A3"/>
    <w:rsid w:val="007C26E6"/>
    <w:rsid w:val="007D0EFA"/>
    <w:rsid w:val="007D1B56"/>
    <w:rsid w:val="007D42FE"/>
    <w:rsid w:val="007D4E3B"/>
    <w:rsid w:val="007D56F5"/>
    <w:rsid w:val="007D66B6"/>
    <w:rsid w:val="007D7D7B"/>
    <w:rsid w:val="007D7ED5"/>
    <w:rsid w:val="007E0C2B"/>
    <w:rsid w:val="007E0E03"/>
    <w:rsid w:val="007E16DE"/>
    <w:rsid w:val="007E272C"/>
    <w:rsid w:val="007E29E9"/>
    <w:rsid w:val="007E4B4A"/>
    <w:rsid w:val="007E5CA5"/>
    <w:rsid w:val="007E68F1"/>
    <w:rsid w:val="007F2D23"/>
    <w:rsid w:val="007F5F04"/>
    <w:rsid w:val="007F797E"/>
    <w:rsid w:val="00801262"/>
    <w:rsid w:val="0080597F"/>
    <w:rsid w:val="0080604D"/>
    <w:rsid w:val="00806B21"/>
    <w:rsid w:val="00807304"/>
    <w:rsid w:val="00807D6A"/>
    <w:rsid w:val="00811958"/>
    <w:rsid w:val="008151B4"/>
    <w:rsid w:val="00821457"/>
    <w:rsid w:val="00824E3A"/>
    <w:rsid w:val="00824F2B"/>
    <w:rsid w:val="008250AE"/>
    <w:rsid w:val="008254DC"/>
    <w:rsid w:val="00825D99"/>
    <w:rsid w:val="0082721E"/>
    <w:rsid w:val="0083094D"/>
    <w:rsid w:val="00833611"/>
    <w:rsid w:val="00835134"/>
    <w:rsid w:val="008362A3"/>
    <w:rsid w:val="00840940"/>
    <w:rsid w:val="0084198D"/>
    <w:rsid w:val="00842B29"/>
    <w:rsid w:val="0084471D"/>
    <w:rsid w:val="00844DFD"/>
    <w:rsid w:val="008473DF"/>
    <w:rsid w:val="008477AD"/>
    <w:rsid w:val="00847800"/>
    <w:rsid w:val="00847B75"/>
    <w:rsid w:val="0085018B"/>
    <w:rsid w:val="00851E1D"/>
    <w:rsid w:val="00855E41"/>
    <w:rsid w:val="008579D0"/>
    <w:rsid w:val="00860D3A"/>
    <w:rsid w:val="00861054"/>
    <w:rsid w:val="00861A64"/>
    <w:rsid w:val="008706B0"/>
    <w:rsid w:val="0087316D"/>
    <w:rsid w:val="008747C4"/>
    <w:rsid w:val="00874DBD"/>
    <w:rsid w:val="008761E8"/>
    <w:rsid w:val="00880577"/>
    <w:rsid w:val="0088275B"/>
    <w:rsid w:val="008833BB"/>
    <w:rsid w:val="00883627"/>
    <w:rsid w:val="00883638"/>
    <w:rsid w:val="008865B6"/>
    <w:rsid w:val="008866B6"/>
    <w:rsid w:val="008875F5"/>
    <w:rsid w:val="00887683"/>
    <w:rsid w:val="00890B79"/>
    <w:rsid w:val="008912BD"/>
    <w:rsid w:val="00893413"/>
    <w:rsid w:val="008942A3"/>
    <w:rsid w:val="008957AB"/>
    <w:rsid w:val="008A0D2C"/>
    <w:rsid w:val="008A1CD8"/>
    <w:rsid w:val="008A300F"/>
    <w:rsid w:val="008B1578"/>
    <w:rsid w:val="008B1D0E"/>
    <w:rsid w:val="008B3383"/>
    <w:rsid w:val="008B460C"/>
    <w:rsid w:val="008B681B"/>
    <w:rsid w:val="008B691D"/>
    <w:rsid w:val="008B70C5"/>
    <w:rsid w:val="008C29EC"/>
    <w:rsid w:val="008C3EDA"/>
    <w:rsid w:val="008C5597"/>
    <w:rsid w:val="008C6038"/>
    <w:rsid w:val="008D0678"/>
    <w:rsid w:val="008D0875"/>
    <w:rsid w:val="008D109A"/>
    <w:rsid w:val="008D1796"/>
    <w:rsid w:val="008D2ECA"/>
    <w:rsid w:val="008D5EC6"/>
    <w:rsid w:val="008E1DAB"/>
    <w:rsid w:val="008E33A0"/>
    <w:rsid w:val="008E36E9"/>
    <w:rsid w:val="008E5520"/>
    <w:rsid w:val="008E5F54"/>
    <w:rsid w:val="008E684F"/>
    <w:rsid w:val="008F0389"/>
    <w:rsid w:val="008F21FA"/>
    <w:rsid w:val="008F4CA0"/>
    <w:rsid w:val="008F6AC1"/>
    <w:rsid w:val="008F74F6"/>
    <w:rsid w:val="0090182E"/>
    <w:rsid w:val="00902F99"/>
    <w:rsid w:val="0090310C"/>
    <w:rsid w:val="00904677"/>
    <w:rsid w:val="00905B00"/>
    <w:rsid w:val="00907F60"/>
    <w:rsid w:val="00914457"/>
    <w:rsid w:val="009217FA"/>
    <w:rsid w:val="00921A13"/>
    <w:rsid w:val="00921B80"/>
    <w:rsid w:val="00923395"/>
    <w:rsid w:val="00924232"/>
    <w:rsid w:val="00924422"/>
    <w:rsid w:val="00924982"/>
    <w:rsid w:val="00924DDD"/>
    <w:rsid w:val="009307E1"/>
    <w:rsid w:val="009308A7"/>
    <w:rsid w:val="00937CE2"/>
    <w:rsid w:val="00942011"/>
    <w:rsid w:val="0094242F"/>
    <w:rsid w:val="009503E9"/>
    <w:rsid w:val="00950A62"/>
    <w:rsid w:val="00952D9B"/>
    <w:rsid w:val="00955F05"/>
    <w:rsid w:val="009605D2"/>
    <w:rsid w:val="00961410"/>
    <w:rsid w:val="0096283D"/>
    <w:rsid w:val="00971A23"/>
    <w:rsid w:val="0097348A"/>
    <w:rsid w:val="00973D2B"/>
    <w:rsid w:val="009748C7"/>
    <w:rsid w:val="0097524A"/>
    <w:rsid w:val="009800C4"/>
    <w:rsid w:val="00983D49"/>
    <w:rsid w:val="0098444F"/>
    <w:rsid w:val="00985B98"/>
    <w:rsid w:val="00987BF1"/>
    <w:rsid w:val="00992702"/>
    <w:rsid w:val="00994526"/>
    <w:rsid w:val="009969C4"/>
    <w:rsid w:val="00997331"/>
    <w:rsid w:val="00997FAF"/>
    <w:rsid w:val="009A0AC1"/>
    <w:rsid w:val="009A0BE7"/>
    <w:rsid w:val="009A185C"/>
    <w:rsid w:val="009A28E6"/>
    <w:rsid w:val="009A2F35"/>
    <w:rsid w:val="009A31FA"/>
    <w:rsid w:val="009A3F47"/>
    <w:rsid w:val="009A54FE"/>
    <w:rsid w:val="009A5E5B"/>
    <w:rsid w:val="009B1755"/>
    <w:rsid w:val="009B29D5"/>
    <w:rsid w:val="009C305B"/>
    <w:rsid w:val="009C7602"/>
    <w:rsid w:val="009D6EC3"/>
    <w:rsid w:val="009D70BC"/>
    <w:rsid w:val="009E0355"/>
    <w:rsid w:val="009E1C51"/>
    <w:rsid w:val="009E251D"/>
    <w:rsid w:val="009E3D9A"/>
    <w:rsid w:val="009F05D1"/>
    <w:rsid w:val="009F2ACF"/>
    <w:rsid w:val="009F352A"/>
    <w:rsid w:val="009F3595"/>
    <w:rsid w:val="00A02E72"/>
    <w:rsid w:val="00A03868"/>
    <w:rsid w:val="00A03E95"/>
    <w:rsid w:val="00A04323"/>
    <w:rsid w:val="00A06CD9"/>
    <w:rsid w:val="00A07491"/>
    <w:rsid w:val="00A13368"/>
    <w:rsid w:val="00A15210"/>
    <w:rsid w:val="00A1615C"/>
    <w:rsid w:val="00A201B1"/>
    <w:rsid w:val="00A22592"/>
    <w:rsid w:val="00A23B2B"/>
    <w:rsid w:val="00A23E57"/>
    <w:rsid w:val="00A307B0"/>
    <w:rsid w:val="00A3328B"/>
    <w:rsid w:val="00A33E22"/>
    <w:rsid w:val="00A36414"/>
    <w:rsid w:val="00A379CC"/>
    <w:rsid w:val="00A40766"/>
    <w:rsid w:val="00A41D2F"/>
    <w:rsid w:val="00A433CA"/>
    <w:rsid w:val="00A45843"/>
    <w:rsid w:val="00A45D8C"/>
    <w:rsid w:val="00A50874"/>
    <w:rsid w:val="00A5162B"/>
    <w:rsid w:val="00A5178A"/>
    <w:rsid w:val="00A53D08"/>
    <w:rsid w:val="00A564B1"/>
    <w:rsid w:val="00A57BC3"/>
    <w:rsid w:val="00A57F20"/>
    <w:rsid w:val="00A610A4"/>
    <w:rsid w:val="00A613EF"/>
    <w:rsid w:val="00A66813"/>
    <w:rsid w:val="00A70EE2"/>
    <w:rsid w:val="00A71498"/>
    <w:rsid w:val="00A743C0"/>
    <w:rsid w:val="00A756EE"/>
    <w:rsid w:val="00A771B9"/>
    <w:rsid w:val="00A8060E"/>
    <w:rsid w:val="00A81D93"/>
    <w:rsid w:val="00A830CE"/>
    <w:rsid w:val="00A83575"/>
    <w:rsid w:val="00A8371F"/>
    <w:rsid w:val="00A851E0"/>
    <w:rsid w:val="00A9083F"/>
    <w:rsid w:val="00A90EFE"/>
    <w:rsid w:val="00A91376"/>
    <w:rsid w:val="00A9200E"/>
    <w:rsid w:val="00A93756"/>
    <w:rsid w:val="00AA2B89"/>
    <w:rsid w:val="00AA2E4E"/>
    <w:rsid w:val="00AA3905"/>
    <w:rsid w:val="00AA4588"/>
    <w:rsid w:val="00AA6BED"/>
    <w:rsid w:val="00AB11CA"/>
    <w:rsid w:val="00AB1E49"/>
    <w:rsid w:val="00AB4657"/>
    <w:rsid w:val="00AB4CAA"/>
    <w:rsid w:val="00AB60E8"/>
    <w:rsid w:val="00AB6529"/>
    <w:rsid w:val="00AB6A56"/>
    <w:rsid w:val="00AC375C"/>
    <w:rsid w:val="00AC583B"/>
    <w:rsid w:val="00AD21CC"/>
    <w:rsid w:val="00AE21B5"/>
    <w:rsid w:val="00AE5CB7"/>
    <w:rsid w:val="00AE651A"/>
    <w:rsid w:val="00AF1A76"/>
    <w:rsid w:val="00AF37BD"/>
    <w:rsid w:val="00B02875"/>
    <w:rsid w:val="00B04260"/>
    <w:rsid w:val="00B07F81"/>
    <w:rsid w:val="00B11E6E"/>
    <w:rsid w:val="00B136C5"/>
    <w:rsid w:val="00B151E3"/>
    <w:rsid w:val="00B1541F"/>
    <w:rsid w:val="00B1626F"/>
    <w:rsid w:val="00B17E87"/>
    <w:rsid w:val="00B208B5"/>
    <w:rsid w:val="00B208FD"/>
    <w:rsid w:val="00B20B35"/>
    <w:rsid w:val="00B242AD"/>
    <w:rsid w:val="00B25A4D"/>
    <w:rsid w:val="00B31497"/>
    <w:rsid w:val="00B31F86"/>
    <w:rsid w:val="00B348AC"/>
    <w:rsid w:val="00B34E63"/>
    <w:rsid w:val="00B35BFE"/>
    <w:rsid w:val="00B36ECF"/>
    <w:rsid w:val="00B372FB"/>
    <w:rsid w:val="00B404E4"/>
    <w:rsid w:val="00B41246"/>
    <w:rsid w:val="00B427E7"/>
    <w:rsid w:val="00B42A3A"/>
    <w:rsid w:val="00B46470"/>
    <w:rsid w:val="00B52F08"/>
    <w:rsid w:val="00B53987"/>
    <w:rsid w:val="00B56E42"/>
    <w:rsid w:val="00B60C12"/>
    <w:rsid w:val="00B638E6"/>
    <w:rsid w:val="00B641A9"/>
    <w:rsid w:val="00B650DE"/>
    <w:rsid w:val="00B66371"/>
    <w:rsid w:val="00B66666"/>
    <w:rsid w:val="00B67946"/>
    <w:rsid w:val="00B72A28"/>
    <w:rsid w:val="00B736EB"/>
    <w:rsid w:val="00B73B96"/>
    <w:rsid w:val="00B7535D"/>
    <w:rsid w:val="00B7570A"/>
    <w:rsid w:val="00B7707C"/>
    <w:rsid w:val="00B86011"/>
    <w:rsid w:val="00B903D1"/>
    <w:rsid w:val="00B91798"/>
    <w:rsid w:val="00B945D9"/>
    <w:rsid w:val="00B948F6"/>
    <w:rsid w:val="00BA07CA"/>
    <w:rsid w:val="00BA1F89"/>
    <w:rsid w:val="00BA2B49"/>
    <w:rsid w:val="00BB52FB"/>
    <w:rsid w:val="00BC0D19"/>
    <w:rsid w:val="00BC3D7F"/>
    <w:rsid w:val="00BC632A"/>
    <w:rsid w:val="00BD052D"/>
    <w:rsid w:val="00BD4098"/>
    <w:rsid w:val="00BD5175"/>
    <w:rsid w:val="00BD6F1A"/>
    <w:rsid w:val="00BE0143"/>
    <w:rsid w:val="00BE223D"/>
    <w:rsid w:val="00BF01F5"/>
    <w:rsid w:val="00BF2335"/>
    <w:rsid w:val="00BF6416"/>
    <w:rsid w:val="00BF6433"/>
    <w:rsid w:val="00BF66B3"/>
    <w:rsid w:val="00BF7564"/>
    <w:rsid w:val="00C03ACD"/>
    <w:rsid w:val="00C04E40"/>
    <w:rsid w:val="00C064A1"/>
    <w:rsid w:val="00C11736"/>
    <w:rsid w:val="00C17956"/>
    <w:rsid w:val="00C2023E"/>
    <w:rsid w:val="00C2333D"/>
    <w:rsid w:val="00C24472"/>
    <w:rsid w:val="00C252AB"/>
    <w:rsid w:val="00C252B3"/>
    <w:rsid w:val="00C25BE1"/>
    <w:rsid w:val="00C37D29"/>
    <w:rsid w:val="00C44A90"/>
    <w:rsid w:val="00C463FE"/>
    <w:rsid w:val="00C46A19"/>
    <w:rsid w:val="00C50271"/>
    <w:rsid w:val="00C50543"/>
    <w:rsid w:val="00C51468"/>
    <w:rsid w:val="00C52EBF"/>
    <w:rsid w:val="00C65BC8"/>
    <w:rsid w:val="00C72237"/>
    <w:rsid w:val="00C72635"/>
    <w:rsid w:val="00C729B1"/>
    <w:rsid w:val="00C77883"/>
    <w:rsid w:val="00C82226"/>
    <w:rsid w:val="00C84ACB"/>
    <w:rsid w:val="00C90355"/>
    <w:rsid w:val="00C92FE4"/>
    <w:rsid w:val="00C940C3"/>
    <w:rsid w:val="00C9632E"/>
    <w:rsid w:val="00CA2828"/>
    <w:rsid w:val="00CA2DCB"/>
    <w:rsid w:val="00CA2E52"/>
    <w:rsid w:val="00CA45A8"/>
    <w:rsid w:val="00CA45E6"/>
    <w:rsid w:val="00CA65C4"/>
    <w:rsid w:val="00CA7507"/>
    <w:rsid w:val="00CB01FD"/>
    <w:rsid w:val="00CB03E7"/>
    <w:rsid w:val="00CB0581"/>
    <w:rsid w:val="00CB2E0F"/>
    <w:rsid w:val="00CB416D"/>
    <w:rsid w:val="00CC13AC"/>
    <w:rsid w:val="00CC5634"/>
    <w:rsid w:val="00CC637D"/>
    <w:rsid w:val="00CC6A2A"/>
    <w:rsid w:val="00CD02C7"/>
    <w:rsid w:val="00CD12DF"/>
    <w:rsid w:val="00CD1BB0"/>
    <w:rsid w:val="00CD2070"/>
    <w:rsid w:val="00CD215A"/>
    <w:rsid w:val="00CD71BD"/>
    <w:rsid w:val="00CE021F"/>
    <w:rsid w:val="00CE21C0"/>
    <w:rsid w:val="00CE3407"/>
    <w:rsid w:val="00CE4CD5"/>
    <w:rsid w:val="00CE5F94"/>
    <w:rsid w:val="00CF14FE"/>
    <w:rsid w:val="00CF227F"/>
    <w:rsid w:val="00CF60C4"/>
    <w:rsid w:val="00CF6B73"/>
    <w:rsid w:val="00CF7181"/>
    <w:rsid w:val="00D00BC6"/>
    <w:rsid w:val="00D02F55"/>
    <w:rsid w:val="00D0504C"/>
    <w:rsid w:val="00D06404"/>
    <w:rsid w:val="00D0685B"/>
    <w:rsid w:val="00D072C8"/>
    <w:rsid w:val="00D10E58"/>
    <w:rsid w:val="00D11E8E"/>
    <w:rsid w:val="00D128C8"/>
    <w:rsid w:val="00D14305"/>
    <w:rsid w:val="00D14EC1"/>
    <w:rsid w:val="00D15166"/>
    <w:rsid w:val="00D20DFD"/>
    <w:rsid w:val="00D21423"/>
    <w:rsid w:val="00D25167"/>
    <w:rsid w:val="00D25BFB"/>
    <w:rsid w:val="00D2608C"/>
    <w:rsid w:val="00D27300"/>
    <w:rsid w:val="00D3146A"/>
    <w:rsid w:val="00D36683"/>
    <w:rsid w:val="00D4140C"/>
    <w:rsid w:val="00D4352B"/>
    <w:rsid w:val="00D44DD6"/>
    <w:rsid w:val="00D463EF"/>
    <w:rsid w:val="00D518B6"/>
    <w:rsid w:val="00D51D15"/>
    <w:rsid w:val="00D55C52"/>
    <w:rsid w:val="00D56214"/>
    <w:rsid w:val="00D56B03"/>
    <w:rsid w:val="00D60975"/>
    <w:rsid w:val="00D6154D"/>
    <w:rsid w:val="00D64561"/>
    <w:rsid w:val="00D6561E"/>
    <w:rsid w:val="00D6598F"/>
    <w:rsid w:val="00D65FA9"/>
    <w:rsid w:val="00D6795C"/>
    <w:rsid w:val="00D67A85"/>
    <w:rsid w:val="00D709BC"/>
    <w:rsid w:val="00D70AE8"/>
    <w:rsid w:val="00D72806"/>
    <w:rsid w:val="00D7623D"/>
    <w:rsid w:val="00D765CA"/>
    <w:rsid w:val="00D775DB"/>
    <w:rsid w:val="00D81803"/>
    <w:rsid w:val="00D83166"/>
    <w:rsid w:val="00D8392D"/>
    <w:rsid w:val="00D90598"/>
    <w:rsid w:val="00D92BF0"/>
    <w:rsid w:val="00D930E4"/>
    <w:rsid w:val="00D93218"/>
    <w:rsid w:val="00D9642B"/>
    <w:rsid w:val="00D979BC"/>
    <w:rsid w:val="00DA09E8"/>
    <w:rsid w:val="00DA1F34"/>
    <w:rsid w:val="00DA23F2"/>
    <w:rsid w:val="00DA2FA7"/>
    <w:rsid w:val="00DA4A00"/>
    <w:rsid w:val="00DA5465"/>
    <w:rsid w:val="00DA62B2"/>
    <w:rsid w:val="00DA6C56"/>
    <w:rsid w:val="00DA6C68"/>
    <w:rsid w:val="00DA6DB0"/>
    <w:rsid w:val="00DB179A"/>
    <w:rsid w:val="00DB2829"/>
    <w:rsid w:val="00DB2A1D"/>
    <w:rsid w:val="00DC1B5F"/>
    <w:rsid w:val="00DC2BAA"/>
    <w:rsid w:val="00DC596E"/>
    <w:rsid w:val="00DC7491"/>
    <w:rsid w:val="00DD57D5"/>
    <w:rsid w:val="00DD6533"/>
    <w:rsid w:val="00DD67F2"/>
    <w:rsid w:val="00DD7D2E"/>
    <w:rsid w:val="00DE0C5E"/>
    <w:rsid w:val="00DE2772"/>
    <w:rsid w:val="00DE27E0"/>
    <w:rsid w:val="00DE31D1"/>
    <w:rsid w:val="00DE5215"/>
    <w:rsid w:val="00DE5B58"/>
    <w:rsid w:val="00DF3951"/>
    <w:rsid w:val="00DF4769"/>
    <w:rsid w:val="00DF52B2"/>
    <w:rsid w:val="00DF5CD9"/>
    <w:rsid w:val="00E007DB"/>
    <w:rsid w:val="00E00DB3"/>
    <w:rsid w:val="00E02FDB"/>
    <w:rsid w:val="00E07ED5"/>
    <w:rsid w:val="00E10D9E"/>
    <w:rsid w:val="00E20525"/>
    <w:rsid w:val="00E20CB1"/>
    <w:rsid w:val="00E2244F"/>
    <w:rsid w:val="00E25605"/>
    <w:rsid w:val="00E263D6"/>
    <w:rsid w:val="00E429EE"/>
    <w:rsid w:val="00E451FB"/>
    <w:rsid w:val="00E54BB9"/>
    <w:rsid w:val="00E56D76"/>
    <w:rsid w:val="00E621CF"/>
    <w:rsid w:val="00E654DE"/>
    <w:rsid w:val="00E66244"/>
    <w:rsid w:val="00E66315"/>
    <w:rsid w:val="00E670FF"/>
    <w:rsid w:val="00E71248"/>
    <w:rsid w:val="00E729E7"/>
    <w:rsid w:val="00E74748"/>
    <w:rsid w:val="00E7545E"/>
    <w:rsid w:val="00E75919"/>
    <w:rsid w:val="00E800ED"/>
    <w:rsid w:val="00E80ACC"/>
    <w:rsid w:val="00E815E3"/>
    <w:rsid w:val="00E81F66"/>
    <w:rsid w:val="00E83DD6"/>
    <w:rsid w:val="00E84CA3"/>
    <w:rsid w:val="00E86920"/>
    <w:rsid w:val="00E870C4"/>
    <w:rsid w:val="00E906E0"/>
    <w:rsid w:val="00E90E8C"/>
    <w:rsid w:val="00E9646E"/>
    <w:rsid w:val="00EA0BB3"/>
    <w:rsid w:val="00EA1140"/>
    <w:rsid w:val="00EA1CA3"/>
    <w:rsid w:val="00EA3853"/>
    <w:rsid w:val="00EB1409"/>
    <w:rsid w:val="00EB1B58"/>
    <w:rsid w:val="00EB1F3B"/>
    <w:rsid w:val="00EB6269"/>
    <w:rsid w:val="00EC003B"/>
    <w:rsid w:val="00EC22B0"/>
    <w:rsid w:val="00EC6A73"/>
    <w:rsid w:val="00ED122D"/>
    <w:rsid w:val="00ED2C30"/>
    <w:rsid w:val="00ED4AE9"/>
    <w:rsid w:val="00ED56A6"/>
    <w:rsid w:val="00ED6019"/>
    <w:rsid w:val="00ED708C"/>
    <w:rsid w:val="00ED78D5"/>
    <w:rsid w:val="00EE237C"/>
    <w:rsid w:val="00EE33C6"/>
    <w:rsid w:val="00EE39B6"/>
    <w:rsid w:val="00EE5741"/>
    <w:rsid w:val="00EE5BF0"/>
    <w:rsid w:val="00EE7E58"/>
    <w:rsid w:val="00EF0DE5"/>
    <w:rsid w:val="00EF18F6"/>
    <w:rsid w:val="00EF28C6"/>
    <w:rsid w:val="00EF2F6E"/>
    <w:rsid w:val="00EF3F13"/>
    <w:rsid w:val="00F048B6"/>
    <w:rsid w:val="00F07965"/>
    <w:rsid w:val="00F13FAF"/>
    <w:rsid w:val="00F16585"/>
    <w:rsid w:val="00F165F1"/>
    <w:rsid w:val="00F16A21"/>
    <w:rsid w:val="00F21560"/>
    <w:rsid w:val="00F215F0"/>
    <w:rsid w:val="00F2168F"/>
    <w:rsid w:val="00F21833"/>
    <w:rsid w:val="00F235E3"/>
    <w:rsid w:val="00F24A7E"/>
    <w:rsid w:val="00F25411"/>
    <w:rsid w:val="00F25C47"/>
    <w:rsid w:val="00F32609"/>
    <w:rsid w:val="00F333E2"/>
    <w:rsid w:val="00F37C42"/>
    <w:rsid w:val="00F40230"/>
    <w:rsid w:val="00F441EE"/>
    <w:rsid w:val="00F46A9F"/>
    <w:rsid w:val="00F4737A"/>
    <w:rsid w:val="00F47780"/>
    <w:rsid w:val="00F50278"/>
    <w:rsid w:val="00F50E87"/>
    <w:rsid w:val="00F530FA"/>
    <w:rsid w:val="00F5657A"/>
    <w:rsid w:val="00F56C8E"/>
    <w:rsid w:val="00F63D58"/>
    <w:rsid w:val="00F66BA4"/>
    <w:rsid w:val="00F722CB"/>
    <w:rsid w:val="00F72687"/>
    <w:rsid w:val="00F73936"/>
    <w:rsid w:val="00F741E5"/>
    <w:rsid w:val="00F763D2"/>
    <w:rsid w:val="00F841EB"/>
    <w:rsid w:val="00F85B4A"/>
    <w:rsid w:val="00F85C8E"/>
    <w:rsid w:val="00F956D3"/>
    <w:rsid w:val="00F95FA2"/>
    <w:rsid w:val="00FA179F"/>
    <w:rsid w:val="00FA2B96"/>
    <w:rsid w:val="00FA3375"/>
    <w:rsid w:val="00FA5319"/>
    <w:rsid w:val="00FA6ABD"/>
    <w:rsid w:val="00FB0529"/>
    <w:rsid w:val="00FB1265"/>
    <w:rsid w:val="00FB1B85"/>
    <w:rsid w:val="00FB2B7A"/>
    <w:rsid w:val="00FB45BE"/>
    <w:rsid w:val="00FB7F7F"/>
    <w:rsid w:val="00FC5290"/>
    <w:rsid w:val="00FC7865"/>
    <w:rsid w:val="00FD02E7"/>
    <w:rsid w:val="00FD0E82"/>
    <w:rsid w:val="00FD6595"/>
    <w:rsid w:val="00FE0221"/>
    <w:rsid w:val="00FE1DC9"/>
    <w:rsid w:val="00FE21FA"/>
    <w:rsid w:val="00FE3FFA"/>
    <w:rsid w:val="00FE7047"/>
    <w:rsid w:val="00FF2C0B"/>
    <w:rsid w:val="00FF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C6930E"/>
  <w15:docId w15:val="{91F29634-B260-49DA-8F2F-2E570409A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5693"/>
    <w:pPr>
      <w:jc w:val="both"/>
    </w:pPr>
    <w:rPr>
      <w:lang w:eastAsia="en-US"/>
    </w:rPr>
  </w:style>
  <w:style w:type="paragraph" w:styleId="1">
    <w:name w:val="heading 1"/>
    <w:basedOn w:val="a"/>
    <w:link w:val="10"/>
    <w:uiPriority w:val="99"/>
    <w:qFormat/>
    <w:rsid w:val="00E263D6"/>
    <w:pPr>
      <w:spacing w:before="100" w:beforeAutospacing="1" w:after="100" w:afterAutospacing="1"/>
      <w:jc w:val="left"/>
      <w:outlineLvl w:val="0"/>
    </w:pPr>
    <w:rPr>
      <w:rFonts w:ascii="新細明體" w:hAnsi="新細明體" w:cs="新細明體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9"/>
    <w:qFormat/>
    <w:rsid w:val="003D1285"/>
    <w:pPr>
      <w:keepNext/>
      <w:spacing w:before="240" w:after="60"/>
      <w:outlineLvl w:val="1"/>
    </w:pPr>
    <w:rPr>
      <w:rFonts w:ascii="Helvetica" w:hAnsi="Helvetica" w:cs="Helvetica"/>
      <w:b/>
      <w:bCs/>
      <w:i/>
      <w:iCs/>
      <w:sz w:val="24"/>
      <w:szCs w:val="24"/>
    </w:rPr>
  </w:style>
  <w:style w:type="paragraph" w:styleId="3">
    <w:name w:val="heading 3"/>
    <w:basedOn w:val="a"/>
    <w:next w:val="a"/>
    <w:link w:val="30"/>
    <w:uiPriority w:val="99"/>
    <w:qFormat/>
    <w:rsid w:val="00E263D6"/>
    <w:pPr>
      <w:keepNext/>
      <w:widowControl w:val="0"/>
      <w:spacing w:before="240" w:after="60"/>
      <w:jc w:val="left"/>
      <w:outlineLvl w:val="2"/>
    </w:pPr>
    <w:rPr>
      <w:rFonts w:ascii="Calibri" w:eastAsia="MS Gothic" w:hAnsi="Calibri" w:cs="Calibri"/>
      <w:b/>
      <w:bCs/>
      <w:kern w:val="2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9"/>
    <w:locked/>
    <w:rsid w:val="00E263D6"/>
    <w:rPr>
      <w:rFonts w:ascii="新細明體" w:eastAsia="新細明體" w:hAnsi="新細明體" w:cs="新細明體"/>
      <w:b/>
      <w:bCs/>
      <w:kern w:val="36"/>
      <w:sz w:val="48"/>
      <w:szCs w:val="48"/>
      <w:lang w:val="en-US" w:eastAsia="en-US"/>
    </w:rPr>
  </w:style>
  <w:style w:type="character" w:customStyle="1" w:styleId="20">
    <w:name w:val="標題 2 字元"/>
    <w:basedOn w:val="a0"/>
    <w:link w:val="2"/>
    <w:uiPriority w:val="99"/>
    <w:semiHidden/>
    <w:locked/>
    <w:rsid w:val="0088275B"/>
    <w:rPr>
      <w:rFonts w:ascii="Cambria" w:eastAsia="新細明體" w:hAnsi="Cambria" w:cs="Cambria"/>
      <w:b/>
      <w:bCs/>
      <w:kern w:val="0"/>
      <w:sz w:val="48"/>
      <w:szCs w:val="48"/>
      <w:lang w:eastAsia="en-US"/>
    </w:rPr>
  </w:style>
  <w:style w:type="character" w:customStyle="1" w:styleId="30">
    <w:name w:val="標題 3 字元"/>
    <w:basedOn w:val="a0"/>
    <w:link w:val="3"/>
    <w:uiPriority w:val="99"/>
    <w:semiHidden/>
    <w:locked/>
    <w:rsid w:val="00E263D6"/>
    <w:rPr>
      <w:rFonts w:ascii="Calibri" w:eastAsia="MS Gothic" w:hAnsi="Calibri" w:cs="Calibri"/>
      <w:b/>
      <w:bCs/>
      <w:kern w:val="2"/>
      <w:sz w:val="26"/>
      <w:szCs w:val="26"/>
      <w:lang w:val="en-US" w:eastAsia="en-US"/>
    </w:rPr>
  </w:style>
  <w:style w:type="paragraph" w:styleId="a3">
    <w:name w:val="footer"/>
    <w:basedOn w:val="a"/>
    <w:link w:val="a4"/>
    <w:uiPriority w:val="99"/>
    <w:rsid w:val="003D1285"/>
    <w:pPr>
      <w:tabs>
        <w:tab w:val="center" w:pos="4320"/>
        <w:tab w:val="right" w:pos="8640"/>
      </w:tabs>
    </w:pPr>
  </w:style>
  <w:style w:type="character" w:customStyle="1" w:styleId="a4">
    <w:name w:val="頁尾 字元"/>
    <w:basedOn w:val="a0"/>
    <w:link w:val="a3"/>
    <w:uiPriority w:val="99"/>
    <w:semiHidden/>
    <w:locked/>
    <w:rsid w:val="00E263D6"/>
    <w:rPr>
      <w:rFonts w:eastAsia="新細明體" w:cs="Times New Roman"/>
      <w:lang w:val="en-US" w:eastAsia="en-US"/>
    </w:rPr>
  </w:style>
  <w:style w:type="paragraph" w:styleId="a5">
    <w:name w:val="header"/>
    <w:basedOn w:val="a"/>
    <w:link w:val="a6"/>
    <w:uiPriority w:val="99"/>
    <w:rsid w:val="003D1285"/>
    <w:pPr>
      <w:tabs>
        <w:tab w:val="center" w:pos="4320"/>
        <w:tab w:val="right" w:pos="8640"/>
      </w:tabs>
    </w:pPr>
  </w:style>
  <w:style w:type="character" w:customStyle="1" w:styleId="a6">
    <w:name w:val="頁首 字元"/>
    <w:basedOn w:val="a0"/>
    <w:link w:val="a5"/>
    <w:uiPriority w:val="99"/>
    <w:semiHidden/>
    <w:locked/>
    <w:rsid w:val="00E263D6"/>
    <w:rPr>
      <w:rFonts w:eastAsia="新細明體" w:cs="Times New Roman"/>
      <w:lang w:val="en-US" w:eastAsia="en-US"/>
    </w:rPr>
  </w:style>
  <w:style w:type="paragraph" w:styleId="4">
    <w:name w:val="List Continue 4"/>
    <w:basedOn w:val="a"/>
    <w:uiPriority w:val="99"/>
    <w:rsid w:val="003D1285"/>
    <w:pPr>
      <w:spacing w:after="120"/>
      <w:ind w:left="1440"/>
    </w:pPr>
  </w:style>
  <w:style w:type="paragraph" w:customStyle="1" w:styleId="OEFigureCaption">
    <w:name w:val="OE Figure Caption"/>
    <w:basedOn w:val="OEBody"/>
    <w:next w:val="OEBodySP"/>
    <w:uiPriority w:val="99"/>
    <w:rsid w:val="003D1285"/>
    <w:pPr>
      <w:ind w:left="720" w:right="720"/>
    </w:pPr>
    <w:rPr>
      <w:sz w:val="16"/>
      <w:szCs w:val="16"/>
    </w:rPr>
  </w:style>
  <w:style w:type="paragraph" w:customStyle="1" w:styleId="OEBody">
    <w:name w:val="OE Body"/>
    <w:next w:val="OEBodySP"/>
    <w:uiPriority w:val="99"/>
    <w:rsid w:val="003D1285"/>
    <w:pPr>
      <w:spacing w:before="120"/>
      <w:jc w:val="both"/>
    </w:pPr>
    <w:rPr>
      <w:lang w:eastAsia="en-US"/>
    </w:rPr>
  </w:style>
  <w:style w:type="paragraph" w:customStyle="1" w:styleId="OEBodySP">
    <w:name w:val="OE Body SP"/>
    <w:basedOn w:val="OEBody"/>
    <w:uiPriority w:val="99"/>
    <w:rsid w:val="003D1285"/>
    <w:pPr>
      <w:spacing w:before="0"/>
      <w:ind w:firstLine="360"/>
    </w:pPr>
  </w:style>
  <w:style w:type="paragraph" w:customStyle="1" w:styleId="OEReference">
    <w:name w:val="OE Reference"/>
    <w:basedOn w:val="OEBody"/>
    <w:next w:val="OESectionHead"/>
    <w:uiPriority w:val="99"/>
    <w:rsid w:val="003D1285"/>
    <w:pPr>
      <w:numPr>
        <w:numId w:val="3"/>
      </w:numPr>
      <w:spacing w:before="0" w:after="20"/>
      <w:ind w:left="648"/>
      <w:jc w:val="left"/>
    </w:pPr>
    <w:rPr>
      <w:sz w:val="16"/>
      <w:szCs w:val="16"/>
    </w:rPr>
  </w:style>
  <w:style w:type="paragraph" w:customStyle="1" w:styleId="OEAuthor">
    <w:name w:val="OE Author"/>
    <w:basedOn w:val="OEBody"/>
    <w:next w:val="OEAuthorAffiliation"/>
    <w:uiPriority w:val="99"/>
    <w:rsid w:val="003D1285"/>
    <w:pPr>
      <w:spacing w:before="240" w:after="80"/>
      <w:jc w:val="center"/>
    </w:pPr>
    <w:rPr>
      <w:b/>
      <w:bCs/>
    </w:rPr>
  </w:style>
  <w:style w:type="paragraph" w:customStyle="1" w:styleId="OEAuthorAffiliation">
    <w:name w:val="OE Author Affiliation"/>
    <w:basedOn w:val="OEBody"/>
    <w:next w:val="OEemail"/>
    <w:uiPriority w:val="99"/>
    <w:rsid w:val="003D1285"/>
    <w:pPr>
      <w:spacing w:before="0"/>
      <w:jc w:val="center"/>
    </w:pPr>
    <w:rPr>
      <w:rFonts w:ascii="Times" w:hAnsi="Times" w:cs="Times"/>
      <w:i/>
      <w:iCs/>
      <w:sz w:val="16"/>
      <w:szCs w:val="16"/>
    </w:rPr>
  </w:style>
  <w:style w:type="paragraph" w:customStyle="1" w:styleId="OECopyright">
    <w:name w:val="OE Copyright"/>
    <w:basedOn w:val="OEBody"/>
    <w:next w:val="OEOCIS"/>
    <w:uiPriority w:val="99"/>
    <w:rsid w:val="003D1285"/>
    <w:pPr>
      <w:spacing w:before="80" w:after="80"/>
      <w:ind w:left="720" w:right="648"/>
    </w:pPr>
    <w:rPr>
      <w:sz w:val="18"/>
      <w:szCs w:val="18"/>
    </w:rPr>
  </w:style>
  <w:style w:type="paragraph" w:customStyle="1" w:styleId="OESectionHead">
    <w:name w:val="OE Section Head"/>
    <w:basedOn w:val="OEBody"/>
    <w:next w:val="OESectionSubhead"/>
    <w:uiPriority w:val="99"/>
    <w:rsid w:val="003D1285"/>
    <w:pPr>
      <w:keepNext/>
    </w:pPr>
    <w:rPr>
      <w:b/>
      <w:bCs/>
    </w:rPr>
  </w:style>
  <w:style w:type="paragraph" w:customStyle="1" w:styleId="OESectionSubhead">
    <w:name w:val="OE Section Subhead"/>
    <w:basedOn w:val="OEBody"/>
    <w:next w:val="OEBody"/>
    <w:uiPriority w:val="99"/>
    <w:rsid w:val="003D1285"/>
    <w:pPr>
      <w:keepNext/>
    </w:pPr>
    <w:rPr>
      <w:i/>
      <w:iCs/>
    </w:rPr>
  </w:style>
  <w:style w:type="paragraph" w:customStyle="1" w:styleId="OEReferenceTitle">
    <w:name w:val="OE Reference Title"/>
    <w:basedOn w:val="OEBody"/>
    <w:next w:val="OEReference"/>
    <w:uiPriority w:val="99"/>
    <w:rsid w:val="003D1285"/>
    <w:pPr>
      <w:pBdr>
        <w:top w:val="single" w:sz="4" w:space="6" w:color="auto"/>
      </w:pBdr>
      <w:spacing w:after="120"/>
    </w:pPr>
    <w:rPr>
      <w:b/>
      <w:bCs/>
    </w:rPr>
  </w:style>
  <w:style w:type="paragraph" w:styleId="a7">
    <w:name w:val="Title"/>
    <w:basedOn w:val="a"/>
    <w:link w:val="a8"/>
    <w:uiPriority w:val="99"/>
    <w:qFormat/>
    <w:rsid w:val="003D1285"/>
    <w:pPr>
      <w:jc w:val="left"/>
    </w:pPr>
    <w:rPr>
      <w:sz w:val="36"/>
      <w:szCs w:val="36"/>
    </w:rPr>
  </w:style>
  <w:style w:type="character" w:customStyle="1" w:styleId="a8">
    <w:name w:val="標題 字元"/>
    <w:basedOn w:val="a0"/>
    <w:link w:val="a7"/>
    <w:uiPriority w:val="99"/>
    <w:locked/>
    <w:rsid w:val="0088275B"/>
    <w:rPr>
      <w:rFonts w:ascii="Cambria" w:hAnsi="Cambria" w:cs="Cambria"/>
      <w:b/>
      <w:bCs/>
      <w:kern w:val="0"/>
      <w:sz w:val="32"/>
      <w:szCs w:val="32"/>
      <w:lang w:eastAsia="en-US"/>
    </w:rPr>
  </w:style>
  <w:style w:type="paragraph" w:styleId="a9">
    <w:name w:val="Body Text"/>
    <w:basedOn w:val="a"/>
    <w:link w:val="aa"/>
    <w:uiPriority w:val="99"/>
    <w:rsid w:val="003D1285"/>
    <w:pPr>
      <w:spacing w:before="120"/>
    </w:pPr>
  </w:style>
  <w:style w:type="character" w:customStyle="1" w:styleId="aa">
    <w:name w:val="本文 字元"/>
    <w:basedOn w:val="a0"/>
    <w:link w:val="a9"/>
    <w:uiPriority w:val="99"/>
    <w:semiHidden/>
    <w:locked/>
    <w:rsid w:val="0088275B"/>
    <w:rPr>
      <w:rFonts w:cs="Times New Roman"/>
      <w:kern w:val="0"/>
      <w:sz w:val="20"/>
      <w:szCs w:val="20"/>
      <w:lang w:eastAsia="en-US"/>
    </w:rPr>
  </w:style>
  <w:style w:type="paragraph" w:customStyle="1" w:styleId="OETableHead">
    <w:name w:val="OE Table Head"/>
    <w:basedOn w:val="OEBody"/>
    <w:uiPriority w:val="99"/>
    <w:rsid w:val="003D1285"/>
    <w:pPr>
      <w:spacing w:before="240" w:after="160"/>
      <w:jc w:val="center"/>
    </w:pPr>
    <w:rPr>
      <w:sz w:val="16"/>
      <w:szCs w:val="16"/>
    </w:rPr>
  </w:style>
  <w:style w:type="paragraph" w:customStyle="1" w:styleId="OETitle">
    <w:name w:val="OE Title"/>
    <w:basedOn w:val="OEBody"/>
    <w:next w:val="OEAuthor"/>
    <w:uiPriority w:val="99"/>
    <w:rsid w:val="003D1285"/>
    <w:pPr>
      <w:jc w:val="center"/>
    </w:pPr>
    <w:rPr>
      <w:sz w:val="36"/>
      <w:szCs w:val="36"/>
    </w:rPr>
  </w:style>
  <w:style w:type="paragraph" w:customStyle="1" w:styleId="OETableText">
    <w:name w:val="OE Table Text"/>
    <w:basedOn w:val="OEBody"/>
    <w:uiPriority w:val="99"/>
    <w:rsid w:val="003D1285"/>
    <w:pPr>
      <w:spacing w:before="0" w:after="80"/>
      <w:jc w:val="left"/>
    </w:pPr>
  </w:style>
  <w:style w:type="paragraph" w:customStyle="1" w:styleId="OEemail">
    <w:name w:val="OE email"/>
    <w:basedOn w:val="OEBody"/>
    <w:uiPriority w:val="99"/>
    <w:rsid w:val="003D1285"/>
    <w:pPr>
      <w:spacing w:before="0"/>
      <w:jc w:val="center"/>
    </w:pPr>
    <w:rPr>
      <w:i/>
      <w:iCs/>
      <w:color w:val="0000FF"/>
      <w:sz w:val="16"/>
      <w:szCs w:val="16"/>
      <w:u w:val="words"/>
    </w:rPr>
  </w:style>
  <w:style w:type="paragraph" w:customStyle="1" w:styleId="OEKeywords">
    <w:name w:val="OE Keywords"/>
    <w:basedOn w:val="OEBody"/>
    <w:uiPriority w:val="99"/>
    <w:rsid w:val="003D1285"/>
    <w:pPr>
      <w:ind w:left="1440"/>
    </w:pPr>
  </w:style>
  <w:style w:type="character" w:styleId="ab">
    <w:name w:val="Hyperlink"/>
    <w:basedOn w:val="a0"/>
    <w:uiPriority w:val="99"/>
    <w:rsid w:val="003D1285"/>
    <w:rPr>
      <w:rFonts w:cs="Times New Roman"/>
      <w:color w:val="0000FF"/>
      <w:u w:val="single"/>
    </w:rPr>
  </w:style>
  <w:style w:type="paragraph" w:customStyle="1" w:styleId="OEOCIS">
    <w:name w:val="OE OCIS"/>
    <w:basedOn w:val="OECopyright"/>
    <w:uiPriority w:val="99"/>
    <w:rsid w:val="003D1285"/>
    <w:pPr>
      <w:spacing w:before="0"/>
    </w:pPr>
    <w:rPr>
      <w:sz w:val="16"/>
      <w:szCs w:val="16"/>
    </w:rPr>
  </w:style>
  <w:style w:type="paragraph" w:customStyle="1" w:styleId="OEAcknoledgementsTitle">
    <w:name w:val="OE Acknoledgements Title"/>
    <w:basedOn w:val="OEBody"/>
    <w:next w:val="OEAcknowledgements"/>
    <w:uiPriority w:val="99"/>
    <w:rsid w:val="003D1285"/>
    <w:rPr>
      <w:b/>
      <w:bCs/>
    </w:rPr>
  </w:style>
  <w:style w:type="paragraph" w:customStyle="1" w:styleId="OEAcknowledgements">
    <w:name w:val="OE Acknowledgements"/>
    <w:basedOn w:val="OEBody"/>
    <w:uiPriority w:val="99"/>
    <w:rsid w:val="003D1285"/>
    <w:rPr>
      <w:sz w:val="18"/>
      <w:szCs w:val="18"/>
    </w:rPr>
  </w:style>
  <w:style w:type="character" w:styleId="ac">
    <w:name w:val="FollowedHyperlink"/>
    <w:basedOn w:val="a0"/>
    <w:uiPriority w:val="99"/>
    <w:rsid w:val="003D1285"/>
    <w:rPr>
      <w:rFonts w:cs="Times New Roman"/>
      <w:color w:val="800080"/>
      <w:u w:val="single"/>
    </w:rPr>
  </w:style>
  <w:style w:type="paragraph" w:customStyle="1" w:styleId="JONTableHead">
    <w:name w:val="JON Table Head"/>
    <w:basedOn w:val="a"/>
    <w:uiPriority w:val="99"/>
    <w:rsid w:val="003D1285"/>
    <w:pPr>
      <w:overflowPunct w:val="0"/>
      <w:autoSpaceDE w:val="0"/>
      <w:autoSpaceDN w:val="0"/>
      <w:adjustRightInd w:val="0"/>
      <w:spacing w:after="40"/>
      <w:jc w:val="center"/>
      <w:textAlignment w:val="baseline"/>
    </w:pPr>
    <w:rPr>
      <w:rFonts w:eastAsia="SimSun"/>
      <w:b/>
      <w:bCs/>
      <w:sz w:val="18"/>
      <w:szCs w:val="18"/>
    </w:rPr>
  </w:style>
  <w:style w:type="paragraph" w:customStyle="1" w:styleId="Webaddress">
    <w:name w:val="Web address"/>
    <w:basedOn w:val="OEemail"/>
    <w:next w:val="OECopyright"/>
    <w:uiPriority w:val="99"/>
    <w:rsid w:val="003D1285"/>
    <w:pPr>
      <w:spacing w:before="240"/>
    </w:pPr>
    <w:rPr>
      <w:u w:val="single"/>
    </w:rPr>
  </w:style>
  <w:style w:type="paragraph" w:customStyle="1" w:styleId="OEAbstract">
    <w:name w:val="OE Abstract"/>
    <w:basedOn w:val="OEBody"/>
    <w:next w:val="OECopyright"/>
    <w:uiPriority w:val="99"/>
    <w:rsid w:val="003D1285"/>
    <w:pPr>
      <w:spacing w:before="240"/>
      <w:ind w:left="720" w:right="720"/>
    </w:pPr>
  </w:style>
  <w:style w:type="paragraph" w:customStyle="1" w:styleId="JONTableText">
    <w:name w:val="JON Table Text"/>
    <w:basedOn w:val="a"/>
    <w:uiPriority w:val="99"/>
    <w:rsid w:val="003D1285"/>
    <w:pPr>
      <w:overflowPunct w:val="0"/>
      <w:autoSpaceDE w:val="0"/>
      <w:autoSpaceDN w:val="0"/>
      <w:adjustRightInd w:val="0"/>
      <w:spacing w:before="40" w:after="40"/>
      <w:jc w:val="left"/>
      <w:textAlignment w:val="baseline"/>
    </w:pPr>
    <w:rPr>
      <w:rFonts w:eastAsia="SimSun"/>
      <w:sz w:val="18"/>
      <w:szCs w:val="18"/>
    </w:rPr>
  </w:style>
  <w:style w:type="paragraph" w:customStyle="1" w:styleId="JONAuthorAffiliation">
    <w:name w:val="JON Author Affiliation"/>
    <w:basedOn w:val="a"/>
    <w:uiPriority w:val="99"/>
    <w:rsid w:val="003D1285"/>
    <w:pPr>
      <w:overflowPunct w:val="0"/>
      <w:autoSpaceDE w:val="0"/>
      <w:autoSpaceDN w:val="0"/>
      <w:adjustRightInd w:val="0"/>
      <w:spacing w:before="30"/>
      <w:jc w:val="center"/>
      <w:textAlignment w:val="baseline"/>
    </w:pPr>
    <w:rPr>
      <w:rFonts w:eastAsia="SimSun"/>
      <w:i/>
      <w:iCs/>
      <w:sz w:val="18"/>
      <w:szCs w:val="18"/>
    </w:rPr>
  </w:style>
  <w:style w:type="paragraph" w:customStyle="1" w:styleId="JONEquationDisplay">
    <w:name w:val="JON Equation Display"/>
    <w:autoRedefine/>
    <w:uiPriority w:val="99"/>
    <w:rsid w:val="003D1285"/>
    <w:pPr>
      <w:spacing w:before="120"/>
      <w:jc w:val="center"/>
    </w:pPr>
    <w:rPr>
      <w:rFonts w:eastAsia="SimSun"/>
      <w:i/>
      <w:iCs/>
      <w:position w:val="-22"/>
      <w:lang w:eastAsia="en-US"/>
    </w:rPr>
  </w:style>
  <w:style w:type="paragraph" w:customStyle="1" w:styleId="special">
    <w:name w:val="special"/>
    <w:basedOn w:val="a"/>
    <w:uiPriority w:val="99"/>
    <w:rsid w:val="003D1285"/>
    <w:pPr>
      <w:spacing w:before="100" w:beforeAutospacing="1" w:after="100" w:afterAutospacing="1"/>
      <w:jc w:val="left"/>
    </w:pPr>
    <w:rPr>
      <w:rFonts w:ascii="Verdana" w:hAnsi="Verdana" w:cs="Verdana"/>
      <w:b/>
      <w:bCs/>
      <w:color w:val="000000"/>
      <w:sz w:val="17"/>
      <w:szCs w:val="17"/>
    </w:rPr>
  </w:style>
  <w:style w:type="paragraph" w:customStyle="1" w:styleId="text">
    <w:name w:val="text"/>
    <w:basedOn w:val="a"/>
    <w:uiPriority w:val="99"/>
    <w:rsid w:val="003D1285"/>
    <w:pPr>
      <w:spacing w:before="100" w:beforeAutospacing="1" w:after="100" w:afterAutospacing="1"/>
      <w:ind w:left="120" w:right="800"/>
      <w:jc w:val="left"/>
    </w:pPr>
    <w:rPr>
      <w:rFonts w:ascii="Verdana" w:hAnsi="Verdana" w:cs="Verdana"/>
      <w:color w:val="000000"/>
      <w:sz w:val="17"/>
      <w:szCs w:val="17"/>
    </w:rPr>
  </w:style>
  <w:style w:type="paragraph" w:styleId="ad">
    <w:name w:val="Balloon Text"/>
    <w:basedOn w:val="a"/>
    <w:link w:val="ae"/>
    <w:uiPriority w:val="99"/>
    <w:semiHidden/>
    <w:rsid w:val="009E0355"/>
    <w:rPr>
      <w:rFonts w:ascii="Tahoma" w:hAnsi="Tahoma" w:cs="Tahoma"/>
      <w:sz w:val="16"/>
      <w:szCs w:val="16"/>
    </w:rPr>
  </w:style>
  <w:style w:type="character" w:customStyle="1" w:styleId="ae">
    <w:name w:val="註解方塊文字 字元"/>
    <w:basedOn w:val="a0"/>
    <w:link w:val="ad"/>
    <w:uiPriority w:val="99"/>
    <w:semiHidden/>
    <w:locked/>
    <w:rsid w:val="00E263D6"/>
    <w:rPr>
      <w:rFonts w:ascii="Tahoma" w:eastAsia="新細明體" w:hAnsi="Tahoma" w:cs="Tahoma"/>
      <w:sz w:val="16"/>
      <w:szCs w:val="16"/>
      <w:lang w:val="en-US" w:eastAsia="en-US"/>
    </w:rPr>
  </w:style>
  <w:style w:type="paragraph" w:styleId="Web">
    <w:name w:val="Normal (Web)"/>
    <w:basedOn w:val="a"/>
    <w:uiPriority w:val="99"/>
    <w:rsid w:val="00BE223D"/>
    <w:pPr>
      <w:spacing w:before="100" w:beforeAutospacing="1" w:after="100" w:afterAutospacing="1"/>
      <w:jc w:val="left"/>
    </w:pPr>
    <w:rPr>
      <w:sz w:val="24"/>
      <w:szCs w:val="24"/>
    </w:rPr>
  </w:style>
  <w:style w:type="character" w:customStyle="1" w:styleId="af">
    <w:name w:val="a"/>
    <w:basedOn w:val="a0"/>
    <w:uiPriority w:val="99"/>
    <w:rsid w:val="00BC632A"/>
    <w:rPr>
      <w:rFonts w:cs="Times New Roman"/>
    </w:rPr>
  </w:style>
  <w:style w:type="character" w:styleId="af0">
    <w:name w:val="page number"/>
    <w:basedOn w:val="a0"/>
    <w:uiPriority w:val="99"/>
    <w:rsid w:val="005851F7"/>
    <w:rPr>
      <w:rFonts w:cs="Times New Roman"/>
    </w:rPr>
  </w:style>
  <w:style w:type="character" w:styleId="af1">
    <w:name w:val="Strong"/>
    <w:basedOn w:val="a0"/>
    <w:uiPriority w:val="99"/>
    <w:qFormat/>
    <w:rsid w:val="005851F7"/>
    <w:rPr>
      <w:rFonts w:cs="Times New Roman"/>
      <w:b/>
      <w:bCs/>
    </w:rPr>
  </w:style>
  <w:style w:type="paragraph" w:styleId="HTML">
    <w:name w:val="HTML Preformatted"/>
    <w:basedOn w:val="a"/>
    <w:link w:val="HTML0"/>
    <w:uiPriority w:val="99"/>
    <w:rsid w:val="007D4E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</w:rPr>
  </w:style>
  <w:style w:type="character" w:customStyle="1" w:styleId="HTML0">
    <w:name w:val="HTML 預設格式 字元"/>
    <w:basedOn w:val="a0"/>
    <w:link w:val="HTML"/>
    <w:uiPriority w:val="99"/>
    <w:semiHidden/>
    <w:locked/>
    <w:rsid w:val="0088275B"/>
    <w:rPr>
      <w:rFonts w:ascii="Courier New" w:hAnsi="Courier New" w:cs="Courier New"/>
      <w:kern w:val="0"/>
      <w:sz w:val="20"/>
      <w:szCs w:val="20"/>
      <w:lang w:eastAsia="en-US"/>
    </w:rPr>
  </w:style>
  <w:style w:type="character" w:customStyle="1" w:styleId="aps-heading1">
    <w:name w:val="aps-heading1"/>
    <w:basedOn w:val="a0"/>
    <w:uiPriority w:val="99"/>
    <w:rsid w:val="00840940"/>
    <w:rPr>
      <w:rFonts w:cs="Times New Roman"/>
      <w:b/>
      <w:bCs/>
      <w:sz w:val="26"/>
      <w:szCs w:val="26"/>
    </w:rPr>
  </w:style>
  <w:style w:type="paragraph" w:customStyle="1" w:styleId="Affiliation">
    <w:name w:val="Affiliation"/>
    <w:basedOn w:val="a"/>
    <w:uiPriority w:val="99"/>
    <w:rsid w:val="00562614"/>
    <w:pPr>
      <w:widowControl w:val="0"/>
      <w:adjustRightInd w:val="0"/>
      <w:jc w:val="center"/>
      <w:textAlignment w:val="baseline"/>
    </w:pPr>
    <w:rPr>
      <w:rFonts w:eastAsia="標楷體"/>
      <w:sz w:val="24"/>
      <w:szCs w:val="24"/>
      <w:lang w:eastAsia="zh-TW"/>
    </w:rPr>
  </w:style>
  <w:style w:type="table" w:styleId="af2">
    <w:name w:val="Table Grid"/>
    <w:basedOn w:val="a1"/>
    <w:uiPriority w:val="99"/>
    <w:rsid w:val="004B6E08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Document Map"/>
    <w:basedOn w:val="a"/>
    <w:link w:val="af4"/>
    <w:uiPriority w:val="99"/>
    <w:semiHidden/>
    <w:rsid w:val="00627F34"/>
    <w:pPr>
      <w:shd w:val="clear" w:color="auto" w:fill="000080"/>
    </w:pPr>
    <w:rPr>
      <w:rFonts w:ascii="Arial" w:hAnsi="Arial" w:cs="Arial"/>
    </w:rPr>
  </w:style>
  <w:style w:type="character" w:customStyle="1" w:styleId="af4">
    <w:name w:val="文件引導模式 字元"/>
    <w:basedOn w:val="a0"/>
    <w:link w:val="af3"/>
    <w:uiPriority w:val="99"/>
    <w:semiHidden/>
    <w:locked/>
    <w:rsid w:val="0088275B"/>
    <w:rPr>
      <w:rFonts w:cs="Times New Roman"/>
      <w:kern w:val="0"/>
      <w:sz w:val="2"/>
      <w:szCs w:val="2"/>
      <w:lang w:eastAsia="en-US"/>
    </w:rPr>
  </w:style>
  <w:style w:type="paragraph" w:styleId="af5">
    <w:name w:val="endnote text"/>
    <w:basedOn w:val="a"/>
    <w:link w:val="af6"/>
    <w:uiPriority w:val="99"/>
    <w:semiHidden/>
    <w:rsid w:val="00CB0581"/>
    <w:pPr>
      <w:widowControl w:val="0"/>
      <w:snapToGrid w:val="0"/>
      <w:jc w:val="left"/>
    </w:pPr>
    <w:rPr>
      <w:kern w:val="2"/>
      <w:sz w:val="24"/>
      <w:szCs w:val="24"/>
      <w:lang w:eastAsia="zh-TW"/>
    </w:rPr>
  </w:style>
  <w:style w:type="character" w:customStyle="1" w:styleId="af6">
    <w:name w:val="章節附註文字 字元"/>
    <w:basedOn w:val="a0"/>
    <w:link w:val="af5"/>
    <w:uiPriority w:val="99"/>
    <w:semiHidden/>
    <w:locked/>
    <w:rsid w:val="0088275B"/>
    <w:rPr>
      <w:rFonts w:cs="Times New Roman"/>
      <w:kern w:val="0"/>
      <w:sz w:val="20"/>
      <w:szCs w:val="20"/>
      <w:lang w:eastAsia="en-US"/>
    </w:rPr>
  </w:style>
  <w:style w:type="character" w:styleId="af7">
    <w:name w:val="endnote reference"/>
    <w:basedOn w:val="a0"/>
    <w:uiPriority w:val="99"/>
    <w:semiHidden/>
    <w:rsid w:val="00CB0581"/>
    <w:rPr>
      <w:rFonts w:cs="Times New Roman"/>
      <w:vertAlign w:val="superscript"/>
    </w:rPr>
  </w:style>
  <w:style w:type="paragraph" w:customStyle="1" w:styleId="MTDisplayEquation">
    <w:name w:val="MTDisplayEquation"/>
    <w:basedOn w:val="a"/>
    <w:next w:val="a"/>
    <w:uiPriority w:val="99"/>
    <w:rsid w:val="00002CB1"/>
    <w:pPr>
      <w:widowControl w:val="0"/>
      <w:tabs>
        <w:tab w:val="center" w:pos="4160"/>
        <w:tab w:val="right" w:pos="8300"/>
      </w:tabs>
      <w:jc w:val="left"/>
    </w:pPr>
    <w:rPr>
      <w:kern w:val="2"/>
      <w:sz w:val="24"/>
      <w:szCs w:val="24"/>
      <w:lang w:eastAsia="zh-TW"/>
    </w:rPr>
  </w:style>
  <w:style w:type="character" w:styleId="af8">
    <w:name w:val="annotation reference"/>
    <w:basedOn w:val="a0"/>
    <w:uiPriority w:val="99"/>
    <w:semiHidden/>
    <w:rsid w:val="000E2A29"/>
    <w:rPr>
      <w:rFonts w:cs="Times New Roman"/>
      <w:sz w:val="16"/>
      <w:szCs w:val="16"/>
    </w:rPr>
  </w:style>
  <w:style w:type="paragraph" w:styleId="af9">
    <w:name w:val="annotation text"/>
    <w:basedOn w:val="a"/>
    <w:link w:val="afa"/>
    <w:uiPriority w:val="99"/>
    <w:semiHidden/>
    <w:rsid w:val="000E2A29"/>
  </w:style>
  <w:style w:type="character" w:customStyle="1" w:styleId="afa">
    <w:name w:val="註解文字 字元"/>
    <w:basedOn w:val="a0"/>
    <w:link w:val="af9"/>
    <w:uiPriority w:val="99"/>
    <w:semiHidden/>
    <w:locked/>
    <w:rsid w:val="0088275B"/>
    <w:rPr>
      <w:rFonts w:cs="Times New Roman"/>
      <w:kern w:val="0"/>
      <w:sz w:val="20"/>
      <w:szCs w:val="20"/>
      <w:lang w:eastAsia="en-US"/>
    </w:rPr>
  </w:style>
  <w:style w:type="paragraph" w:styleId="afb">
    <w:name w:val="annotation subject"/>
    <w:basedOn w:val="af9"/>
    <w:next w:val="af9"/>
    <w:link w:val="afc"/>
    <w:uiPriority w:val="99"/>
    <w:semiHidden/>
    <w:rsid w:val="000E2A29"/>
    <w:rPr>
      <w:b/>
      <w:bCs/>
    </w:rPr>
  </w:style>
  <w:style w:type="character" w:customStyle="1" w:styleId="afc">
    <w:name w:val="註解主旨 字元"/>
    <w:basedOn w:val="afa"/>
    <w:link w:val="afb"/>
    <w:uiPriority w:val="99"/>
    <w:semiHidden/>
    <w:locked/>
    <w:rsid w:val="0088275B"/>
    <w:rPr>
      <w:rFonts w:cs="Times New Roman"/>
      <w:b/>
      <w:bCs/>
      <w:kern w:val="0"/>
      <w:sz w:val="20"/>
      <w:szCs w:val="20"/>
      <w:lang w:eastAsia="en-US"/>
    </w:rPr>
  </w:style>
  <w:style w:type="paragraph" w:styleId="afd">
    <w:name w:val="footnote text"/>
    <w:basedOn w:val="a"/>
    <w:link w:val="afe"/>
    <w:uiPriority w:val="99"/>
    <w:semiHidden/>
    <w:rsid w:val="00C77883"/>
    <w:pPr>
      <w:jc w:val="left"/>
    </w:pPr>
  </w:style>
  <w:style w:type="character" w:customStyle="1" w:styleId="afe">
    <w:name w:val="註腳文字 字元"/>
    <w:basedOn w:val="a0"/>
    <w:link w:val="afd"/>
    <w:uiPriority w:val="99"/>
    <w:semiHidden/>
    <w:locked/>
    <w:rsid w:val="0088275B"/>
    <w:rPr>
      <w:rFonts w:cs="Times New Roman"/>
      <w:kern w:val="0"/>
      <w:sz w:val="20"/>
      <w:szCs w:val="20"/>
      <w:lang w:eastAsia="en-US"/>
    </w:rPr>
  </w:style>
  <w:style w:type="paragraph" w:customStyle="1" w:styleId="SPIEAuthors-Affils">
    <w:name w:val="SPIE Authors-Affils 字元"/>
    <w:basedOn w:val="a"/>
    <w:next w:val="a"/>
    <w:link w:val="SPIEAuthors-Affils0"/>
    <w:uiPriority w:val="99"/>
    <w:rsid w:val="00E263D6"/>
    <w:pPr>
      <w:jc w:val="center"/>
    </w:pPr>
    <w:rPr>
      <w:rFonts w:eastAsia="Malgun Gothic"/>
      <w:sz w:val="24"/>
    </w:rPr>
  </w:style>
  <w:style w:type="character" w:customStyle="1" w:styleId="SPIEAuthors-Affils0">
    <w:name w:val="SPIE Authors-Affils 字元 字元"/>
    <w:link w:val="SPIEAuthors-Affils"/>
    <w:uiPriority w:val="99"/>
    <w:locked/>
    <w:rsid w:val="00E263D6"/>
    <w:rPr>
      <w:rFonts w:eastAsia="Malgun Gothic"/>
      <w:sz w:val="24"/>
      <w:lang w:val="en-US" w:eastAsia="en-US"/>
    </w:rPr>
  </w:style>
  <w:style w:type="paragraph" w:customStyle="1" w:styleId="NormalWCCM">
    <w:name w:val="Normal WCCM"/>
    <w:uiPriority w:val="99"/>
    <w:rsid w:val="00E263D6"/>
    <w:pPr>
      <w:widowControl w:val="0"/>
      <w:ind w:firstLine="284"/>
      <w:jc w:val="both"/>
    </w:pPr>
    <w:rPr>
      <w:sz w:val="24"/>
      <w:szCs w:val="24"/>
      <w:lang w:eastAsia="en-US"/>
    </w:rPr>
  </w:style>
  <w:style w:type="paragraph" w:styleId="aff">
    <w:name w:val="List Paragraph"/>
    <w:basedOn w:val="a"/>
    <w:uiPriority w:val="99"/>
    <w:qFormat/>
    <w:rsid w:val="00E263D6"/>
    <w:pPr>
      <w:widowControl w:val="0"/>
      <w:ind w:leftChars="200" w:left="480"/>
      <w:jc w:val="left"/>
    </w:pPr>
    <w:rPr>
      <w:rFonts w:ascii="Calibri" w:hAnsi="Calibri" w:cs="Calibri"/>
      <w:kern w:val="2"/>
      <w:sz w:val="24"/>
      <w:szCs w:val="24"/>
      <w:lang w:eastAsia="zh-TW"/>
    </w:rPr>
  </w:style>
  <w:style w:type="character" w:customStyle="1" w:styleId="nbapihighlight1">
    <w:name w:val="nbapihighlight1"/>
    <w:basedOn w:val="a0"/>
    <w:uiPriority w:val="99"/>
    <w:rsid w:val="00E263D6"/>
    <w:rPr>
      <w:rFonts w:cs="Times New Roman"/>
    </w:rPr>
  </w:style>
  <w:style w:type="character" w:customStyle="1" w:styleId="addmd1">
    <w:name w:val="addmd1"/>
    <w:uiPriority w:val="99"/>
    <w:rsid w:val="00E263D6"/>
    <w:rPr>
      <w:sz w:val="20"/>
    </w:rPr>
  </w:style>
  <w:style w:type="character" w:styleId="aff0">
    <w:name w:val="Emphasis"/>
    <w:basedOn w:val="a0"/>
    <w:uiPriority w:val="99"/>
    <w:qFormat/>
    <w:rsid w:val="009308A7"/>
    <w:rPr>
      <w:rFonts w:cs="Times New Roman"/>
      <w:i/>
      <w:iCs/>
    </w:rPr>
  </w:style>
  <w:style w:type="character" w:customStyle="1" w:styleId="looklikelinkauthornameaqslistener">
    <w:name w:val="looklikelink authorname aqslistener"/>
    <w:basedOn w:val="a0"/>
    <w:uiPriority w:val="99"/>
    <w:rsid w:val="009308A7"/>
    <w:rPr>
      <w:rFonts w:cs="Times New Roman"/>
    </w:rPr>
  </w:style>
  <w:style w:type="character" w:styleId="HTML1">
    <w:name w:val="HTML Cite"/>
    <w:basedOn w:val="a0"/>
    <w:uiPriority w:val="99"/>
    <w:rsid w:val="0057273D"/>
    <w:rPr>
      <w:rFonts w:cs="Times New Roman"/>
      <w:i/>
      <w:iCs/>
    </w:rPr>
  </w:style>
  <w:style w:type="character" w:customStyle="1" w:styleId="citationyear">
    <w:name w:val="citation_year"/>
    <w:basedOn w:val="a0"/>
    <w:uiPriority w:val="99"/>
    <w:rsid w:val="0057273D"/>
    <w:rPr>
      <w:rFonts w:cs="Times New Roman"/>
    </w:rPr>
  </w:style>
  <w:style w:type="character" w:customStyle="1" w:styleId="citationvolume">
    <w:name w:val="citation_volume"/>
    <w:basedOn w:val="a0"/>
    <w:uiPriority w:val="99"/>
    <w:rsid w:val="0057273D"/>
    <w:rPr>
      <w:rFonts w:cs="Times New Roman"/>
    </w:rPr>
  </w:style>
  <w:style w:type="paragraph" w:styleId="aff1">
    <w:name w:val="caption"/>
    <w:basedOn w:val="a"/>
    <w:next w:val="a"/>
    <w:uiPriority w:val="99"/>
    <w:qFormat/>
    <w:rsid w:val="00255A32"/>
    <w:rPr>
      <w:b/>
      <w:bCs/>
    </w:rPr>
  </w:style>
  <w:style w:type="character" w:customStyle="1" w:styleId="wbtrmn1">
    <w:name w:val="wbtr_mn1"/>
    <w:basedOn w:val="a0"/>
    <w:rsid w:val="00D6795C"/>
    <w:rPr>
      <w:rFonts w:ascii="Arial" w:hAnsi="Arial" w:cs="Arial" w:hint="default"/>
      <w:vanish w:val="0"/>
      <w:webHidden w:val="0"/>
      <w:sz w:val="24"/>
      <w:szCs w:val="24"/>
      <w:specVanish w:val="0"/>
    </w:rPr>
  </w:style>
  <w:style w:type="character" w:customStyle="1" w:styleId="apple-style-span">
    <w:name w:val="apple-style-span"/>
    <w:basedOn w:val="a0"/>
    <w:rsid w:val="00904677"/>
  </w:style>
  <w:style w:type="character" w:customStyle="1" w:styleId="hps">
    <w:name w:val="hps"/>
    <w:basedOn w:val="a0"/>
    <w:rsid w:val="00260F9D"/>
  </w:style>
  <w:style w:type="character" w:customStyle="1" w:styleId="apple-converted-space">
    <w:name w:val="apple-converted-space"/>
    <w:basedOn w:val="a0"/>
    <w:rsid w:val="00260F9D"/>
  </w:style>
  <w:style w:type="character" w:customStyle="1" w:styleId="gd">
    <w:name w:val="gd"/>
    <w:basedOn w:val="a0"/>
    <w:rsid w:val="00985B98"/>
  </w:style>
  <w:style w:type="character" w:customStyle="1" w:styleId="go">
    <w:name w:val="go"/>
    <w:basedOn w:val="a0"/>
    <w:rsid w:val="00985B98"/>
  </w:style>
  <w:style w:type="character" w:customStyle="1" w:styleId="hb">
    <w:name w:val="hb"/>
    <w:basedOn w:val="a0"/>
    <w:rsid w:val="00985B98"/>
  </w:style>
  <w:style w:type="character" w:customStyle="1" w:styleId="g2">
    <w:name w:val="g2"/>
    <w:basedOn w:val="a0"/>
    <w:rsid w:val="00985B98"/>
  </w:style>
  <w:style w:type="character" w:customStyle="1" w:styleId="id">
    <w:name w:val="id"/>
    <w:basedOn w:val="a0"/>
    <w:rsid w:val="00985B98"/>
  </w:style>
  <w:style w:type="character" w:customStyle="1" w:styleId="g3">
    <w:name w:val="g3"/>
    <w:basedOn w:val="a0"/>
    <w:rsid w:val="00985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227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2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227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227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2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227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227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2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2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2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227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7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2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2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227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227162">
          <w:marLeft w:val="20"/>
          <w:marRight w:val="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8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6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6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435657">
          <w:marLeft w:val="150"/>
          <w:marRight w:val="150"/>
          <w:marTop w:val="5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8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808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38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33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10.jp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5</Pages>
  <Words>576</Words>
  <Characters>3288</Characters>
  <Application>Microsoft Office Word</Application>
  <DocSecurity>0</DocSecurity>
  <Lines>27</Lines>
  <Paragraphs>7</Paragraphs>
  <ScaleCrop>false</ScaleCrop>
  <Company>of America</Company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 font: times; size: 18 point; style: plain; justified: center; capitalization: first word and Names only</dc:title>
  <dc:creator>Optical Society</dc:creator>
  <cp:lastModifiedBy>Windows User</cp:lastModifiedBy>
  <cp:revision>77</cp:revision>
  <cp:lastPrinted>2011-04-06T03:33:00Z</cp:lastPrinted>
  <dcterms:created xsi:type="dcterms:W3CDTF">2011-10-31T12:51:00Z</dcterms:created>
  <dcterms:modified xsi:type="dcterms:W3CDTF">2019-02-16T19:57:00Z</dcterms:modified>
</cp:coreProperties>
</file>